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51588" w14:textId="77777777" w:rsidR="006C7DCC" w:rsidRDefault="00000000" w:rsidP="006C7DCC">
      <w:pPr>
        <w:pStyle w:val="ARCATTitle"/>
      </w:pPr>
      <w:fldSimple w:instr=" IMPORT &quot;https://www.arcat.com/clients/gfx/iselogik.png&quot; \* MERGEFORMAT \d  \x \y">
        <w:r w:rsidR="006C7DCC">
          <w:rPr>
            <w:noProof/>
          </w:rPr>
          <w:drawing>
            <wp:inline distT="0" distB="0" distL="0" distR="0" wp14:anchorId="2077DD99" wp14:editId="317CEC3B">
              <wp:extent cx="2190750" cy="962025"/>
              <wp:effectExtent l="0" t="0" r="0" b="0"/>
              <wp:docPr id="1" name="Picture rIdD124382F" descr="https://www.arcat.com/clients/gfx/iselogi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rIdD124382F" descr="https://www.arcat.com/clients/gfx/iselogik.png"/>
                      <pic:cNvPicPr>
                        <a:picLocks noChangeAspect="1" noChangeArrowheads="1"/>
                      </pic:cNvPicPr>
                    </pic:nvPicPr>
                    <pic:blipFill>
                      <a:blip r:link="rId10"/>
                      <a:srcRect/>
                      <a:stretch>
                        <a:fillRect/>
                      </a:stretch>
                    </pic:blipFill>
                    <pic:spPr bwMode="auto">
                      <a:xfrm>
                        <a:off x="0" y="0"/>
                        <a:ext cx="2190750" cy="962025"/>
                      </a:xfrm>
                      <a:prstGeom prst="rect">
                        <a:avLst/>
                      </a:prstGeom>
                      <a:noFill/>
                    </pic:spPr>
                  </pic:pic>
                </a:graphicData>
              </a:graphic>
            </wp:inline>
          </w:drawing>
        </w:r>
      </w:fldSimple>
    </w:p>
    <w:p w14:paraId="25D7D575" w14:textId="5BD21658" w:rsidR="00C27A27" w:rsidRPr="00004A93" w:rsidRDefault="00F45582" w:rsidP="006C7DCC">
      <w:pPr>
        <w:pStyle w:val="ARCATTitle"/>
      </w:pPr>
      <w:r w:rsidRPr="00004A93">
        <w:fldChar w:fldCharType="begin"/>
      </w:r>
      <w:r w:rsidRPr="00004A93">
        <w:instrText xml:space="preserve"> SEQ CHAPTER \h \r 1</w:instrText>
      </w:r>
      <w:r w:rsidRPr="00004A93">
        <w:fldChar w:fldCharType="end"/>
      </w:r>
      <w:r w:rsidRPr="00004A93">
        <w:t xml:space="preserve">SECTION </w:t>
      </w:r>
      <w:r w:rsidR="002867CC">
        <w:t>03316 (</w:t>
      </w:r>
      <w:r w:rsidR="00256B44" w:rsidRPr="00004A93">
        <w:t>03</w:t>
      </w:r>
      <w:r w:rsidR="003E24B1">
        <w:t xml:space="preserve"> </w:t>
      </w:r>
      <w:r w:rsidR="002867CC">
        <w:t>31 16)</w:t>
      </w:r>
    </w:p>
    <w:p w14:paraId="3160BCA9" w14:textId="1F4C8120" w:rsidR="00256B44" w:rsidRPr="00963ECC" w:rsidRDefault="00256B44" w:rsidP="00963ECC">
      <w:pPr>
        <w:pStyle w:val="ARCATTitle"/>
      </w:pPr>
      <w:r w:rsidRPr="00963ECC">
        <w:t xml:space="preserve">LIGHTWEIGHT </w:t>
      </w:r>
      <w:r w:rsidR="002867CC" w:rsidRPr="00963ECC">
        <w:t xml:space="preserve">STRUCTURAL </w:t>
      </w:r>
      <w:r w:rsidRPr="00963ECC">
        <w:t>CONCRETE</w:t>
      </w:r>
      <w:r w:rsidR="002867CC" w:rsidRPr="00963ECC">
        <w:t xml:space="preserve"> - MOISTURE VAPOR EMISSION WARRANTED</w:t>
      </w:r>
      <w:r w:rsidR="00D77378" w:rsidRPr="00963ECC">
        <w:t xml:space="preserve"> (ASSUR</w:t>
      </w:r>
      <w:r w:rsidR="00E40BCD" w:rsidRPr="00963ECC">
        <w:t>ANCE</w:t>
      </w:r>
      <w:r w:rsidR="00D77378" w:rsidRPr="00963ECC">
        <w:t xml:space="preserve"> LWC)</w:t>
      </w:r>
    </w:p>
    <w:p w14:paraId="69892150" w14:textId="77777777" w:rsidR="006C7DCC" w:rsidRDefault="006C7DCC" w:rsidP="006C7DCC">
      <w:pPr>
        <w:pStyle w:val="ARCATTitle"/>
      </w:pPr>
      <w:r>
        <w:t xml:space="preserve">Display hidden notes to specifier. (Don't know how? </w:t>
      </w:r>
      <w:hyperlink r:id="rId11" w:history="1">
        <w:r>
          <w:rPr>
            <w:color w:val="802020"/>
            <w:u w:val="single"/>
          </w:rPr>
          <w:t>Click Here</w:t>
        </w:r>
      </w:hyperlink>
      <w:r>
        <w:t>)</w:t>
      </w:r>
    </w:p>
    <w:p w14:paraId="5F2032A3" w14:textId="04D4C601" w:rsidR="006C7DCC" w:rsidRPr="006C7DCC" w:rsidRDefault="006C7DCC" w:rsidP="006C7DCC">
      <w:pPr>
        <w:pStyle w:val="ARCATTitle"/>
        <w:rPr>
          <w:i/>
          <w:iCs/>
        </w:rPr>
      </w:pPr>
      <w:r w:rsidRPr="006C7DCC">
        <w:rPr>
          <w:i/>
          <w:iCs/>
        </w:rPr>
        <w:t xml:space="preserve">Copyright </w:t>
      </w:r>
      <w:r w:rsidR="002867CC">
        <w:rPr>
          <w:i/>
          <w:iCs/>
        </w:rPr>
        <w:t>2022</w:t>
      </w:r>
      <w:r w:rsidRPr="006C7DCC">
        <w:rPr>
          <w:i/>
          <w:iCs/>
        </w:rPr>
        <w:t xml:space="preserve"> ARCAT, Inc. - All rights reserved</w:t>
      </w:r>
    </w:p>
    <w:p w14:paraId="0FC3D4AE" w14:textId="77777777" w:rsidR="006C7DCC" w:rsidRPr="00966C51" w:rsidRDefault="006C7DCC" w:rsidP="00966C51">
      <w:pPr>
        <w:pStyle w:val="ARCATnote"/>
      </w:pPr>
      <w:r w:rsidRPr="00966C51">
        <w:t>** NOTE TO SPECIFIER **  ISE Logik Industries; moisture vapor emission control.</w:t>
      </w:r>
    </w:p>
    <w:p w14:paraId="2E182250" w14:textId="77777777" w:rsidR="006C7DCC" w:rsidRPr="00966C51" w:rsidRDefault="006C7DCC" w:rsidP="00966C51">
      <w:pPr>
        <w:pStyle w:val="ARCATnote"/>
      </w:pPr>
    </w:p>
    <w:p w14:paraId="24DB784E" w14:textId="6EE92848" w:rsidR="006C7DCC" w:rsidRPr="00966C51" w:rsidRDefault="006C7DCC" w:rsidP="00966C51">
      <w:pPr>
        <w:pStyle w:val="ARCATnote"/>
      </w:pPr>
      <w:r w:rsidRPr="00966C51">
        <w:t>This section is based on the products of ISE Logik Industries, which is located at:</w:t>
      </w:r>
    </w:p>
    <w:p w14:paraId="01BB4E77" w14:textId="77777777" w:rsidR="006C7DCC" w:rsidRPr="00966C51" w:rsidRDefault="006C7DCC" w:rsidP="00966C51">
      <w:pPr>
        <w:pStyle w:val="ARCATnote"/>
      </w:pPr>
    </w:p>
    <w:p w14:paraId="3FFC4D1D" w14:textId="77777777" w:rsidR="00352093" w:rsidRPr="00966C51" w:rsidRDefault="00352093" w:rsidP="00966C51">
      <w:pPr>
        <w:pStyle w:val="ARCATnote"/>
      </w:pPr>
      <w:r w:rsidRPr="00966C51">
        <w:t>5635 Iron Works Road</w:t>
      </w:r>
    </w:p>
    <w:p w14:paraId="614D1FA8" w14:textId="6F202A1B" w:rsidR="006C7DCC" w:rsidRPr="00966C51" w:rsidRDefault="00352093" w:rsidP="00966C51">
      <w:pPr>
        <w:pStyle w:val="ARCATnote"/>
      </w:pPr>
      <w:r w:rsidRPr="00966C51">
        <w:t>Theodore, AL 36581</w:t>
      </w:r>
    </w:p>
    <w:p w14:paraId="379D52DF" w14:textId="77777777" w:rsidR="006C7DCC" w:rsidRPr="00966C51" w:rsidRDefault="006C7DCC" w:rsidP="00966C51">
      <w:pPr>
        <w:pStyle w:val="ARCATnote"/>
      </w:pPr>
      <w:r w:rsidRPr="00966C51">
        <w:t>Toll Free Tel: 877-549-5159</w:t>
      </w:r>
    </w:p>
    <w:p w14:paraId="4FE4B985" w14:textId="77777777" w:rsidR="006C7DCC" w:rsidRPr="00966C51" w:rsidRDefault="006C7DCC" w:rsidP="00966C51">
      <w:pPr>
        <w:pStyle w:val="ARCATnote"/>
      </w:pPr>
      <w:r w:rsidRPr="00966C51">
        <w:t>Tel: 585-474-3553</w:t>
      </w:r>
    </w:p>
    <w:p w14:paraId="50F95BA6" w14:textId="06084124" w:rsidR="006C7DCC" w:rsidRPr="00966C51" w:rsidRDefault="006C7DCC" w:rsidP="00966C51">
      <w:pPr>
        <w:pStyle w:val="ARCATnote"/>
      </w:pPr>
      <w:r w:rsidRPr="00966C51">
        <w:t xml:space="preserve">Email:  </w:t>
      </w:r>
      <w:hyperlink r:id="rId12" w:history="1">
        <w:r w:rsidRPr="00966C51">
          <w:rPr>
            <w:rStyle w:val="Hyperlink"/>
            <w:rFonts w:cs="Arial"/>
            <w:color w:val="FF0000"/>
            <w:u w:val="none"/>
          </w:rPr>
          <w:t>request info (decraft@iselogik.com)</w:t>
        </w:r>
      </w:hyperlink>
    </w:p>
    <w:p w14:paraId="3ED602B6" w14:textId="73BF3AD3" w:rsidR="006C7DCC" w:rsidRPr="00966C51" w:rsidRDefault="006C7DCC" w:rsidP="00966C51">
      <w:pPr>
        <w:pStyle w:val="ARCATnote"/>
      </w:pPr>
      <w:r w:rsidRPr="00966C51">
        <w:t xml:space="preserve">Web:  </w:t>
      </w:r>
      <w:hyperlink r:id="rId13" w:history="1">
        <w:r w:rsidRPr="00966C51">
          <w:rPr>
            <w:rStyle w:val="Hyperlink"/>
            <w:rFonts w:cs="Arial"/>
            <w:color w:val="FF0000"/>
            <w:u w:val="none"/>
          </w:rPr>
          <w:t>http://www.iselogik.com</w:t>
        </w:r>
      </w:hyperlink>
    </w:p>
    <w:p w14:paraId="0A409B47" w14:textId="77777777" w:rsidR="006C7DCC" w:rsidRPr="00966C51" w:rsidRDefault="006C7DCC" w:rsidP="00966C51">
      <w:pPr>
        <w:pStyle w:val="ARCATnote"/>
      </w:pPr>
    </w:p>
    <w:p w14:paraId="5061D72F" w14:textId="77777777" w:rsidR="006C7DCC" w:rsidRPr="00966C51" w:rsidRDefault="006C7DCC" w:rsidP="00966C51">
      <w:pPr>
        <w:pStyle w:val="ARCATnote"/>
      </w:pPr>
      <w:r w:rsidRPr="00966C51">
        <w:t>[</w:t>
      </w:r>
      <w:hyperlink r:id="rId14" w:history="1">
        <w:r w:rsidRPr="00966C51">
          <w:t>Click Here</w:t>
        </w:r>
      </w:hyperlink>
      <w:r w:rsidRPr="00966C51">
        <w:t>] for additional information.</w:t>
      </w:r>
    </w:p>
    <w:p w14:paraId="1D1CE9D9" w14:textId="76510F73" w:rsidR="006C7DCC" w:rsidRPr="00966C51" w:rsidRDefault="006C7DCC" w:rsidP="00966C51">
      <w:pPr>
        <w:pStyle w:val="ARCATnote"/>
      </w:pPr>
      <w:r w:rsidRPr="00966C51">
        <w:t xml:space="preserve">ISE Logik Industries is strategically located in </w:t>
      </w:r>
      <w:r w:rsidR="00352093" w:rsidRPr="00966C51">
        <w:t>Theodore, AL</w:t>
      </w:r>
      <w:r w:rsidRPr="00966C51">
        <w:t xml:space="preserve">, allowing for a geographical central hub for our clients throughout the Americas. From our </w:t>
      </w:r>
      <w:r w:rsidR="00352093" w:rsidRPr="00966C51">
        <w:t>state-of-the-art</w:t>
      </w:r>
      <w:r w:rsidRPr="00966C51">
        <w:t xml:space="preserve"> chemical manufacturing facility and distribution logistics center in </w:t>
      </w:r>
      <w:r w:rsidR="00352093" w:rsidRPr="00966C51">
        <w:t>Theodore</w:t>
      </w:r>
      <w:r w:rsidRPr="00966C51">
        <w:t xml:space="preserve">, to our distribution logistics centers in </w:t>
      </w:r>
      <w:r w:rsidR="00352093" w:rsidRPr="00966C51">
        <w:t xml:space="preserve">Kansas City, </w:t>
      </w:r>
      <w:r w:rsidR="00F4406D" w:rsidRPr="00966C51">
        <w:t>KS,</w:t>
      </w:r>
      <w:r w:rsidRPr="00966C51">
        <w:t xml:space="preserve"> we are well positioned to supply each region in a timely manner.</w:t>
      </w:r>
    </w:p>
    <w:p w14:paraId="440CEF7B" w14:textId="7943F475" w:rsidR="006C7DCC" w:rsidRPr="00966C51" w:rsidRDefault="006C7DCC" w:rsidP="00966C51">
      <w:pPr>
        <w:pStyle w:val="ARCATnote"/>
      </w:pPr>
      <w:r w:rsidRPr="00966C51">
        <w:t>ISE Logik Industries combines top individuals from the concrete moisture vapor reduction (MVRA) and floorcovering technical consulting markets, and chemical, civil, concrete engineers under one umbrella, bringing unequalled full-spectrum expertise to each and every project.</w:t>
      </w:r>
    </w:p>
    <w:p w14:paraId="430CF8F5" w14:textId="3E592CF8" w:rsidR="00C27A27" w:rsidRPr="00C27A27" w:rsidRDefault="00F45582" w:rsidP="00004A93">
      <w:pPr>
        <w:pStyle w:val="ARCATPart"/>
      </w:pPr>
      <w:r w:rsidRPr="00C27A27">
        <w:t>GENERAL</w:t>
      </w:r>
    </w:p>
    <w:p w14:paraId="6A2A2EF8" w14:textId="77777777" w:rsidR="006C7DCC" w:rsidRDefault="006C7DCC" w:rsidP="006C7DCC">
      <w:pPr>
        <w:pStyle w:val="ARCATArticle"/>
      </w:pPr>
      <w:r>
        <w:t>SECTION INCLUDES</w:t>
      </w:r>
    </w:p>
    <w:p w14:paraId="4C766DC3" w14:textId="4AE0B229" w:rsidR="00C27A27" w:rsidRPr="00B91998" w:rsidRDefault="00F0643D" w:rsidP="006C7DCC">
      <w:pPr>
        <w:pStyle w:val="ARCATParagraph"/>
      </w:pPr>
      <w:r w:rsidRPr="00B91998">
        <w:t>Assurance LWC moisture vapor emission warranted concrete slab system for new structural lightweight slabs to receive flooring, coatings, or roofing systems.</w:t>
      </w:r>
    </w:p>
    <w:p w14:paraId="28674908" w14:textId="77777777" w:rsidR="00435654" w:rsidRDefault="00435654" w:rsidP="00435654">
      <w:pPr>
        <w:pStyle w:val="ARCATArticle"/>
      </w:pPr>
      <w:r>
        <w:t>RELATED SECTIONS</w:t>
      </w:r>
    </w:p>
    <w:p w14:paraId="1D698383" w14:textId="77777777" w:rsidR="00435654" w:rsidRDefault="00435654" w:rsidP="00435654">
      <w:pPr>
        <w:pStyle w:val="ARCATnote"/>
      </w:pPr>
      <w:r>
        <w:t>** NOTE TO SPECIFIER ** Delete any sections below not relevant to this project; add others as required.</w:t>
      </w:r>
    </w:p>
    <w:p w14:paraId="3AFB44AD" w14:textId="4DB360D0" w:rsidR="006C7DCC" w:rsidRDefault="00F45582" w:rsidP="00435654">
      <w:pPr>
        <w:pStyle w:val="ARCATParagraph"/>
      </w:pPr>
      <w:r w:rsidRPr="001124E8">
        <w:t xml:space="preserve">Section </w:t>
      </w:r>
      <w:r w:rsidR="006C457B" w:rsidRPr="001124E8">
        <w:t>0956</w:t>
      </w:r>
      <w:r w:rsidR="00AC608C">
        <w:t>1 (09 05 61)</w:t>
      </w:r>
      <w:r w:rsidRPr="001124E8">
        <w:t xml:space="preserve"> </w:t>
      </w:r>
      <w:r w:rsidR="00AC608C">
        <w:t>-</w:t>
      </w:r>
      <w:r w:rsidRPr="001124E8">
        <w:t xml:space="preserve"> </w:t>
      </w:r>
      <w:r w:rsidR="006C457B" w:rsidRPr="001124E8">
        <w:t>Common Work Results for Flooring Preparation</w:t>
      </w:r>
      <w:r w:rsidR="00435654">
        <w:t>.</w:t>
      </w:r>
    </w:p>
    <w:p w14:paraId="560570DD" w14:textId="6EE0ED0F" w:rsidR="00435654" w:rsidRDefault="00435654" w:rsidP="00435654">
      <w:pPr>
        <w:pStyle w:val="ARCATParagraph"/>
      </w:pPr>
      <w:r>
        <w:t xml:space="preserve">Section 03060 </w:t>
      </w:r>
      <w:r w:rsidR="00AC608C">
        <w:t xml:space="preserve">(03 60 00) </w:t>
      </w:r>
      <w:r>
        <w:t>- Schedules for Concrete.</w:t>
      </w:r>
    </w:p>
    <w:p w14:paraId="29C7BEE7" w14:textId="327E7D76" w:rsidR="00435654" w:rsidRDefault="00435654" w:rsidP="00435654">
      <w:pPr>
        <w:pStyle w:val="ARCATParagraph"/>
      </w:pPr>
      <w:r>
        <w:t xml:space="preserve">Section 03300 </w:t>
      </w:r>
      <w:r w:rsidR="00AC608C">
        <w:t xml:space="preserve">(03 30 00) </w:t>
      </w:r>
      <w:r>
        <w:t>- Cast-in-Place Concrete.</w:t>
      </w:r>
    </w:p>
    <w:p w14:paraId="6EF37DFB" w14:textId="7E224AE5" w:rsidR="00435654" w:rsidRDefault="00435654" w:rsidP="00435654">
      <w:pPr>
        <w:pStyle w:val="ARCATParagraph"/>
      </w:pPr>
      <w:r>
        <w:t>Section 07279</w:t>
      </w:r>
      <w:r w:rsidR="00AC608C">
        <w:t xml:space="preserve"> (07 27 19)</w:t>
      </w:r>
      <w:r>
        <w:t xml:space="preserve"> - Plastic Sheet Air Barriers .</w:t>
      </w:r>
    </w:p>
    <w:p w14:paraId="0E34ECC4" w14:textId="77777777" w:rsidR="00435654" w:rsidRDefault="00435654" w:rsidP="00435654">
      <w:pPr>
        <w:pStyle w:val="ARCATParagraph"/>
      </w:pPr>
      <w:r>
        <w:t>Division 9 Sections for floor coverings applied to concrete substrates.</w:t>
      </w:r>
    </w:p>
    <w:p w14:paraId="29742F72" w14:textId="0346BC03" w:rsidR="00C27A27" w:rsidRPr="00CC2CBA" w:rsidRDefault="00F45582" w:rsidP="00B976CC">
      <w:pPr>
        <w:pStyle w:val="ARCATArticle"/>
      </w:pPr>
      <w:r w:rsidRPr="00CC2CBA">
        <w:lastRenderedPageBreak/>
        <w:t>REFERENCES</w:t>
      </w:r>
    </w:p>
    <w:p w14:paraId="620EE170" w14:textId="64E942CD" w:rsidR="00F45582" w:rsidRPr="001124E8" w:rsidRDefault="00F45582" w:rsidP="007963D6">
      <w:pPr>
        <w:pStyle w:val="ARCATParagraph"/>
      </w:pPr>
      <w:r w:rsidRPr="001124E8">
        <w:t>American Concrete Institute (ACI):</w:t>
      </w:r>
    </w:p>
    <w:p w14:paraId="1D7D23FC" w14:textId="52CF917F" w:rsidR="007F2D80" w:rsidRPr="007963D6" w:rsidRDefault="00435654" w:rsidP="007963D6">
      <w:pPr>
        <w:pStyle w:val="ARCATSubPara"/>
      </w:pPr>
      <w:r w:rsidRPr="001124E8">
        <w:t>ACI</w:t>
      </w:r>
      <w:r w:rsidRPr="007963D6">
        <w:t xml:space="preserve"> </w:t>
      </w:r>
      <w:r w:rsidR="007F2D80" w:rsidRPr="007963D6">
        <w:t>301</w:t>
      </w:r>
      <w:r w:rsidR="007F5B31">
        <w:t xml:space="preserve"> - </w:t>
      </w:r>
      <w:r w:rsidR="007F2D80" w:rsidRPr="007963D6">
        <w:t>Specifications for Structural Concrete</w:t>
      </w:r>
      <w:r w:rsidR="00A11F24">
        <w:t>.</w:t>
      </w:r>
    </w:p>
    <w:p w14:paraId="569D746F" w14:textId="5D0A0884" w:rsidR="00851D60" w:rsidRPr="007963D6" w:rsidRDefault="00435654" w:rsidP="007963D6">
      <w:pPr>
        <w:pStyle w:val="ARCATSubPara"/>
      </w:pPr>
      <w:r w:rsidRPr="001124E8">
        <w:t>ACI</w:t>
      </w:r>
      <w:r w:rsidRPr="007963D6">
        <w:t xml:space="preserve"> </w:t>
      </w:r>
      <w:r w:rsidR="00851D60" w:rsidRPr="007963D6">
        <w:t xml:space="preserve">304.2 </w:t>
      </w:r>
      <w:r w:rsidR="007F5B31">
        <w:t xml:space="preserve">- </w:t>
      </w:r>
      <w:r w:rsidR="00851D60" w:rsidRPr="007963D6">
        <w:t>Guide to Placing Concrete by Pumping Methods</w:t>
      </w:r>
      <w:r w:rsidR="00A11F24">
        <w:t>.</w:t>
      </w:r>
    </w:p>
    <w:p w14:paraId="38DB54BE" w14:textId="267A38BB" w:rsidR="00F45582" w:rsidRPr="007963D6" w:rsidRDefault="00435654" w:rsidP="007963D6">
      <w:pPr>
        <w:pStyle w:val="ARCATSubPara"/>
      </w:pPr>
      <w:r w:rsidRPr="001124E8">
        <w:t>ACI</w:t>
      </w:r>
      <w:r w:rsidRPr="007963D6">
        <w:t xml:space="preserve"> </w:t>
      </w:r>
      <w:r w:rsidR="00F45582" w:rsidRPr="007963D6">
        <w:t>305</w:t>
      </w:r>
      <w:r w:rsidR="007F5B31">
        <w:t xml:space="preserve"> - </w:t>
      </w:r>
      <w:r w:rsidR="00F45582" w:rsidRPr="007963D6">
        <w:t>Guide to Hot Weather Concreting.</w:t>
      </w:r>
    </w:p>
    <w:p w14:paraId="514ED729" w14:textId="413DDF54" w:rsidR="00F45582" w:rsidRPr="007963D6" w:rsidRDefault="00435654" w:rsidP="007963D6">
      <w:pPr>
        <w:pStyle w:val="ARCATSubPara"/>
      </w:pPr>
      <w:r w:rsidRPr="001124E8">
        <w:t>ACI</w:t>
      </w:r>
      <w:r w:rsidRPr="007963D6">
        <w:t xml:space="preserve"> </w:t>
      </w:r>
      <w:r w:rsidR="00F45582" w:rsidRPr="007963D6">
        <w:t>306</w:t>
      </w:r>
      <w:r w:rsidR="007F5B31">
        <w:t xml:space="preserve"> - </w:t>
      </w:r>
      <w:r w:rsidR="00F45582" w:rsidRPr="007963D6">
        <w:t>Guide to Cold Weather Concreting.</w:t>
      </w:r>
    </w:p>
    <w:p w14:paraId="268E262A" w14:textId="0188833C" w:rsidR="00C670CD" w:rsidRPr="007963D6" w:rsidRDefault="00435654" w:rsidP="007963D6">
      <w:pPr>
        <w:pStyle w:val="ARCATSubPara"/>
      </w:pPr>
      <w:r w:rsidRPr="001124E8">
        <w:t>ACI</w:t>
      </w:r>
      <w:r w:rsidRPr="007963D6">
        <w:t xml:space="preserve"> </w:t>
      </w:r>
      <w:r w:rsidR="00C670CD" w:rsidRPr="007963D6">
        <w:t>308</w:t>
      </w:r>
      <w:r w:rsidR="007F5B31">
        <w:t xml:space="preserve"> - </w:t>
      </w:r>
      <w:r w:rsidR="00C670CD" w:rsidRPr="007963D6">
        <w:t>Guide to External Curing of Concrete</w:t>
      </w:r>
      <w:r w:rsidR="00A11F24">
        <w:t>.</w:t>
      </w:r>
    </w:p>
    <w:p w14:paraId="694D0027" w14:textId="6566689E" w:rsidR="00C27A27" w:rsidRPr="007963D6" w:rsidRDefault="00435654" w:rsidP="007963D6">
      <w:pPr>
        <w:pStyle w:val="ARCATSubPara"/>
      </w:pPr>
      <w:r w:rsidRPr="001124E8">
        <w:t>ACI</w:t>
      </w:r>
      <w:r w:rsidRPr="007963D6">
        <w:t xml:space="preserve"> </w:t>
      </w:r>
      <w:r w:rsidR="00851D60" w:rsidRPr="007963D6">
        <w:t>318</w:t>
      </w:r>
      <w:r w:rsidR="007F5B31">
        <w:t xml:space="preserve"> - </w:t>
      </w:r>
      <w:r w:rsidR="00851D60" w:rsidRPr="007963D6">
        <w:t>Building Code Requirements for Structural Concrete</w:t>
      </w:r>
      <w:r w:rsidR="00A11F24">
        <w:t>.</w:t>
      </w:r>
    </w:p>
    <w:p w14:paraId="3A5910F5" w14:textId="20D96657" w:rsidR="00F45582" w:rsidRPr="001124E8" w:rsidRDefault="00F45582" w:rsidP="007963D6">
      <w:pPr>
        <w:pStyle w:val="ARCATParagraph"/>
      </w:pPr>
      <w:r w:rsidRPr="001124E8">
        <w:t>ASTM International (ASTM):</w:t>
      </w:r>
    </w:p>
    <w:p w14:paraId="1B7EFF67" w14:textId="351017C3" w:rsidR="00786E45" w:rsidRPr="007963D6" w:rsidRDefault="00435654" w:rsidP="007963D6">
      <w:pPr>
        <w:pStyle w:val="ARCATSubPara"/>
      </w:pPr>
      <w:r w:rsidRPr="001124E8">
        <w:t xml:space="preserve">ASTM </w:t>
      </w:r>
      <w:r w:rsidR="00786E45" w:rsidRPr="007963D6">
        <w:t>C31</w:t>
      </w:r>
      <w:r w:rsidR="007F5B31">
        <w:t xml:space="preserve"> - </w:t>
      </w:r>
      <w:r w:rsidR="00786E45" w:rsidRPr="007963D6">
        <w:t>Practice for Making and Curing Concrete Test Specimens in the Field</w:t>
      </w:r>
      <w:r w:rsidR="00A11F24">
        <w:t>.</w:t>
      </w:r>
    </w:p>
    <w:p w14:paraId="43954426" w14:textId="6A9ECA8E" w:rsidR="00786E45" w:rsidRPr="007963D6" w:rsidRDefault="00435654" w:rsidP="007963D6">
      <w:pPr>
        <w:pStyle w:val="ARCATSubPara"/>
      </w:pPr>
      <w:r w:rsidRPr="001124E8">
        <w:t xml:space="preserve">ASTM </w:t>
      </w:r>
      <w:r w:rsidR="00786E45" w:rsidRPr="007963D6">
        <w:t>C33</w:t>
      </w:r>
      <w:r w:rsidR="007F5B31">
        <w:t xml:space="preserve"> - </w:t>
      </w:r>
      <w:r w:rsidR="00786E45" w:rsidRPr="007963D6">
        <w:t>Specification for Concrete Aggregates</w:t>
      </w:r>
      <w:r w:rsidR="00A11F24">
        <w:t>.</w:t>
      </w:r>
    </w:p>
    <w:p w14:paraId="522F0240" w14:textId="322E9C21" w:rsidR="00786E45" w:rsidRPr="007963D6" w:rsidRDefault="00435654" w:rsidP="007963D6">
      <w:pPr>
        <w:pStyle w:val="ARCATSubPara"/>
      </w:pPr>
      <w:r w:rsidRPr="001124E8">
        <w:t xml:space="preserve">ASTM </w:t>
      </w:r>
      <w:r w:rsidR="00786E45" w:rsidRPr="007963D6">
        <w:t>C39</w:t>
      </w:r>
      <w:r w:rsidR="007F5B31">
        <w:t xml:space="preserve"> - </w:t>
      </w:r>
      <w:r w:rsidR="00786E45" w:rsidRPr="007963D6">
        <w:t>Test Method for Compressive Strength of Cylindrical Concrete Specimens</w:t>
      </w:r>
      <w:r w:rsidR="00A11F24">
        <w:t>.</w:t>
      </w:r>
    </w:p>
    <w:p w14:paraId="44BE36A1" w14:textId="4667AA42" w:rsidR="00953B2E" w:rsidRPr="007963D6" w:rsidRDefault="00435654" w:rsidP="007963D6">
      <w:pPr>
        <w:pStyle w:val="ARCATSubPara"/>
      </w:pPr>
      <w:r w:rsidRPr="001124E8">
        <w:t xml:space="preserve">ASTM </w:t>
      </w:r>
      <w:r w:rsidR="00786E45" w:rsidRPr="007963D6">
        <w:t>C94</w:t>
      </w:r>
      <w:r w:rsidR="007F5B31">
        <w:t xml:space="preserve"> - </w:t>
      </w:r>
      <w:r w:rsidR="00786E45" w:rsidRPr="007963D6">
        <w:t>Specification for Ready-Mix Concrete</w:t>
      </w:r>
      <w:r w:rsidR="00A11F24">
        <w:t>.</w:t>
      </w:r>
    </w:p>
    <w:p w14:paraId="0F26BF4D" w14:textId="7AADAC36" w:rsidR="00953B2E" w:rsidRPr="007963D6" w:rsidRDefault="00435654" w:rsidP="007963D6">
      <w:pPr>
        <w:pStyle w:val="ARCATSubPara"/>
      </w:pPr>
      <w:r w:rsidRPr="001124E8">
        <w:t xml:space="preserve">ASTM </w:t>
      </w:r>
      <w:r w:rsidR="00953B2E" w:rsidRPr="007963D6">
        <w:t>C138</w:t>
      </w:r>
      <w:r w:rsidR="007F5B31">
        <w:t xml:space="preserve"> - </w:t>
      </w:r>
      <w:r w:rsidR="00953B2E" w:rsidRPr="007963D6">
        <w:t>Test Method for Unit Weight, Yield, and Air Content (Gravimetric) of Concrete</w:t>
      </w:r>
      <w:r w:rsidR="00A11F24">
        <w:t>.</w:t>
      </w:r>
    </w:p>
    <w:p w14:paraId="56A5EEEA" w14:textId="7204EC1E" w:rsidR="00953B2E" w:rsidRPr="007963D6" w:rsidRDefault="00435654" w:rsidP="007963D6">
      <w:pPr>
        <w:pStyle w:val="ARCATSubPara"/>
      </w:pPr>
      <w:r w:rsidRPr="001124E8">
        <w:t xml:space="preserve">ASTM </w:t>
      </w:r>
      <w:r w:rsidR="00953B2E" w:rsidRPr="007963D6">
        <w:t>C143</w:t>
      </w:r>
      <w:r w:rsidR="007F5B31">
        <w:t xml:space="preserve"> - </w:t>
      </w:r>
      <w:r w:rsidR="00953B2E" w:rsidRPr="007963D6">
        <w:t>Test Method for Slump of Hydraulic Cement Concrete</w:t>
      </w:r>
      <w:r w:rsidR="00A11F24">
        <w:t>.</w:t>
      </w:r>
    </w:p>
    <w:p w14:paraId="79D3C00F" w14:textId="45E3603E" w:rsidR="00953B2E" w:rsidRPr="007963D6" w:rsidRDefault="00435654" w:rsidP="007963D6">
      <w:pPr>
        <w:pStyle w:val="ARCATSubPara"/>
      </w:pPr>
      <w:r w:rsidRPr="001124E8">
        <w:t xml:space="preserve">ASTM </w:t>
      </w:r>
      <w:r w:rsidR="00953B2E" w:rsidRPr="007963D6">
        <w:t>C150</w:t>
      </w:r>
      <w:r w:rsidR="007F5B31">
        <w:t xml:space="preserve"> - </w:t>
      </w:r>
      <w:r w:rsidR="00953B2E" w:rsidRPr="007963D6">
        <w:t>Specification for Portland Cement</w:t>
      </w:r>
      <w:r w:rsidR="00A11F24">
        <w:t>.</w:t>
      </w:r>
    </w:p>
    <w:p w14:paraId="1E7C5A54" w14:textId="1A348654" w:rsidR="00953B2E" w:rsidRPr="007963D6" w:rsidRDefault="00435654" w:rsidP="007963D6">
      <w:pPr>
        <w:pStyle w:val="ARCATSubPara"/>
      </w:pPr>
      <w:r w:rsidRPr="001124E8">
        <w:t xml:space="preserve">ASTM </w:t>
      </w:r>
      <w:r w:rsidR="00953B2E" w:rsidRPr="007963D6">
        <w:t>C172</w:t>
      </w:r>
      <w:r w:rsidR="007F5B31">
        <w:t xml:space="preserve"> - </w:t>
      </w:r>
      <w:r w:rsidR="00953B2E" w:rsidRPr="007963D6">
        <w:t>Practice for Sampling Freshly Mixed Concrete</w:t>
      </w:r>
      <w:r w:rsidR="00A11F24">
        <w:t>.</w:t>
      </w:r>
    </w:p>
    <w:p w14:paraId="299516F1" w14:textId="0ACDA125" w:rsidR="00953B2E" w:rsidRPr="007963D6" w:rsidRDefault="00435654" w:rsidP="007963D6">
      <w:pPr>
        <w:pStyle w:val="ARCATSubPara"/>
      </w:pPr>
      <w:r w:rsidRPr="001124E8">
        <w:t xml:space="preserve">ASTM </w:t>
      </w:r>
      <w:r w:rsidR="00953B2E" w:rsidRPr="007963D6">
        <w:t>C173</w:t>
      </w:r>
      <w:r w:rsidR="007F5B31">
        <w:t xml:space="preserve"> - </w:t>
      </w:r>
      <w:r w:rsidR="00953B2E" w:rsidRPr="007963D6">
        <w:t>Test Method for Air Content of Freshly Mixed Concrete by the Volumetric Method</w:t>
      </w:r>
      <w:r w:rsidR="00A11F24">
        <w:t>.</w:t>
      </w:r>
    </w:p>
    <w:p w14:paraId="6BC350C1" w14:textId="0FB9BF08" w:rsidR="00953B2E" w:rsidRPr="007963D6" w:rsidRDefault="00435654" w:rsidP="007963D6">
      <w:pPr>
        <w:pStyle w:val="ARCATSubPara"/>
      </w:pPr>
      <w:r w:rsidRPr="001124E8">
        <w:t xml:space="preserve">ASTM </w:t>
      </w:r>
      <w:r w:rsidR="00953B2E" w:rsidRPr="007963D6">
        <w:t>C260</w:t>
      </w:r>
      <w:r w:rsidR="007F5B31">
        <w:t xml:space="preserve"> - </w:t>
      </w:r>
      <w:r w:rsidR="00953B2E" w:rsidRPr="007963D6">
        <w:t>Specification for Air-Entraining Admixtures for Concrete</w:t>
      </w:r>
      <w:r w:rsidR="00A11F24">
        <w:t>.</w:t>
      </w:r>
    </w:p>
    <w:p w14:paraId="4FAFA2E5" w14:textId="79EF943D" w:rsidR="00953B2E" w:rsidRPr="007963D6" w:rsidRDefault="00435654" w:rsidP="007963D6">
      <w:pPr>
        <w:pStyle w:val="ARCATSubPara"/>
      </w:pPr>
      <w:r w:rsidRPr="001124E8">
        <w:t xml:space="preserve">ASTM </w:t>
      </w:r>
      <w:r w:rsidR="00953B2E" w:rsidRPr="007963D6">
        <w:t>C330</w:t>
      </w:r>
      <w:r w:rsidR="007F5B31">
        <w:t xml:space="preserve"> - </w:t>
      </w:r>
      <w:r w:rsidR="00953B2E" w:rsidRPr="007963D6">
        <w:t>Specification for Lightweight Aggregates for Structural Concrete</w:t>
      </w:r>
      <w:r w:rsidR="00A11F24">
        <w:t>.</w:t>
      </w:r>
    </w:p>
    <w:p w14:paraId="6552FF8C" w14:textId="428164B1" w:rsidR="00953B2E" w:rsidRPr="007963D6" w:rsidRDefault="00435654" w:rsidP="007963D6">
      <w:pPr>
        <w:pStyle w:val="ARCATSubPara"/>
      </w:pPr>
      <w:r w:rsidRPr="001124E8">
        <w:t xml:space="preserve">ASTM </w:t>
      </w:r>
      <w:r w:rsidR="00953B2E" w:rsidRPr="007963D6">
        <w:t>C494</w:t>
      </w:r>
      <w:r w:rsidR="007F5B31">
        <w:t xml:space="preserve"> - </w:t>
      </w:r>
      <w:r w:rsidR="00953B2E" w:rsidRPr="007963D6">
        <w:t>Specification for Chemical Admixtures for Concrete</w:t>
      </w:r>
      <w:r w:rsidR="00A11F24">
        <w:t>.</w:t>
      </w:r>
    </w:p>
    <w:p w14:paraId="6AB8A133" w14:textId="297EEC99" w:rsidR="00953B2E" w:rsidRPr="007963D6" w:rsidRDefault="00435654" w:rsidP="007963D6">
      <w:pPr>
        <w:pStyle w:val="ARCATSubPara"/>
      </w:pPr>
      <w:r w:rsidRPr="001124E8">
        <w:t xml:space="preserve">ASTM </w:t>
      </w:r>
      <w:r w:rsidR="00953B2E" w:rsidRPr="007963D6">
        <w:t>C567</w:t>
      </w:r>
      <w:r w:rsidR="007F5B31">
        <w:t xml:space="preserve"> - </w:t>
      </w:r>
      <w:r w:rsidR="00953B2E" w:rsidRPr="007963D6">
        <w:t>Test Method for Density of Structural Lightweight Concrete</w:t>
      </w:r>
      <w:r w:rsidR="00A11F24">
        <w:t>.</w:t>
      </w:r>
    </w:p>
    <w:p w14:paraId="6501E470" w14:textId="2275A453" w:rsidR="000047C2" w:rsidRPr="007963D6" w:rsidRDefault="00435654" w:rsidP="007963D6">
      <w:pPr>
        <w:pStyle w:val="ARCATSubPara"/>
      </w:pPr>
      <w:r w:rsidRPr="001124E8">
        <w:t xml:space="preserve">ASTM </w:t>
      </w:r>
      <w:r w:rsidR="00953B2E" w:rsidRPr="007963D6">
        <w:t>C595</w:t>
      </w:r>
      <w:r w:rsidR="007F5B31">
        <w:t xml:space="preserve"> - </w:t>
      </w:r>
      <w:r w:rsidR="00953B2E" w:rsidRPr="007963D6">
        <w:t>Specification for Blended Hydraulic Cements</w:t>
      </w:r>
      <w:r w:rsidR="00A11F24">
        <w:t>.</w:t>
      </w:r>
    </w:p>
    <w:p w14:paraId="604CC148" w14:textId="74A5193E" w:rsidR="000047C2" w:rsidRPr="007963D6" w:rsidRDefault="00435654" w:rsidP="007963D6">
      <w:pPr>
        <w:pStyle w:val="ARCATSubPara"/>
      </w:pPr>
      <w:r w:rsidRPr="001124E8">
        <w:t xml:space="preserve">ASTM </w:t>
      </w:r>
      <w:r w:rsidR="000047C2" w:rsidRPr="007963D6">
        <w:t>C618</w:t>
      </w:r>
      <w:r w:rsidR="007F5B31">
        <w:t xml:space="preserve"> - </w:t>
      </w:r>
      <w:r w:rsidR="000047C2" w:rsidRPr="007963D6">
        <w:t>Specification for Coal Fly Ash and Raw or Calcined Natural Pozzolan for Use as a Mineral Admixture in Concrete</w:t>
      </w:r>
      <w:r w:rsidR="00A11F24">
        <w:t>.</w:t>
      </w:r>
    </w:p>
    <w:p w14:paraId="4992C086" w14:textId="5E22D90B" w:rsidR="000047C2" w:rsidRPr="007963D6" w:rsidRDefault="00435654" w:rsidP="007963D6">
      <w:pPr>
        <w:pStyle w:val="ARCATSubPara"/>
      </w:pPr>
      <w:r w:rsidRPr="001124E8">
        <w:t xml:space="preserve">ASTM </w:t>
      </w:r>
      <w:r w:rsidR="000047C2" w:rsidRPr="007963D6">
        <w:t>C845</w:t>
      </w:r>
      <w:r w:rsidR="007F5B31">
        <w:t xml:space="preserve"> - </w:t>
      </w:r>
      <w:r w:rsidR="000047C2" w:rsidRPr="007963D6">
        <w:t>Specification for Expansive Hydraulic Cement</w:t>
      </w:r>
      <w:r w:rsidR="00A11F24">
        <w:t>.</w:t>
      </w:r>
    </w:p>
    <w:p w14:paraId="781A2D69" w14:textId="24C4BA69" w:rsidR="000047C2" w:rsidRPr="007963D6" w:rsidRDefault="00435654" w:rsidP="007963D6">
      <w:pPr>
        <w:pStyle w:val="ARCATSubPara"/>
      </w:pPr>
      <w:r w:rsidRPr="001124E8">
        <w:t xml:space="preserve">ASTM </w:t>
      </w:r>
      <w:r w:rsidR="000047C2" w:rsidRPr="007963D6">
        <w:t>C989</w:t>
      </w:r>
      <w:r w:rsidR="007F5B31">
        <w:t xml:space="preserve"> - </w:t>
      </w:r>
      <w:r w:rsidR="000047C2" w:rsidRPr="007963D6">
        <w:t>Specification for Ground Granulated Blast Furnace Slag for Use in Concrete and Mortars</w:t>
      </w:r>
      <w:r w:rsidR="00A11F24">
        <w:t>.</w:t>
      </w:r>
    </w:p>
    <w:p w14:paraId="1302E0C6" w14:textId="123BDA16" w:rsidR="000047C2" w:rsidRPr="007963D6" w:rsidRDefault="00435654" w:rsidP="007963D6">
      <w:pPr>
        <w:pStyle w:val="ARCATSubPara"/>
      </w:pPr>
      <w:r w:rsidRPr="001124E8">
        <w:t xml:space="preserve">ASTM </w:t>
      </w:r>
      <w:r w:rsidR="000047C2" w:rsidRPr="007963D6">
        <w:t>C1240</w:t>
      </w:r>
      <w:r w:rsidR="007F5B31">
        <w:t xml:space="preserve"> - </w:t>
      </w:r>
      <w:r w:rsidR="000047C2" w:rsidRPr="007963D6">
        <w:t>Specification for Use of Silica Fume as A Mineral Admixture in Hydraulic-Cement Concrete, Mortar, and Grout</w:t>
      </w:r>
      <w:r w:rsidR="00A11F24">
        <w:t>.</w:t>
      </w:r>
    </w:p>
    <w:p w14:paraId="431C600E" w14:textId="79703AF7" w:rsidR="000047C2" w:rsidRPr="007963D6" w:rsidRDefault="00435654" w:rsidP="007963D6">
      <w:pPr>
        <w:pStyle w:val="ARCATSubPara"/>
      </w:pPr>
      <w:r w:rsidRPr="001124E8">
        <w:t xml:space="preserve">ASTM </w:t>
      </w:r>
      <w:r w:rsidR="00F45582" w:rsidRPr="007963D6">
        <w:t>C494/C494M</w:t>
      </w:r>
      <w:r w:rsidR="007F5B31">
        <w:t xml:space="preserve"> - </w:t>
      </w:r>
      <w:r w:rsidR="00F45582" w:rsidRPr="007963D6">
        <w:t>Standard Specification for Chemical Admixtures for Concrete.</w:t>
      </w:r>
    </w:p>
    <w:p w14:paraId="2488CF47" w14:textId="62B1C416" w:rsidR="00BC2A26" w:rsidRPr="007963D6" w:rsidRDefault="00435654" w:rsidP="007963D6">
      <w:pPr>
        <w:pStyle w:val="ARCATSubPara"/>
      </w:pPr>
      <w:r w:rsidRPr="001124E8">
        <w:t xml:space="preserve">ASTM </w:t>
      </w:r>
      <w:r w:rsidR="00BC2A26" w:rsidRPr="007963D6">
        <w:t>D4263</w:t>
      </w:r>
      <w:r w:rsidR="007F5B31">
        <w:t xml:space="preserve"> - </w:t>
      </w:r>
      <w:r w:rsidR="00BC2A26" w:rsidRPr="007963D6">
        <w:t>Standard Test Method for Indicating Moisture in Concrete by the Plastic Sheet Method</w:t>
      </w:r>
      <w:r w:rsidR="00A11F24">
        <w:t>.</w:t>
      </w:r>
    </w:p>
    <w:p w14:paraId="22A3FDE5" w14:textId="50418A59" w:rsidR="000047C2" w:rsidRPr="007963D6" w:rsidRDefault="00435654" w:rsidP="007963D6">
      <w:pPr>
        <w:pStyle w:val="ARCATSubPara"/>
      </w:pPr>
      <w:r w:rsidRPr="001124E8">
        <w:t xml:space="preserve">ASTM </w:t>
      </w:r>
      <w:r w:rsidR="00F45582" w:rsidRPr="007963D6">
        <w:t>D5084</w:t>
      </w:r>
      <w:r w:rsidR="007F5B31">
        <w:t xml:space="preserve"> - </w:t>
      </w:r>
      <w:r w:rsidR="00F45582" w:rsidRPr="007963D6">
        <w:t>Standard Test Methods for Measurement of Hydraulic Conductivity of Saturated</w:t>
      </w:r>
      <w:r w:rsidR="000047C2" w:rsidRPr="007963D6">
        <w:t xml:space="preserve"> </w:t>
      </w:r>
      <w:r w:rsidR="00F45582" w:rsidRPr="007963D6">
        <w:t>Porous Materials Using a Flexible Wall Permeameter.</w:t>
      </w:r>
    </w:p>
    <w:p w14:paraId="1ADB0560" w14:textId="331C9303" w:rsidR="000047C2" w:rsidRPr="007963D6" w:rsidRDefault="00435654" w:rsidP="007963D6">
      <w:pPr>
        <w:pStyle w:val="ARCATSubPara"/>
      </w:pPr>
      <w:r w:rsidRPr="001124E8">
        <w:t xml:space="preserve">ASTM </w:t>
      </w:r>
      <w:r w:rsidR="00F45582" w:rsidRPr="007963D6">
        <w:t>F710</w:t>
      </w:r>
      <w:r w:rsidR="007F5B31">
        <w:t xml:space="preserve"> - </w:t>
      </w:r>
      <w:r w:rsidR="00F45582" w:rsidRPr="007963D6">
        <w:t>Standard Practice for Preparing Concrete Floors to Receive Resilient Flooring.</w:t>
      </w:r>
    </w:p>
    <w:p w14:paraId="5BCBC11C" w14:textId="4C1EA758" w:rsidR="000047C2" w:rsidRPr="007963D6" w:rsidRDefault="00435654" w:rsidP="007963D6">
      <w:pPr>
        <w:pStyle w:val="ARCATSubPara"/>
      </w:pPr>
      <w:r w:rsidRPr="001124E8">
        <w:t xml:space="preserve">ASTM </w:t>
      </w:r>
      <w:r w:rsidR="00706BA0" w:rsidRPr="007963D6">
        <w:t>F1869</w:t>
      </w:r>
      <w:r w:rsidR="007F5B31">
        <w:t xml:space="preserve"> - </w:t>
      </w:r>
      <w:r w:rsidR="00706BA0" w:rsidRPr="007963D6">
        <w:t>Standard Test Method for Measuring Moisture Vapor Emission Rate of Concrete Subfloor Using Anhydrous Calcium Chloride.</w:t>
      </w:r>
    </w:p>
    <w:p w14:paraId="57D00A1B" w14:textId="4FB4F679" w:rsidR="000047C2" w:rsidRPr="007963D6" w:rsidRDefault="00435654" w:rsidP="007963D6">
      <w:pPr>
        <w:pStyle w:val="ARCATSubPara"/>
      </w:pPr>
      <w:r w:rsidRPr="001124E8">
        <w:t xml:space="preserve">ASTM </w:t>
      </w:r>
      <w:r w:rsidR="00706BA0" w:rsidRPr="007963D6">
        <w:t>F2170</w:t>
      </w:r>
      <w:r w:rsidR="007F5B31">
        <w:t xml:space="preserve"> - </w:t>
      </w:r>
      <w:r w:rsidR="00706BA0" w:rsidRPr="007963D6">
        <w:t>Standard Test Method for Determining Relative Humidity in Concrete Floor Slabs Using in situ Probes.</w:t>
      </w:r>
    </w:p>
    <w:p w14:paraId="588960D4" w14:textId="49502289" w:rsidR="00BC2A26" w:rsidRPr="007963D6" w:rsidRDefault="00435654" w:rsidP="007963D6">
      <w:pPr>
        <w:pStyle w:val="ARCATSubPara"/>
      </w:pPr>
      <w:r w:rsidRPr="001124E8">
        <w:t xml:space="preserve">ASTM </w:t>
      </w:r>
      <w:r w:rsidR="00BC2A26" w:rsidRPr="007963D6">
        <w:t>F3191</w:t>
      </w:r>
      <w:r w:rsidR="007F5B31">
        <w:t xml:space="preserve"> - </w:t>
      </w:r>
      <w:r w:rsidR="00530030" w:rsidRPr="007963D6">
        <w:t>Standard Practice for Field Determination of Substrate Water Absorption (Porosity) for Substrates to Receive Resilient Flooring</w:t>
      </w:r>
      <w:r w:rsidR="00A11F24">
        <w:t>.</w:t>
      </w:r>
    </w:p>
    <w:p w14:paraId="4A0BCCE8" w14:textId="04A5FF35" w:rsidR="00C27A27" w:rsidRPr="007963D6" w:rsidRDefault="00435654" w:rsidP="007963D6">
      <w:pPr>
        <w:pStyle w:val="ARCATSubPara"/>
      </w:pPr>
      <w:r w:rsidRPr="001124E8">
        <w:t xml:space="preserve">ASTM </w:t>
      </w:r>
      <w:r w:rsidR="004A5404" w:rsidRPr="007963D6">
        <w:t>F3311</w:t>
      </w:r>
      <w:r w:rsidR="007F5B31">
        <w:t xml:space="preserve"> - </w:t>
      </w:r>
      <w:r w:rsidR="004A5404" w:rsidRPr="007963D6">
        <w:t>Standard Practice for Mat Bond Evaluation of Performance and Compatibility for Resilient Flooring System Components Prior to Installation</w:t>
      </w:r>
      <w:r w:rsidR="00A11F24">
        <w:t>.</w:t>
      </w:r>
    </w:p>
    <w:p w14:paraId="11640EF6" w14:textId="77777777" w:rsidR="00435654" w:rsidRDefault="00F45582" w:rsidP="007963D6">
      <w:pPr>
        <w:pStyle w:val="ARCATParagraph"/>
      </w:pPr>
      <w:r w:rsidRPr="007963D6">
        <w:t>National Ready Mix Concrete Association (NRMCA)</w:t>
      </w:r>
      <w:r w:rsidR="00435654">
        <w:t>:</w:t>
      </w:r>
    </w:p>
    <w:p w14:paraId="41C0B9F8" w14:textId="6C55DDC3" w:rsidR="00C27A27" w:rsidRPr="007963D6" w:rsidRDefault="00F45582" w:rsidP="00435654">
      <w:pPr>
        <w:pStyle w:val="ARCATSubPara"/>
      </w:pPr>
      <w:r w:rsidRPr="007963D6">
        <w:t>Certification of Ready Mixed Concrete Production Facilities.</w:t>
      </w:r>
    </w:p>
    <w:p w14:paraId="0E5EC4E6" w14:textId="77777777" w:rsidR="00A11F24" w:rsidRDefault="00A11F24" w:rsidP="00A11F24">
      <w:pPr>
        <w:pStyle w:val="ARCATParagraph"/>
      </w:pPr>
      <w:r>
        <w:lastRenderedPageBreak/>
        <w:t>U.S. Green Building Council (USGBC):</w:t>
      </w:r>
    </w:p>
    <w:p w14:paraId="64B45E0E" w14:textId="77777777" w:rsidR="00A11F24" w:rsidRDefault="00A11F24" w:rsidP="00A11F24">
      <w:pPr>
        <w:pStyle w:val="ARCATSubPara"/>
      </w:pPr>
      <w:r>
        <w:t>Leadership in Energy and Environmental Design (LEED).</w:t>
      </w:r>
    </w:p>
    <w:p w14:paraId="20A94692" w14:textId="77777777" w:rsidR="00A11F24" w:rsidRPr="00CC2CBA" w:rsidRDefault="00A11F24" w:rsidP="00A11F24">
      <w:pPr>
        <w:pStyle w:val="ARCATArticle"/>
      </w:pPr>
      <w:r w:rsidRPr="00CC2CBA">
        <w:t>DEFINITIONS</w:t>
      </w:r>
    </w:p>
    <w:p w14:paraId="190504C4" w14:textId="74767B2D" w:rsidR="00A11F24" w:rsidRPr="00B976CC" w:rsidRDefault="00A11F24" w:rsidP="00A11F24">
      <w:pPr>
        <w:pStyle w:val="ARCATParagraph"/>
        <w:rPr>
          <w:bCs w:val="0"/>
        </w:rPr>
      </w:pPr>
      <w:r w:rsidRPr="00B976CC">
        <w:rPr>
          <w:bCs w:val="0"/>
        </w:rPr>
        <w:t>Cementitious Materials</w:t>
      </w:r>
      <w:r w:rsidR="007F5B31">
        <w:rPr>
          <w:bCs w:val="0"/>
        </w:rPr>
        <w:t xml:space="preserve"> - </w:t>
      </w:r>
      <w:r w:rsidRPr="00B976CC">
        <w:rPr>
          <w:bCs w:val="0"/>
        </w:rPr>
        <w:t xml:space="preserve">Portland cement alone or in combination with one or more of following: </w:t>
      </w:r>
    </w:p>
    <w:p w14:paraId="70948FBE" w14:textId="77777777" w:rsidR="00A11F24" w:rsidRPr="00B91998" w:rsidRDefault="00A11F24" w:rsidP="00A11F24">
      <w:pPr>
        <w:pStyle w:val="ARCATSubPara"/>
      </w:pPr>
      <w:r w:rsidRPr="00B91998">
        <w:t>Blended hydraulic cement.</w:t>
      </w:r>
    </w:p>
    <w:p w14:paraId="0E5B633D" w14:textId="77777777" w:rsidR="00A11F24" w:rsidRPr="00B91998" w:rsidRDefault="00A11F24" w:rsidP="00A11F24">
      <w:pPr>
        <w:pStyle w:val="ARCATSubPara"/>
      </w:pPr>
      <w:r w:rsidRPr="00B91998">
        <w:t>Fly ash and other pozzolans.</w:t>
      </w:r>
    </w:p>
    <w:p w14:paraId="62FACE56" w14:textId="77777777" w:rsidR="00A11F24" w:rsidRPr="00B91998" w:rsidRDefault="00A11F24" w:rsidP="00A11F24">
      <w:pPr>
        <w:pStyle w:val="ARCATSubPara"/>
      </w:pPr>
      <w:r w:rsidRPr="00B91998">
        <w:t>Ground granulated blast-furnace slag.</w:t>
      </w:r>
    </w:p>
    <w:p w14:paraId="4ACA9567" w14:textId="77777777" w:rsidR="00A11F24" w:rsidRPr="00B91998" w:rsidRDefault="00A11F24" w:rsidP="00A11F24">
      <w:pPr>
        <w:pStyle w:val="ARCATSubPara"/>
      </w:pPr>
      <w:r w:rsidRPr="00B91998">
        <w:t>Silica fume.</w:t>
      </w:r>
    </w:p>
    <w:p w14:paraId="1ECFE4F7" w14:textId="49CC7045" w:rsidR="00C27A27" w:rsidRPr="007963D6" w:rsidRDefault="00F45582" w:rsidP="007963D6">
      <w:pPr>
        <w:pStyle w:val="ARCATArticle"/>
      </w:pPr>
      <w:r w:rsidRPr="007963D6">
        <w:t>SUBMITTALS</w:t>
      </w:r>
    </w:p>
    <w:p w14:paraId="5AC69531" w14:textId="331CFB15" w:rsidR="00A11F24" w:rsidRDefault="00A11F24" w:rsidP="00A11F24">
      <w:pPr>
        <w:pStyle w:val="ARCATParagraph"/>
      </w:pPr>
      <w:r>
        <w:t>Submit under provisions of Section 01300 - Administrative Requirements.</w:t>
      </w:r>
    </w:p>
    <w:p w14:paraId="3FEAFBAB" w14:textId="77777777" w:rsidR="00F45582" w:rsidRPr="007963D6" w:rsidRDefault="00F45582" w:rsidP="00A11F24">
      <w:pPr>
        <w:pStyle w:val="ARCATParagraph"/>
      </w:pPr>
      <w:r w:rsidRPr="007963D6">
        <w:t>Product Data: Manufacturer’s descriptive data for admixture.</w:t>
      </w:r>
    </w:p>
    <w:p w14:paraId="34C5AA76" w14:textId="77777777" w:rsidR="00F45582" w:rsidRPr="007963D6" w:rsidRDefault="00F45582" w:rsidP="00A11F24">
      <w:pPr>
        <w:pStyle w:val="ARCATParagraph"/>
      </w:pPr>
      <w:r w:rsidRPr="007963D6">
        <w:t>Warranties:</w:t>
      </w:r>
    </w:p>
    <w:p w14:paraId="1E293474" w14:textId="15081381" w:rsidR="00F45582" w:rsidRDefault="00F45582" w:rsidP="00A11F24">
      <w:pPr>
        <w:pStyle w:val="ARCATSubPara"/>
      </w:pPr>
      <w:r w:rsidRPr="007963D6">
        <w:t>Sample lifetime warranty against flooring/coating failure due to concrete moisture vapor emission (MVE).</w:t>
      </w:r>
    </w:p>
    <w:p w14:paraId="71E0F255" w14:textId="0CCCE1A7" w:rsidR="00266AFC" w:rsidRPr="00966C51" w:rsidRDefault="00266AFC" w:rsidP="00966C51">
      <w:pPr>
        <w:pStyle w:val="ARCATSubPara"/>
      </w:pPr>
      <w:r w:rsidRPr="00966C51">
        <w:t>Sample adhesive bond performance warranty from moisture vapor reduction admixture (MVRA) manufacturer.</w:t>
      </w:r>
    </w:p>
    <w:p w14:paraId="33565E8C" w14:textId="4D3CDF16" w:rsidR="008D5BDB" w:rsidRDefault="008D5BDB" w:rsidP="008D5BDB">
      <w:pPr>
        <w:pStyle w:val="ARCATnote"/>
      </w:pPr>
      <w:r>
        <w:t>** NOTE TO SPECIFIER **  Delete one of the two following paragraphs. Delete both if not required.</w:t>
      </w:r>
    </w:p>
    <w:p w14:paraId="13008E4B" w14:textId="57BDF7E6" w:rsidR="00FE6678" w:rsidRPr="001124E8" w:rsidRDefault="00FE6678" w:rsidP="00745A9F">
      <w:pPr>
        <w:pStyle w:val="ARCATSubPara"/>
      </w:pPr>
      <w:r w:rsidRPr="001124E8">
        <w:t xml:space="preserve">Sample adhesive bond </w:t>
      </w:r>
      <w:r w:rsidR="00E972D4" w:rsidRPr="001124E8">
        <w:t xml:space="preserve">performance </w:t>
      </w:r>
      <w:r w:rsidRPr="001124E8">
        <w:t xml:space="preserve">warranty </w:t>
      </w:r>
      <w:r w:rsidR="00CE2BEF" w:rsidRPr="001124E8">
        <w:t xml:space="preserve">from flooring </w:t>
      </w:r>
      <w:r w:rsidR="001B105A" w:rsidRPr="001124E8">
        <w:t xml:space="preserve">adhesive </w:t>
      </w:r>
      <w:r w:rsidR="00CE2BEF" w:rsidRPr="001124E8">
        <w:t>manufacturer.</w:t>
      </w:r>
    </w:p>
    <w:p w14:paraId="2A572E54" w14:textId="2DDC0F51" w:rsidR="00C27A27" w:rsidRDefault="00CE2BEF" w:rsidP="008D5BDB">
      <w:pPr>
        <w:pStyle w:val="ARCATSubPara"/>
      </w:pPr>
      <w:r w:rsidRPr="001124E8">
        <w:t xml:space="preserve">Sample lifetime adhesive bond </w:t>
      </w:r>
      <w:r w:rsidR="00E972D4" w:rsidRPr="001124E8">
        <w:t xml:space="preserve">performance </w:t>
      </w:r>
      <w:r w:rsidRPr="001124E8">
        <w:t xml:space="preserve">warranty from flooring </w:t>
      </w:r>
      <w:r w:rsidR="001B105A" w:rsidRPr="001124E8">
        <w:t xml:space="preserve">adhesive </w:t>
      </w:r>
      <w:r w:rsidRPr="001124E8">
        <w:t xml:space="preserve">manufacturer and certified </w:t>
      </w:r>
      <w:r w:rsidR="00A83DAC" w:rsidRPr="001124E8">
        <w:t xml:space="preserve">flooring </w:t>
      </w:r>
      <w:r w:rsidRPr="001124E8">
        <w:t>installer.</w:t>
      </w:r>
    </w:p>
    <w:p w14:paraId="146A4190" w14:textId="77777777" w:rsidR="008D5BDB" w:rsidRDefault="008D5BDB" w:rsidP="008D5BDB">
      <w:pPr>
        <w:pStyle w:val="ARCATnote"/>
      </w:pPr>
      <w:r>
        <w:t>** NOTE TO SPECIFIER ** Delete paragraph if not required.</w:t>
      </w:r>
    </w:p>
    <w:p w14:paraId="4B61E7C9" w14:textId="77777777" w:rsidR="008D5BDB" w:rsidRDefault="008D5BDB" w:rsidP="008D5BDB">
      <w:pPr>
        <w:pStyle w:val="ARCATParagraph"/>
      </w:pPr>
      <w:r>
        <w:t>Sustainable Design Submittals:</w:t>
      </w:r>
    </w:p>
    <w:p w14:paraId="24F308D4" w14:textId="0AE233CE" w:rsidR="00F45582" w:rsidRPr="00E4097A" w:rsidRDefault="00F45582" w:rsidP="00E4097A">
      <w:pPr>
        <w:pStyle w:val="ARCATSubPara"/>
      </w:pPr>
      <w:r w:rsidRPr="00E4097A">
        <w:t xml:space="preserve">Regional </w:t>
      </w:r>
      <w:r w:rsidR="007F5B31">
        <w:t>m</w:t>
      </w:r>
      <w:r w:rsidRPr="00E4097A">
        <w:t>aterials.</w:t>
      </w:r>
    </w:p>
    <w:p w14:paraId="1AA67DF1" w14:textId="5C8A3E7A" w:rsidR="00A755FE" w:rsidRPr="00E4097A" w:rsidRDefault="00F45582" w:rsidP="00E4097A">
      <w:pPr>
        <w:pStyle w:val="ARCATSubPara"/>
      </w:pPr>
      <w:r w:rsidRPr="00E4097A">
        <w:t>Low-</w:t>
      </w:r>
      <w:r w:rsidR="007F5B31">
        <w:t>e</w:t>
      </w:r>
      <w:r w:rsidRPr="00E4097A">
        <w:t xml:space="preserve">mitting </w:t>
      </w:r>
      <w:r w:rsidR="007F5B31">
        <w:t>m</w:t>
      </w:r>
      <w:r w:rsidRPr="00E4097A">
        <w:t>aterials</w:t>
      </w:r>
      <w:r w:rsidR="00A755FE" w:rsidRPr="00E4097A">
        <w:t>.</w:t>
      </w:r>
    </w:p>
    <w:p w14:paraId="003A40A0" w14:textId="05775710" w:rsidR="00F45582" w:rsidRPr="00E4097A" w:rsidRDefault="0048560F" w:rsidP="00E4097A">
      <w:pPr>
        <w:pStyle w:val="ARCATSubPara"/>
      </w:pPr>
      <w:r w:rsidRPr="00E4097A">
        <w:t xml:space="preserve">MVRA </w:t>
      </w:r>
      <w:r w:rsidR="00A755FE" w:rsidRPr="00E4097A">
        <w:t>Health Product Declaration (HPD)</w:t>
      </w:r>
      <w:r w:rsidR="00F45582" w:rsidRPr="00E4097A">
        <w:t>.</w:t>
      </w:r>
    </w:p>
    <w:p w14:paraId="774FCF51" w14:textId="634DB6F3" w:rsidR="003C670D" w:rsidRPr="00E4097A" w:rsidRDefault="0048560F" w:rsidP="00E4097A">
      <w:pPr>
        <w:pStyle w:val="ARCATSubPara"/>
      </w:pPr>
      <w:r w:rsidRPr="00E4097A">
        <w:t xml:space="preserve">MVRA </w:t>
      </w:r>
      <w:r w:rsidR="003C670D" w:rsidRPr="00E4097A">
        <w:t>NSF/ANSI 61:  Drinking Water System Components – Health Effects Compliant.</w:t>
      </w:r>
    </w:p>
    <w:p w14:paraId="4C56F445" w14:textId="245EF339" w:rsidR="00C27A27" w:rsidRPr="00E4097A" w:rsidRDefault="0048560F" w:rsidP="00E4097A">
      <w:pPr>
        <w:pStyle w:val="ARCATSubPara"/>
      </w:pPr>
      <w:r w:rsidRPr="00E4097A">
        <w:t xml:space="preserve">MVRA </w:t>
      </w:r>
      <w:r w:rsidR="003C670D" w:rsidRPr="00E4097A">
        <w:t>NSF</w:t>
      </w:r>
      <w:r w:rsidRPr="00E4097A">
        <w:t>/ANSI</w:t>
      </w:r>
      <w:r w:rsidR="003C670D" w:rsidRPr="00E4097A">
        <w:t xml:space="preserve"> 372:  Drinking Water System Components – Lead Content Compliant</w:t>
      </w:r>
      <w:r w:rsidR="00500C21" w:rsidRPr="00E4097A">
        <w:t>.</w:t>
      </w:r>
    </w:p>
    <w:p w14:paraId="74A1E0D6" w14:textId="77777777" w:rsidR="008D5BDB" w:rsidRDefault="008D5BDB" w:rsidP="008D5BDB">
      <w:pPr>
        <w:pStyle w:val="ARCATParagraph"/>
      </w:pPr>
      <w:r>
        <w:t>Quality Assurance Submittals:</w:t>
      </w:r>
    </w:p>
    <w:p w14:paraId="013B782B" w14:textId="77777777" w:rsidR="008D5BDB" w:rsidRDefault="008D5BDB" w:rsidP="008D5BDB">
      <w:pPr>
        <w:pStyle w:val="ARCATSubPara"/>
      </w:pPr>
      <w:r>
        <w:t>Qualification Data: For Applicator.</w:t>
      </w:r>
    </w:p>
    <w:p w14:paraId="617DB800" w14:textId="77777777" w:rsidR="008D5BDB" w:rsidRDefault="008D5BDB" w:rsidP="008D5BDB">
      <w:pPr>
        <w:pStyle w:val="ARCATSubPara"/>
      </w:pPr>
      <w:r>
        <w:t>Product Test Reports: For MVE-control system, indicating compliance with requirements.</w:t>
      </w:r>
    </w:p>
    <w:p w14:paraId="2F08C28D" w14:textId="77777777" w:rsidR="008D5BDB" w:rsidRDefault="008D5BDB" w:rsidP="008D5BDB">
      <w:pPr>
        <w:pStyle w:val="ARCATSubPara"/>
      </w:pPr>
      <w:r>
        <w:t>Field quality-control reports.</w:t>
      </w:r>
    </w:p>
    <w:p w14:paraId="3EE5E89D" w14:textId="133D10D6" w:rsidR="00C27A27" w:rsidRPr="00CC2CBA" w:rsidRDefault="00F45582" w:rsidP="00B976CC">
      <w:pPr>
        <w:pStyle w:val="ARCATArticle"/>
      </w:pPr>
      <w:r w:rsidRPr="00CC2CBA">
        <w:t>QUALITY ASSURANCE</w:t>
      </w:r>
    </w:p>
    <w:p w14:paraId="72EF4C6C" w14:textId="77777777" w:rsidR="008D5BDB" w:rsidRDefault="008D5BDB" w:rsidP="008D5BDB">
      <w:pPr>
        <w:pStyle w:val="ARCATParagraph"/>
      </w:pPr>
      <w:r>
        <w:t>Manufacturer Qualifications: Company specializing in manufacturing products specified in this section and employs technical-support personnel who are available for product training.</w:t>
      </w:r>
    </w:p>
    <w:p w14:paraId="31FBB67C" w14:textId="7BCAD63A" w:rsidR="00237DAC" w:rsidRPr="00E4097A" w:rsidRDefault="00237DAC" w:rsidP="00237DAC">
      <w:pPr>
        <w:pStyle w:val="ARCATSubPara"/>
      </w:pPr>
      <w:r w:rsidRPr="00E4097A">
        <w:t>Ready Mixed Concrete Manufacturer Qualifications:</w:t>
      </w:r>
    </w:p>
    <w:p w14:paraId="2094925C" w14:textId="77777777" w:rsidR="00237DAC" w:rsidRPr="00E4097A" w:rsidRDefault="00237DAC" w:rsidP="00237DAC">
      <w:pPr>
        <w:pStyle w:val="ARCATSubSub1"/>
      </w:pPr>
      <w:r w:rsidRPr="00E4097A">
        <w:t>Comply with ASTM C94/C94M requirements for production facilities and equipment.</w:t>
      </w:r>
    </w:p>
    <w:p w14:paraId="7EBF88B1" w14:textId="77777777" w:rsidR="00237DAC" w:rsidRPr="00E4097A" w:rsidRDefault="00237DAC" w:rsidP="00237DAC">
      <w:pPr>
        <w:pStyle w:val="ARCATSubSub1"/>
      </w:pPr>
      <w:r w:rsidRPr="00E4097A">
        <w:t>Manufacturer certified according to NRMCA certification procedures.</w:t>
      </w:r>
    </w:p>
    <w:p w14:paraId="14EBF420" w14:textId="77777777" w:rsidR="00237DAC" w:rsidRPr="00C44753" w:rsidRDefault="00237DAC" w:rsidP="00237DAC">
      <w:pPr>
        <w:pStyle w:val="ARCATSubPara"/>
      </w:pPr>
      <w:r w:rsidRPr="00C44753">
        <w:t>Obtain concrete moisture vapor reduction admixtures from same manufacturer.</w:t>
      </w:r>
    </w:p>
    <w:p w14:paraId="6153CFB5" w14:textId="77777777" w:rsidR="008D5BDB" w:rsidRDefault="008D5BDB" w:rsidP="008D5BDB">
      <w:pPr>
        <w:pStyle w:val="ARCATParagraph"/>
      </w:pPr>
      <w:r>
        <w:t xml:space="preserve">Installer Qualifications: Company specializing in performing Work of this section and </w:t>
      </w:r>
      <w:r>
        <w:lastRenderedPageBreak/>
        <w:t>trained and approved by the manufacturer.</w:t>
      </w:r>
    </w:p>
    <w:p w14:paraId="675431FC" w14:textId="77777777" w:rsidR="008D5BDB" w:rsidRDefault="008D5BDB" w:rsidP="008D5BDB">
      <w:pPr>
        <w:pStyle w:val="ARCATParagraph"/>
      </w:pPr>
      <w:r>
        <w:t>Source Limitations: Provide each type of product from a single manufacturing source to ensure uniformity.</w:t>
      </w:r>
    </w:p>
    <w:p w14:paraId="37F93E43" w14:textId="77777777" w:rsidR="008D5BDB" w:rsidRDefault="008D5BDB" w:rsidP="008D5BDB">
      <w:pPr>
        <w:pStyle w:val="ARCATArticle"/>
      </w:pPr>
      <w:r>
        <w:t>DELIVERY, STORAGE, AND HANDLING</w:t>
      </w:r>
    </w:p>
    <w:p w14:paraId="6FD67232" w14:textId="77777777" w:rsidR="008D5BDB" w:rsidRDefault="008D5BDB" w:rsidP="008D5BDB">
      <w:pPr>
        <w:pStyle w:val="ARCATParagraph"/>
      </w:pPr>
      <w:r>
        <w:t>Store and handle in strict compliance with manufacturer's written instructions and recommendations.</w:t>
      </w:r>
    </w:p>
    <w:p w14:paraId="6A9C5742" w14:textId="40D9E3FF" w:rsidR="00237DAC" w:rsidRPr="007963D6" w:rsidRDefault="00237DAC" w:rsidP="00237DAC">
      <w:pPr>
        <w:pStyle w:val="ARCATSubPara"/>
      </w:pPr>
      <w:r w:rsidRPr="007963D6">
        <w:t>Aggregates: Each grading and type shall be stockpiled separately. Storage shall minimize segregation and prevent contamination</w:t>
      </w:r>
      <w:r w:rsidR="007F5B31">
        <w:t>.</w:t>
      </w:r>
    </w:p>
    <w:p w14:paraId="0ACC6389" w14:textId="77777777" w:rsidR="00237DAC" w:rsidRPr="007963D6" w:rsidRDefault="00237DAC" w:rsidP="00237DAC">
      <w:pPr>
        <w:pStyle w:val="ARCATSubPara"/>
      </w:pPr>
      <w:r w:rsidRPr="007963D6">
        <w:t>Cement: Store in accordance with ACI 318.</w:t>
      </w:r>
    </w:p>
    <w:p w14:paraId="5E13291A" w14:textId="77777777" w:rsidR="00237DAC" w:rsidRPr="007963D6" w:rsidRDefault="00237DAC" w:rsidP="00237DAC">
      <w:pPr>
        <w:pStyle w:val="ARCATSubPara"/>
      </w:pPr>
      <w:r w:rsidRPr="007963D6">
        <w:t>Moisture Vapor Reduction Admixture: Store in temperature-controlled area above 40 degrees Fahrenheit, protected from exposure to harmful weather and out of direct sunlight. Do not allow to freeze.</w:t>
      </w:r>
    </w:p>
    <w:p w14:paraId="640972D2" w14:textId="77777777" w:rsidR="00237DAC" w:rsidRPr="001124E8" w:rsidRDefault="00237DAC" w:rsidP="00237DAC">
      <w:pPr>
        <w:pStyle w:val="ARCATArticle"/>
      </w:pPr>
      <w:r w:rsidRPr="001124E8">
        <w:t>Pre-Installation Conference:</w:t>
      </w:r>
    </w:p>
    <w:p w14:paraId="5986CB7D" w14:textId="55939379" w:rsidR="00237DAC" w:rsidRPr="00E4097A" w:rsidRDefault="00237DAC" w:rsidP="00237DAC">
      <w:pPr>
        <w:pStyle w:val="ARCATSubPara"/>
      </w:pPr>
      <w:r w:rsidRPr="00E4097A">
        <w:t>Convene at Project site minimum 2 weeks prior to beginning work of this Section.</w:t>
      </w:r>
    </w:p>
    <w:p w14:paraId="23395527" w14:textId="51236B97" w:rsidR="00237DAC" w:rsidRPr="00E4097A" w:rsidRDefault="00237DAC" w:rsidP="00237DAC">
      <w:pPr>
        <w:pStyle w:val="ARCATSubPara"/>
      </w:pPr>
      <w:r w:rsidRPr="00E4097A">
        <w:t>Attendance: Architect, Design/Builder, Contractor, Construction Manager, Testing Laboratory, lightweight aggregate manufacturer, MVRA manufacturer, and concrete supplier, either in person or via teleconference.</w:t>
      </w:r>
    </w:p>
    <w:p w14:paraId="69846B5E" w14:textId="6E13EF61" w:rsidR="00237DAC" w:rsidRPr="00E4097A" w:rsidRDefault="00237DAC" w:rsidP="00237DAC">
      <w:pPr>
        <w:pStyle w:val="ARCATSubPara"/>
      </w:pPr>
      <w:r w:rsidRPr="00E4097A">
        <w:t xml:space="preserve">Review and </w:t>
      </w:r>
      <w:r w:rsidR="00172D19">
        <w:t>D</w:t>
      </w:r>
      <w:r w:rsidRPr="00E4097A">
        <w:t>iscuss:</w:t>
      </w:r>
    </w:p>
    <w:p w14:paraId="1817E9D1" w14:textId="77777777" w:rsidR="00237DAC" w:rsidRPr="00E4097A" w:rsidRDefault="00237DAC" w:rsidP="00237DAC">
      <w:pPr>
        <w:pStyle w:val="ARCATSubSub1"/>
      </w:pPr>
      <w:r w:rsidRPr="00E4097A">
        <w:t>Concrete mix designs.</w:t>
      </w:r>
    </w:p>
    <w:p w14:paraId="6871A348" w14:textId="020C8695" w:rsidR="00237DAC" w:rsidRPr="001124E8" w:rsidRDefault="00237DAC" w:rsidP="00237DAC">
      <w:pPr>
        <w:pStyle w:val="ARCATSubSub1"/>
      </w:pPr>
      <w:r w:rsidRPr="001124E8">
        <w:t xml:space="preserve">Procedures for ensuring </w:t>
      </w:r>
      <w:r w:rsidRPr="001124E8">
        <w:rPr>
          <w:noProof/>
        </w:rPr>
        <w:t>quality</w:t>
      </w:r>
      <w:r w:rsidRPr="001124E8">
        <w:t xml:space="preserve"> of concrete materials.</w:t>
      </w:r>
    </w:p>
    <w:p w14:paraId="6A91EF60" w14:textId="77777777" w:rsidR="00237DAC" w:rsidRDefault="00237DAC" w:rsidP="00237DAC">
      <w:pPr>
        <w:pStyle w:val="ARCATSubSub1"/>
      </w:pPr>
      <w:r w:rsidRPr="001124E8">
        <w:t>Procedures for ensuring conveyance of specified warranties.</w:t>
      </w:r>
    </w:p>
    <w:p w14:paraId="7C1ABB85" w14:textId="103E2538" w:rsidR="00C27A27" w:rsidRDefault="00F45582" w:rsidP="00B976CC">
      <w:pPr>
        <w:pStyle w:val="ARCATArticle"/>
      </w:pPr>
      <w:r w:rsidRPr="001124E8">
        <w:t>WARRANTIES</w:t>
      </w:r>
    </w:p>
    <w:p w14:paraId="5BFEFB8F" w14:textId="5B6F0C37" w:rsidR="00F45582" w:rsidRPr="00CC2CBA" w:rsidRDefault="00F45582" w:rsidP="00B976CC">
      <w:pPr>
        <w:pStyle w:val="ARCATParagraph"/>
      </w:pPr>
      <w:r w:rsidRPr="00CC2CBA">
        <w:t xml:space="preserve">Provide </w:t>
      </w:r>
      <w:r w:rsidR="00CE2BEF" w:rsidRPr="00CC2CBA">
        <w:t xml:space="preserve">MVRA </w:t>
      </w:r>
      <w:r w:rsidRPr="00CC2CBA">
        <w:t xml:space="preserve">manufacturer’s lifetime warranty </w:t>
      </w:r>
      <w:r w:rsidR="00D86221" w:rsidRPr="00CC2CBA">
        <w:t xml:space="preserve">against concrete induced moisture vapor failure, </w:t>
      </w:r>
      <w:r w:rsidRPr="00CC2CBA">
        <w:t>providing coverage for:</w:t>
      </w:r>
    </w:p>
    <w:p w14:paraId="60058433" w14:textId="01E1D4AF" w:rsidR="00F45582" w:rsidRPr="00C44753" w:rsidRDefault="00F45582" w:rsidP="00C44753">
      <w:pPr>
        <w:pStyle w:val="ARCATSubPara"/>
      </w:pPr>
      <w:r w:rsidRPr="00C44753">
        <w:t>Repair or removal of failed flooring</w:t>
      </w:r>
      <w:r w:rsidR="00A12AD4" w:rsidRPr="00C44753">
        <w:t>, coating,</w:t>
      </w:r>
      <w:r w:rsidRPr="00C44753">
        <w:t xml:space="preserve"> or roofing.</w:t>
      </w:r>
    </w:p>
    <w:p w14:paraId="4EAD7DE8" w14:textId="29CE306C" w:rsidR="00F45582" w:rsidRPr="00C44753" w:rsidRDefault="00F45582" w:rsidP="00C44753">
      <w:pPr>
        <w:pStyle w:val="ARCATSubPara"/>
      </w:pPr>
      <w:r w:rsidRPr="00C44753">
        <w:t>Placement of topical</w:t>
      </w:r>
      <w:r w:rsidR="00A12AD4" w:rsidRPr="00C44753">
        <w:t>ly applied</w:t>
      </w:r>
      <w:r w:rsidRPr="00C44753">
        <w:t xml:space="preserve"> moisture remediation system.</w:t>
      </w:r>
    </w:p>
    <w:p w14:paraId="2898E337" w14:textId="51220909" w:rsidR="00C27A27" w:rsidRPr="00C44753" w:rsidRDefault="00F45582" w:rsidP="00C44753">
      <w:pPr>
        <w:pStyle w:val="ARCATSubPara"/>
      </w:pPr>
      <w:r w:rsidRPr="00C44753">
        <w:t>Replacement of flooring</w:t>
      </w:r>
      <w:r w:rsidR="00A12AD4" w:rsidRPr="00C44753">
        <w:t>, coating,</w:t>
      </w:r>
      <w:r w:rsidRPr="00C44753">
        <w:t xml:space="preserve"> or roofing materials to match original</w:t>
      </w:r>
      <w:r w:rsidR="00A12AD4" w:rsidRPr="00C44753">
        <w:t>, if available,</w:t>
      </w:r>
      <w:r w:rsidRPr="00C44753">
        <w:t xml:space="preserve"> including material and labor.</w:t>
      </w:r>
    </w:p>
    <w:p w14:paraId="0C517F3D" w14:textId="197995B2" w:rsidR="00C27A27" w:rsidRPr="00CC2CBA" w:rsidRDefault="00F45582" w:rsidP="00B976CC">
      <w:pPr>
        <w:pStyle w:val="ARCATParagraph"/>
      </w:pPr>
      <w:r w:rsidRPr="00CC2CBA">
        <w:t xml:space="preserve">Provide </w:t>
      </w:r>
      <w:r w:rsidR="00CE2BEF" w:rsidRPr="00CC2CBA">
        <w:t xml:space="preserve">MVRA </w:t>
      </w:r>
      <w:r w:rsidRPr="00CC2CBA">
        <w:t>manufacturer’s adhesion warranty, matching terms of adhesive or primer manufacturer's material adhesion warranty.</w:t>
      </w:r>
    </w:p>
    <w:p w14:paraId="2D8AFADD" w14:textId="40CEDFF7" w:rsidR="00C27A27" w:rsidRDefault="00F45582" w:rsidP="00CC2CBA">
      <w:pPr>
        <w:pStyle w:val="ARCATPart"/>
      </w:pPr>
      <w:r w:rsidRPr="001124E8">
        <w:t>PRODUCTS</w:t>
      </w:r>
    </w:p>
    <w:p w14:paraId="78A73994" w14:textId="77777777" w:rsidR="00172D19" w:rsidRDefault="00172D19" w:rsidP="00172D19">
      <w:pPr>
        <w:pStyle w:val="ARCATArticle"/>
      </w:pPr>
      <w:r>
        <w:t>MANUFACTURERS</w:t>
      </w:r>
    </w:p>
    <w:p w14:paraId="4258D555" w14:textId="7B5C79A4" w:rsidR="00172D19" w:rsidRPr="002966B2" w:rsidRDefault="00172D19" w:rsidP="002966B2">
      <w:pPr>
        <w:pStyle w:val="ARCATParagraph"/>
      </w:pPr>
      <w:r w:rsidRPr="002966B2">
        <w:t xml:space="preserve">Acceptable Manufacturer: ISE Logik Industries, which is located at: </w:t>
      </w:r>
      <w:r w:rsidR="00D1716A" w:rsidRPr="002966B2">
        <w:t xml:space="preserve">5635 Iron Works Road, Theodore, AL 36581; </w:t>
      </w:r>
      <w:r w:rsidRPr="002966B2">
        <w:t xml:space="preserve">Toll Free Tel: 877-549-5159; </w:t>
      </w:r>
      <w:r w:rsidR="002966B2" w:rsidRPr="002966B2">
        <w:t>Email:  request info (</w:t>
      </w:r>
      <w:hyperlink r:id="rId15" w:history="1">
        <w:r w:rsidR="002966B2" w:rsidRPr="002966B2">
          <w:rPr>
            <w:rStyle w:val="Hyperlink"/>
            <w:rFonts w:cs="Arial"/>
            <w:color w:val="auto"/>
            <w:u w:val="none"/>
          </w:rPr>
          <w:t>decraft@iselogik.com</w:t>
        </w:r>
      </w:hyperlink>
      <w:r w:rsidR="002966B2" w:rsidRPr="002966B2">
        <w:t xml:space="preserve">); </w:t>
      </w:r>
      <w:r w:rsidRPr="002966B2">
        <w:t>Web:</w:t>
      </w:r>
      <w:r w:rsidR="00753DC4" w:rsidRPr="002966B2">
        <w:t xml:space="preserve">  http://www.iselogik.com</w:t>
      </w:r>
      <w:r w:rsidR="002966B2">
        <w:t>.</w:t>
      </w:r>
    </w:p>
    <w:p w14:paraId="64FCED60" w14:textId="77777777" w:rsidR="00172D19" w:rsidRDefault="00172D19" w:rsidP="00172D19">
      <w:pPr>
        <w:pStyle w:val="ARCATnote"/>
      </w:pPr>
      <w:r>
        <w:t>** NOTE TO SPECIFIER ** Delete one of the following two paragraphs; coordinate with requirements of Division 1 section on product options and substitutions.</w:t>
      </w:r>
    </w:p>
    <w:p w14:paraId="562B715D" w14:textId="77777777" w:rsidR="00172D19" w:rsidRDefault="00172D19" w:rsidP="00172D19">
      <w:pPr>
        <w:pStyle w:val="ARCATParagraph"/>
      </w:pPr>
      <w:r>
        <w:t>Substitutions: Not permitted.</w:t>
      </w:r>
    </w:p>
    <w:p w14:paraId="5BA8CF6E" w14:textId="0D022220" w:rsidR="00172D19" w:rsidRDefault="00172D19" w:rsidP="00172D19">
      <w:pPr>
        <w:pStyle w:val="ARCATParagraph"/>
      </w:pPr>
      <w:r>
        <w:t xml:space="preserve">Requests for substitutions will be considered in accordance with provisions of </w:t>
      </w:r>
      <w:bookmarkStart w:id="0" w:name="_Hlk114604170"/>
      <w:r>
        <w:t>Section 01600 - Product Requirements.</w:t>
      </w:r>
      <w:bookmarkEnd w:id="0"/>
    </w:p>
    <w:p w14:paraId="0F7A820B" w14:textId="1C5A0908" w:rsidR="00A11F24" w:rsidRPr="00CC2CBA" w:rsidRDefault="00A11F24" w:rsidP="0076591E">
      <w:pPr>
        <w:pStyle w:val="ARCATArticle"/>
      </w:pPr>
      <w:r w:rsidRPr="00CC2CBA">
        <w:t>PERFORMANCE</w:t>
      </w:r>
      <w:r>
        <w:t xml:space="preserve"> REQUIREMENTS</w:t>
      </w:r>
    </w:p>
    <w:p w14:paraId="2183C852" w14:textId="77777777" w:rsidR="00A11F24" w:rsidRPr="007963D6" w:rsidRDefault="00A11F24" w:rsidP="00A11F24">
      <w:pPr>
        <w:pStyle w:val="ARCATParagraph"/>
      </w:pPr>
      <w:r w:rsidRPr="007963D6">
        <w:t>Except as modified or exceeded by these specifications, all cast-in-place structural lightweight concrete work shall conform to ACI 301.</w:t>
      </w:r>
    </w:p>
    <w:p w14:paraId="47C6B080" w14:textId="5E8BD053" w:rsidR="00C27A27" w:rsidRDefault="00F45582" w:rsidP="00C44753">
      <w:pPr>
        <w:pStyle w:val="ARCATArticle"/>
      </w:pPr>
      <w:r w:rsidRPr="001124E8">
        <w:lastRenderedPageBreak/>
        <w:t>MATERIALS</w:t>
      </w:r>
    </w:p>
    <w:p w14:paraId="33CB761A" w14:textId="25B37081" w:rsidR="00172D19" w:rsidRPr="001124E8" w:rsidRDefault="00172D19" w:rsidP="00EB3D12">
      <w:pPr>
        <w:pStyle w:val="ARCATParagraph"/>
      </w:pPr>
      <w:r w:rsidRPr="00C44753">
        <w:t>Moisture Vapor Reduction Admixture (MVRA)</w:t>
      </w:r>
      <w:r w:rsidR="00753DC4">
        <w:t>:  B</w:t>
      </w:r>
      <w:r w:rsidRPr="001124E8">
        <w:t>y ISE Logik Industries</w:t>
      </w:r>
      <w:r>
        <w:t xml:space="preserve">. </w:t>
      </w:r>
      <w:r w:rsidRPr="001124E8">
        <w:t>Non-toxic, volatile organic compound (VOC) free, liquid admixture formulated to react with hydroxide ions produced by cement hydration process, creating additional hydration products within capillary pores, blocking moisture vapor movement through concrete.</w:t>
      </w:r>
    </w:p>
    <w:p w14:paraId="1F7E7FC4" w14:textId="5667DB67" w:rsidR="00172D19" w:rsidRPr="001124E8" w:rsidRDefault="00172D19" w:rsidP="00172D19">
      <w:pPr>
        <w:pStyle w:val="ARCATSubPara"/>
      </w:pPr>
      <w:r>
        <w:t>M</w:t>
      </w:r>
      <w:r w:rsidRPr="001124E8">
        <w:t>eet</w:t>
      </w:r>
      <w:r>
        <w:t>s</w:t>
      </w:r>
      <w:r w:rsidRPr="001124E8">
        <w:t xml:space="preserve"> requirements of ASTM C494.</w:t>
      </w:r>
    </w:p>
    <w:p w14:paraId="52F83E25" w14:textId="6FEFDC4D" w:rsidR="00172D19" w:rsidRPr="001124E8" w:rsidRDefault="00172D19" w:rsidP="00172D19">
      <w:pPr>
        <w:pStyle w:val="ARCATSubPara"/>
      </w:pPr>
      <w:r>
        <w:t>H</w:t>
      </w:r>
      <w:r w:rsidRPr="001124E8">
        <w:t xml:space="preserve">ydraulic </w:t>
      </w:r>
      <w:r>
        <w:t>C</w:t>
      </w:r>
      <w:r w:rsidRPr="001124E8">
        <w:t xml:space="preserve">onductivity </w:t>
      </w:r>
      <w:r>
        <w:t>P</w:t>
      </w:r>
      <w:r w:rsidRPr="001124E8">
        <w:t xml:space="preserve">erformance </w:t>
      </w:r>
      <w:r w:rsidR="006229A3" w:rsidRPr="001124E8">
        <w:t>per ASTM D5084</w:t>
      </w:r>
      <w:r w:rsidR="006229A3">
        <w:t>. N</w:t>
      </w:r>
      <w:r w:rsidRPr="001124E8">
        <w:t xml:space="preserve">o greater than 6.0 </w:t>
      </w:r>
      <w:r w:rsidR="006229A3">
        <w:t>x</w:t>
      </w:r>
      <w:r w:rsidRPr="001124E8">
        <w:t xml:space="preserve"> 10-8 cm/sec.</w:t>
      </w:r>
    </w:p>
    <w:p w14:paraId="2C6DEB87" w14:textId="046B29DC" w:rsidR="00C27A27" w:rsidRDefault="00F25EBA" w:rsidP="00C44753">
      <w:pPr>
        <w:pStyle w:val="ARCATParagraph"/>
      </w:pPr>
      <w:r w:rsidRPr="001124E8">
        <w:t xml:space="preserve">Cement:  </w:t>
      </w:r>
      <w:r w:rsidR="006229A3">
        <w:t>M</w:t>
      </w:r>
      <w:r w:rsidRPr="001124E8">
        <w:t>eet</w:t>
      </w:r>
      <w:r w:rsidR="006229A3">
        <w:t>s</w:t>
      </w:r>
      <w:r w:rsidRPr="001124E8">
        <w:t xml:space="preserve"> ASTM C150, </w:t>
      </w:r>
      <w:r w:rsidR="006229A3" w:rsidRPr="001124E8">
        <w:t xml:space="preserve">ASTM </w:t>
      </w:r>
      <w:r w:rsidRPr="001124E8">
        <w:t xml:space="preserve">C595, or </w:t>
      </w:r>
      <w:r w:rsidR="006229A3" w:rsidRPr="001124E8">
        <w:t xml:space="preserve">ASTM </w:t>
      </w:r>
      <w:r w:rsidRPr="001124E8">
        <w:t>C845.</w:t>
      </w:r>
    </w:p>
    <w:p w14:paraId="0EDDDFE0" w14:textId="2FE47CC6" w:rsidR="006229A3" w:rsidRDefault="006229A3" w:rsidP="006229A3">
      <w:pPr>
        <w:pStyle w:val="ARCATnote"/>
      </w:pPr>
      <w:r>
        <w:t xml:space="preserve">** NOTE TO SPECIFIER **  </w:t>
      </w:r>
      <w:r w:rsidRPr="00C44753">
        <w:t xml:space="preserve">Arcosa Lightweight </w:t>
      </w:r>
      <w:r>
        <w:t xml:space="preserve">Website:  </w:t>
      </w:r>
      <w:r w:rsidRPr="00C44753">
        <w:t>(</w:t>
      </w:r>
      <w:hyperlink r:id="rId16" w:history="1">
        <w:r w:rsidRPr="00C44753">
          <w:rPr>
            <w:rStyle w:val="Hyperlink"/>
            <w:rFonts w:cs="Arial"/>
            <w:color w:val="FF0000"/>
            <w:u w:val="none"/>
          </w:rPr>
          <w:t>https://arcosalightweight.com/</w:t>
        </w:r>
      </w:hyperlink>
      <w:r w:rsidRPr="00C44753">
        <w:t>)</w:t>
      </w:r>
    </w:p>
    <w:p w14:paraId="550E7111" w14:textId="7A5CB9B1" w:rsidR="000742CB" w:rsidRPr="00C44753" w:rsidRDefault="00852FDB" w:rsidP="00C44753">
      <w:pPr>
        <w:pStyle w:val="ARCATParagraph"/>
      </w:pPr>
      <w:r w:rsidRPr="00966C51">
        <w:t xml:space="preserve">Aggregate: Expanded </w:t>
      </w:r>
      <w:r w:rsidR="00690AF8" w:rsidRPr="00966C51">
        <w:t>s</w:t>
      </w:r>
      <w:r w:rsidRPr="00966C51">
        <w:t xml:space="preserve">hale or </w:t>
      </w:r>
      <w:r w:rsidR="00690AF8" w:rsidRPr="00966C51">
        <w:t>c</w:t>
      </w:r>
      <w:r w:rsidRPr="00966C51">
        <w:t>lay lightweight aggregate</w:t>
      </w:r>
      <w:r w:rsidR="00266AFC" w:rsidRPr="00966C51">
        <w:t xml:space="preserve"> supplied</w:t>
      </w:r>
      <w:r w:rsidRPr="00966C51">
        <w:t xml:space="preserve"> by Arcosa</w:t>
      </w:r>
      <w:r w:rsidRPr="00C44753">
        <w:t xml:space="preserve"> Lightweight using the rotary kiln method shall meet the requirements of ASTM C330.</w:t>
      </w:r>
    </w:p>
    <w:p w14:paraId="6CA114E6" w14:textId="773E62C5" w:rsidR="00EC6469" w:rsidRDefault="00EC6469" w:rsidP="00EC6469">
      <w:pPr>
        <w:pStyle w:val="ARCATnote"/>
      </w:pPr>
      <w:r>
        <w:t>** NOTE TO SPECIFIER **  Delete substitution options not required.</w:t>
      </w:r>
    </w:p>
    <w:p w14:paraId="0C75E2BE" w14:textId="5884759E" w:rsidR="00EC6469" w:rsidRDefault="000742CB" w:rsidP="00C44753">
      <w:pPr>
        <w:pStyle w:val="ARCATSubPara"/>
      </w:pPr>
      <w:r w:rsidRPr="00C44753">
        <w:t xml:space="preserve">Substitutions:  </w:t>
      </w:r>
      <w:r w:rsidR="00EC6469">
        <w:t xml:space="preserve">Per </w:t>
      </w:r>
      <w:r w:rsidR="00EC6469" w:rsidRPr="00EC6469">
        <w:t>Section 01600 - Product Requirements.</w:t>
      </w:r>
    </w:p>
    <w:p w14:paraId="0FF16965" w14:textId="40512485" w:rsidR="00C27A27" w:rsidRPr="00C44753" w:rsidRDefault="00EC6469" w:rsidP="00C44753">
      <w:pPr>
        <w:pStyle w:val="ARCATSubPara"/>
      </w:pPr>
      <w:r w:rsidRPr="00C44753">
        <w:t xml:space="preserve">Substitutions:  </w:t>
      </w:r>
      <w:r w:rsidR="000742CB" w:rsidRPr="00C44753">
        <w:t>Not permitted.</w:t>
      </w:r>
    </w:p>
    <w:p w14:paraId="3B6508E1" w14:textId="7D4DCAE6" w:rsidR="00C27A27" w:rsidRPr="00C44753" w:rsidRDefault="00852FDB" w:rsidP="00C44753">
      <w:pPr>
        <w:pStyle w:val="ARCATParagraph"/>
      </w:pPr>
      <w:r w:rsidRPr="00C44753">
        <w:t xml:space="preserve">Normal </w:t>
      </w:r>
      <w:r w:rsidR="00EC6469">
        <w:t>W</w:t>
      </w:r>
      <w:r w:rsidRPr="00C44753">
        <w:t xml:space="preserve">eight </w:t>
      </w:r>
      <w:r w:rsidR="00EC6469">
        <w:t>A</w:t>
      </w:r>
      <w:r w:rsidRPr="00C44753">
        <w:t>ggregate</w:t>
      </w:r>
      <w:r w:rsidR="00EC6469">
        <w:t>:  M</w:t>
      </w:r>
      <w:r w:rsidRPr="00C44753">
        <w:t>eet requirements of ASTM C33</w:t>
      </w:r>
      <w:r w:rsidR="0052616E" w:rsidRPr="00C44753">
        <w:t>.</w:t>
      </w:r>
    </w:p>
    <w:p w14:paraId="2E127AA1" w14:textId="193765EC" w:rsidR="00C27A27" w:rsidRPr="00C44753" w:rsidRDefault="0052616E" w:rsidP="00C44753">
      <w:pPr>
        <w:pStyle w:val="ARCATParagraph"/>
      </w:pPr>
      <w:r w:rsidRPr="00C44753">
        <w:t xml:space="preserve">Water: </w:t>
      </w:r>
      <w:r w:rsidR="00EC6469">
        <w:t>M</w:t>
      </w:r>
      <w:r w:rsidRPr="00C44753">
        <w:t>eet requirements of ASTM C94.</w:t>
      </w:r>
    </w:p>
    <w:p w14:paraId="15F732A1" w14:textId="4F0800CC" w:rsidR="00C27A27" w:rsidRPr="00C44753" w:rsidRDefault="0052616E" w:rsidP="00C44753">
      <w:pPr>
        <w:pStyle w:val="ARCATParagraph"/>
      </w:pPr>
      <w:r w:rsidRPr="00C44753">
        <w:t>Air-Entraining Admixtures: Shall meet the requirements of ASTM C260.</w:t>
      </w:r>
    </w:p>
    <w:p w14:paraId="475E108C" w14:textId="02886003" w:rsidR="00C27A27" w:rsidRPr="00C44753" w:rsidRDefault="0052616E" w:rsidP="00C44753">
      <w:pPr>
        <w:pStyle w:val="ARCATParagraph"/>
      </w:pPr>
      <w:r w:rsidRPr="00C44753">
        <w:t>Chemical Admixtures: Set-controlling and water reducing admixtures</w:t>
      </w:r>
      <w:r w:rsidR="008163C8">
        <w:t>, are to</w:t>
      </w:r>
      <w:r w:rsidRPr="00C44753">
        <w:t xml:space="preserve"> meet requirements of ASTM C494 and manufacturer</w:t>
      </w:r>
      <w:r w:rsidR="008163C8">
        <w:t>’s</w:t>
      </w:r>
      <w:r w:rsidRPr="00C44753">
        <w:t xml:space="preserve"> recommendations.</w:t>
      </w:r>
    </w:p>
    <w:p w14:paraId="7EAD9E53" w14:textId="5CB8F182" w:rsidR="00C27A27" w:rsidRPr="00C44753" w:rsidRDefault="0052616E" w:rsidP="00C44753">
      <w:pPr>
        <w:pStyle w:val="ARCATParagraph"/>
      </w:pPr>
      <w:r w:rsidRPr="00C44753">
        <w:t xml:space="preserve">Fly Ash: </w:t>
      </w:r>
      <w:r w:rsidR="008163C8">
        <w:t xml:space="preserve"> M</w:t>
      </w:r>
      <w:r w:rsidRPr="00C44753">
        <w:t>eet requirements of ASTM C618.</w:t>
      </w:r>
    </w:p>
    <w:p w14:paraId="659FE3B1" w14:textId="489A2637" w:rsidR="00C27A27" w:rsidRPr="00C44753" w:rsidRDefault="0052616E" w:rsidP="00C44753">
      <w:pPr>
        <w:pStyle w:val="ARCATParagraph"/>
      </w:pPr>
      <w:r w:rsidRPr="00C44753">
        <w:t xml:space="preserve">Ground Granulated Blast-Furnace Slag: </w:t>
      </w:r>
      <w:r w:rsidR="008163C8">
        <w:t xml:space="preserve"> M</w:t>
      </w:r>
      <w:r w:rsidRPr="00C44753">
        <w:t>eet requirements of ASTM C989.</w:t>
      </w:r>
    </w:p>
    <w:p w14:paraId="41EEDBC9" w14:textId="39F35F41" w:rsidR="00C27A27" w:rsidRPr="00C44753" w:rsidRDefault="0052616E" w:rsidP="00C44753">
      <w:pPr>
        <w:pStyle w:val="ARCATParagraph"/>
      </w:pPr>
      <w:r w:rsidRPr="00C44753">
        <w:t xml:space="preserve">Silica Fume: </w:t>
      </w:r>
      <w:r w:rsidR="008163C8">
        <w:t xml:space="preserve"> M</w:t>
      </w:r>
      <w:r w:rsidRPr="00C44753">
        <w:t>eet requirements of ASTM C1240</w:t>
      </w:r>
      <w:r w:rsidR="00852FDB" w:rsidRPr="00C44753">
        <w:t>.</w:t>
      </w:r>
    </w:p>
    <w:p w14:paraId="511C9035" w14:textId="77777777" w:rsidR="00F45582" w:rsidRPr="00C44753" w:rsidRDefault="00F45582" w:rsidP="00C44753">
      <w:pPr>
        <w:pStyle w:val="ARCATArticle"/>
      </w:pPr>
      <w:r w:rsidRPr="00C44753">
        <w:t>ACCESSORIES</w:t>
      </w:r>
    </w:p>
    <w:p w14:paraId="5AD5F1EF" w14:textId="77777777" w:rsidR="008B0D0B" w:rsidRDefault="00753DC4" w:rsidP="000635B4">
      <w:pPr>
        <w:pStyle w:val="ARCATnote"/>
      </w:pPr>
      <w:r>
        <w:t xml:space="preserve">** NOTE TO SPECIFIER **  </w:t>
      </w:r>
      <w:r w:rsidR="00F45582" w:rsidRPr="001124E8">
        <w:t>Ensure related sections include</w:t>
      </w:r>
      <w:r w:rsidR="008B0D0B">
        <w:t xml:space="preserve"> a s</w:t>
      </w:r>
      <w:r w:rsidR="00F45582" w:rsidRPr="001124E8">
        <w:t>heet vapor retarder complying with ASTM E1745, having maximum permeance of 0.1 US perms and minimum thickness of 0.01 inch</w:t>
      </w:r>
      <w:r w:rsidR="008B0D0B">
        <w:t>. I</w:t>
      </w:r>
      <w:r w:rsidR="00F45582" w:rsidRPr="001124E8">
        <w:t>nclud</w:t>
      </w:r>
      <w:r w:rsidR="008B0D0B">
        <w:t>e</w:t>
      </w:r>
      <w:r w:rsidR="00F45582" w:rsidRPr="001124E8">
        <w:t xml:space="preserve"> manufacturer's recommended seam adhesive or pressure-sensitive seam tape.</w:t>
      </w:r>
      <w:r w:rsidR="008B0D0B">
        <w:t xml:space="preserve"> </w:t>
      </w:r>
      <w:r w:rsidR="007E6A8E" w:rsidRPr="001124E8">
        <w:t>Ensure related sections include adhesives</w:t>
      </w:r>
      <w:r w:rsidR="008F2425" w:rsidRPr="001124E8">
        <w:t xml:space="preserve"> and installation</w:t>
      </w:r>
      <w:r w:rsidR="007E6A8E" w:rsidRPr="001124E8">
        <w:t xml:space="preserve"> that convey the specified warranties.</w:t>
      </w:r>
      <w:r w:rsidR="008B0D0B">
        <w:t xml:space="preserve"> </w:t>
      </w:r>
    </w:p>
    <w:p w14:paraId="25DA5E57" w14:textId="6C69FBCD" w:rsidR="00696385" w:rsidRDefault="00696385" w:rsidP="00696385">
      <w:pPr>
        <w:pStyle w:val="ARCATParagraph"/>
        <w:numPr>
          <w:ilvl w:val="2"/>
          <w:numId w:val="29"/>
        </w:numPr>
      </w:pPr>
      <w:r w:rsidRPr="00C44753">
        <w:t>Flooring Adhesive:</w:t>
      </w:r>
    </w:p>
    <w:p w14:paraId="4561F1B1" w14:textId="77777777" w:rsidR="00696385" w:rsidRPr="00C44753" w:rsidRDefault="00696385" w:rsidP="00696385">
      <w:pPr>
        <w:pStyle w:val="ARCATSubPara"/>
      </w:pPr>
      <w:r w:rsidRPr="00C44753">
        <w:t>Specified in Section 090561</w:t>
      </w:r>
      <w:r>
        <w:t>.</w:t>
      </w:r>
    </w:p>
    <w:p w14:paraId="5981F515" w14:textId="77777777" w:rsidR="00696385" w:rsidRPr="00C44753" w:rsidRDefault="00696385" w:rsidP="00696385">
      <w:pPr>
        <w:pStyle w:val="ARCATSubPara"/>
      </w:pPr>
      <w:r w:rsidRPr="00C44753">
        <w:t>Specified in Section 096200</w:t>
      </w:r>
      <w:r>
        <w:t>.</w:t>
      </w:r>
    </w:p>
    <w:p w14:paraId="69A4020A" w14:textId="77777777" w:rsidR="00696385" w:rsidRPr="00C44753" w:rsidRDefault="00696385" w:rsidP="00696385">
      <w:pPr>
        <w:pStyle w:val="ARCATSubPara"/>
      </w:pPr>
      <w:r w:rsidRPr="00C44753">
        <w:t>Specified in Section 096400</w:t>
      </w:r>
      <w:r>
        <w:t>.</w:t>
      </w:r>
    </w:p>
    <w:p w14:paraId="53EF2A8D" w14:textId="77777777" w:rsidR="00696385" w:rsidRPr="00C44753" w:rsidRDefault="00696385" w:rsidP="00696385">
      <w:pPr>
        <w:pStyle w:val="ARCATSubPara"/>
      </w:pPr>
      <w:r w:rsidRPr="00C44753">
        <w:t>Specified in Section 096500</w:t>
      </w:r>
      <w:r>
        <w:t>.</w:t>
      </w:r>
    </w:p>
    <w:p w14:paraId="194032CD" w14:textId="77777777" w:rsidR="00696385" w:rsidRPr="00C44753" w:rsidRDefault="00696385" w:rsidP="00696385">
      <w:pPr>
        <w:pStyle w:val="ARCATSubPara"/>
      </w:pPr>
      <w:r w:rsidRPr="00C44753">
        <w:t>Specified in Section 096800</w:t>
      </w:r>
      <w:r>
        <w:t>.</w:t>
      </w:r>
    </w:p>
    <w:p w14:paraId="4EE99234" w14:textId="77777777" w:rsidR="00696385" w:rsidRPr="00C44753" w:rsidRDefault="00696385" w:rsidP="00696385">
      <w:pPr>
        <w:pStyle w:val="ARCATSubPara"/>
      </w:pPr>
      <w:r w:rsidRPr="00C44753">
        <w:t>Specified in Section ______</w:t>
      </w:r>
      <w:r>
        <w:t>.</w:t>
      </w:r>
    </w:p>
    <w:p w14:paraId="3D703245" w14:textId="70FA2CFC" w:rsidR="008F2425" w:rsidRPr="001124E8" w:rsidRDefault="000A10E8" w:rsidP="00C44753">
      <w:pPr>
        <w:pStyle w:val="ARCATSubPara"/>
      </w:pPr>
      <w:r>
        <w:t>A</w:t>
      </w:r>
      <w:r w:rsidR="008F2425" w:rsidRPr="001124E8">
        <w:t xml:space="preserve">dhesive manufacturer’s lifetime </w:t>
      </w:r>
      <w:r w:rsidR="003B06DB" w:rsidRPr="001124E8">
        <w:t xml:space="preserve">performance bond </w:t>
      </w:r>
      <w:r w:rsidR="008F2425" w:rsidRPr="001124E8">
        <w:t>warranty against installation failure due to defective product providing coverage for</w:t>
      </w:r>
      <w:r w:rsidR="00B262B4" w:rsidRPr="001124E8">
        <w:t>:</w:t>
      </w:r>
    </w:p>
    <w:p w14:paraId="7E9EAA08" w14:textId="733EECE0" w:rsidR="008F2425" w:rsidRPr="00C44753" w:rsidRDefault="007E6A8E" w:rsidP="00C44753">
      <w:pPr>
        <w:pStyle w:val="ARCATSubSub2"/>
      </w:pPr>
      <w:r w:rsidRPr="00C44753">
        <w:t>Equivalent floor covering</w:t>
      </w:r>
      <w:r w:rsidR="005F0B51">
        <w:t>.</w:t>
      </w:r>
    </w:p>
    <w:p w14:paraId="15E4CD92" w14:textId="50124FE6" w:rsidR="008F2425" w:rsidRPr="00C44753" w:rsidRDefault="007E6A8E" w:rsidP="00C44753">
      <w:pPr>
        <w:pStyle w:val="ARCATSubSub2"/>
      </w:pPr>
      <w:r w:rsidRPr="00C44753">
        <w:t>Replacement adhesive</w:t>
      </w:r>
      <w:r w:rsidR="005F0B51">
        <w:t>.</w:t>
      </w:r>
    </w:p>
    <w:p w14:paraId="59A73E9E" w14:textId="44B06B88" w:rsidR="008F2425" w:rsidRPr="00C44753" w:rsidRDefault="007E6A8E" w:rsidP="00C44753">
      <w:pPr>
        <w:pStyle w:val="ARCATSubSub2"/>
      </w:pPr>
      <w:r w:rsidRPr="00C44753">
        <w:t>Reasonable labor costs to repair or replace the failed portion of installation</w:t>
      </w:r>
      <w:r w:rsidR="005F0B51">
        <w:t>.</w:t>
      </w:r>
    </w:p>
    <w:p w14:paraId="1B89C22B" w14:textId="671851E4" w:rsidR="005F0B51" w:rsidRPr="002B4CB6" w:rsidRDefault="005F0B51" w:rsidP="002B4CB6">
      <w:pPr>
        <w:pStyle w:val="ARCATnote"/>
      </w:pPr>
      <w:r w:rsidRPr="002B4CB6">
        <w:t>** NOTE TO SPECIFIER **  Taylor Adhesives website is https://www.tayloradhesives.com/</w:t>
      </w:r>
    </w:p>
    <w:p w14:paraId="6A6404CF" w14:textId="6FE03DD5" w:rsidR="005F0B51" w:rsidRPr="002B4CB6" w:rsidRDefault="005F0B51" w:rsidP="002B4CB6">
      <w:pPr>
        <w:pStyle w:val="ARCATnote"/>
      </w:pPr>
      <w:r w:rsidRPr="002B4CB6">
        <w:t xml:space="preserve">Certified Flooring Installers Association website is </w:t>
      </w:r>
      <w:hyperlink r:id="rId17" w:history="1">
        <w:r w:rsidR="002B4CB6" w:rsidRPr="002B4CB6">
          <w:rPr>
            <w:rStyle w:val="Hyperlink"/>
            <w:rFonts w:cs="Arial"/>
            <w:color w:val="FF0000"/>
            <w:u w:val="none"/>
          </w:rPr>
          <w:t>https://cfiinstallers.org/</w:t>
        </w:r>
      </w:hyperlink>
      <w:r w:rsidR="002B4CB6" w:rsidRPr="002B4CB6">
        <w:t>. Delete Contract documents paragraph not required.</w:t>
      </w:r>
    </w:p>
    <w:p w14:paraId="5228B9FA" w14:textId="77777777" w:rsidR="002B4CB6" w:rsidRDefault="002B4CB6" w:rsidP="002B4CB6">
      <w:pPr>
        <w:pStyle w:val="ARCATSubPara"/>
        <w:numPr>
          <w:ilvl w:val="3"/>
          <w:numId w:val="30"/>
        </w:numPr>
      </w:pPr>
      <w:r w:rsidRPr="00C44753">
        <w:t>Contract Documents</w:t>
      </w:r>
      <w:r>
        <w:t>:  B</w:t>
      </w:r>
      <w:r w:rsidRPr="00C44753">
        <w:t>ased on Taylor Adhesives</w:t>
      </w:r>
      <w:r>
        <w:t>.</w:t>
      </w:r>
    </w:p>
    <w:p w14:paraId="57159D43" w14:textId="0B53800E" w:rsidR="005F0B51" w:rsidRDefault="007E6A8E" w:rsidP="00C44753">
      <w:pPr>
        <w:pStyle w:val="ARCATSubPara"/>
      </w:pPr>
      <w:r w:rsidRPr="001124E8">
        <w:lastRenderedPageBreak/>
        <w:t>Contract Documents</w:t>
      </w:r>
      <w:r w:rsidR="002B4CB6">
        <w:t xml:space="preserve">:  </w:t>
      </w:r>
      <w:r w:rsidR="005F0B51">
        <w:t>A</w:t>
      </w:r>
      <w:r w:rsidRPr="001124E8">
        <w:rPr>
          <w:noProof/>
        </w:rPr>
        <w:t>re based</w:t>
      </w:r>
      <w:r w:rsidRPr="001124E8">
        <w:t xml:space="preserve"> on Taylor Adhesives </w:t>
      </w:r>
      <w:r w:rsidR="00D21490" w:rsidRPr="001124E8">
        <w:t>utilizing a certified installer from International Certified Flooring Installers Association (CFI)</w:t>
      </w:r>
      <w:r w:rsidR="005F0B51">
        <w:t>.</w:t>
      </w:r>
    </w:p>
    <w:p w14:paraId="7EFDB59B" w14:textId="77777777" w:rsidR="00696385" w:rsidRDefault="00696385" w:rsidP="00696385">
      <w:pPr>
        <w:pStyle w:val="ARCATnote"/>
      </w:pPr>
      <w:r>
        <w:t>** NOTE TO SPECIFIER **  Delete substitution options not required.</w:t>
      </w:r>
    </w:p>
    <w:p w14:paraId="662D03E7" w14:textId="77777777" w:rsidR="00696385" w:rsidRDefault="00696385" w:rsidP="00696385">
      <w:pPr>
        <w:pStyle w:val="ARCATSubSub1"/>
      </w:pPr>
      <w:r w:rsidRPr="00C44753">
        <w:t xml:space="preserve">Substitutions:  </w:t>
      </w:r>
      <w:r>
        <w:t xml:space="preserve">Per </w:t>
      </w:r>
      <w:r w:rsidRPr="00EC6469">
        <w:t>Section 01600 - Product Requirements.</w:t>
      </w:r>
    </w:p>
    <w:p w14:paraId="67FB93DA" w14:textId="77777777" w:rsidR="00696385" w:rsidRPr="00C44753" w:rsidRDefault="00696385" w:rsidP="00696385">
      <w:pPr>
        <w:pStyle w:val="ARCATSubSub1"/>
      </w:pPr>
      <w:r w:rsidRPr="00C44753">
        <w:t>Substitutions:  Not permitted.</w:t>
      </w:r>
    </w:p>
    <w:p w14:paraId="7AB7D097" w14:textId="472997E0" w:rsidR="00C27A27" w:rsidRPr="00C44753" w:rsidRDefault="00301E75" w:rsidP="00C44753">
      <w:pPr>
        <w:pStyle w:val="ARCATArticle"/>
      </w:pPr>
      <w:r w:rsidRPr="00C44753">
        <w:t>CONCRETE PROPERTIES</w:t>
      </w:r>
    </w:p>
    <w:p w14:paraId="78CA19AD" w14:textId="4D5FBD1F" w:rsidR="00C27A27" w:rsidRDefault="00613C42" w:rsidP="00C44753">
      <w:pPr>
        <w:pStyle w:val="ARCATParagraph"/>
      </w:pPr>
      <w:r w:rsidRPr="001124E8">
        <w:t xml:space="preserve">Compressive </w:t>
      </w:r>
      <w:r w:rsidR="000A10E8">
        <w:t>S</w:t>
      </w:r>
      <w:r w:rsidRPr="001124E8">
        <w:t>trength:  Materials proportioned to produce concrete with a minimum compressive strength</w:t>
      </w:r>
      <w:r w:rsidR="000A10E8">
        <w:t xml:space="preserve"> of</w:t>
      </w:r>
      <w:r w:rsidRPr="001124E8">
        <w:t xml:space="preserve"> </w:t>
      </w:r>
      <w:r w:rsidR="000A10E8">
        <w:t xml:space="preserve">___ </w:t>
      </w:r>
      <w:r w:rsidRPr="001124E8">
        <w:t>psi (___</w:t>
      </w:r>
      <w:r w:rsidR="000A10E8">
        <w:t xml:space="preserve"> </w:t>
      </w:r>
      <w:r w:rsidRPr="001124E8">
        <w:t>MPa) at 28 days.</w:t>
      </w:r>
    </w:p>
    <w:p w14:paraId="7C48068B" w14:textId="6CE72297" w:rsidR="00C27A27" w:rsidRDefault="00613C42" w:rsidP="00C44753">
      <w:pPr>
        <w:pStyle w:val="ARCATParagraph"/>
      </w:pPr>
      <w:r w:rsidRPr="001124E8">
        <w:t>Density:  Materials proportioned to produce concrete with a calculated equilibrium density of ___</w:t>
      </w:r>
      <w:r w:rsidR="000A10E8">
        <w:t xml:space="preserve"> </w:t>
      </w:r>
      <w:r w:rsidRPr="001124E8">
        <w:t>lbs</w:t>
      </w:r>
      <w:r w:rsidR="006C4D50">
        <w:t xml:space="preserve"> per cu ft</w:t>
      </w:r>
      <w:r w:rsidRPr="001124E8">
        <w:t xml:space="preserve"> (___</w:t>
      </w:r>
      <w:r w:rsidR="006C4D50">
        <w:t xml:space="preserve"> </w:t>
      </w:r>
      <w:r w:rsidRPr="001124E8">
        <w:t>kg</w:t>
      </w:r>
      <w:r w:rsidR="006C4D50">
        <w:t xml:space="preserve"> per cu m</w:t>
      </w:r>
      <w:r w:rsidRPr="001124E8">
        <w:t xml:space="preserve">) </w:t>
      </w:r>
      <w:r w:rsidR="006C4D50">
        <w:t xml:space="preserve">plus or minus </w:t>
      </w:r>
      <w:r w:rsidR="006C4D50" w:rsidRPr="001124E8">
        <w:t>3 lbs</w:t>
      </w:r>
      <w:r w:rsidR="006C4D50">
        <w:t xml:space="preserve"> per cut ft </w:t>
      </w:r>
      <w:r w:rsidR="006C4D50" w:rsidRPr="001124E8">
        <w:t>(___</w:t>
      </w:r>
      <w:r w:rsidR="006C4D50">
        <w:t xml:space="preserve"> </w:t>
      </w:r>
      <w:r w:rsidR="006C4D50" w:rsidRPr="001124E8">
        <w:t>kg</w:t>
      </w:r>
      <w:r w:rsidR="006C4D50">
        <w:t xml:space="preserve"> per cu m</w:t>
      </w:r>
      <w:r w:rsidR="006C4D50" w:rsidRPr="001124E8">
        <w:t>)</w:t>
      </w:r>
      <w:r w:rsidR="006C4D50">
        <w:t xml:space="preserve"> </w:t>
      </w:r>
      <w:r w:rsidRPr="001124E8">
        <w:t>as determined by ASTM C567, Section 9.</w:t>
      </w:r>
    </w:p>
    <w:p w14:paraId="722FF6B5" w14:textId="3E2A37DB" w:rsidR="00C27A27" w:rsidRDefault="00DA432E" w:rsidP="00C44753">
      <w:pPr>
        <w:pStyle w:val="ARCATParagraph"/>
      </w:pPr>
      <w:r w:rsidRPr="001124E8">
        <w:t xml:space="preserve">Slump:  Concrete </w:t>
      </w:r>
      <w:r w:rsidR="006C4D50">
        <w:t>to</w:t>
      </w:r>
      <w:r w:rsidRPr="001124E8">
        <w:t xml:space="preserve"> be delivered at minimum slump necessary for efficient mixing, placing, and finishing. </w:t>
      </w:r>
      <w:r w:rsidR="006C4D50">
        <w:t>M</w:t>
      </w:r>
      <w:r w:rsidRPr="001124E8">
        <w:t xml:space="preserve">aximum slump </w:t>
      </w:r>
      <w:r w:rsidR="006C4D50">
        <w:t>to</w:t>
      </w:r>
      <w:r w:rsidRPr="001124E8">
        <w:t xml:space="preserve"> be ___</w:t>
      </w:r>
      <w:r w:rsidR="006C4D50">
        <w:t xml:space="preserve"> </w:t>
      </w:r>
      <w:r w:rsidRPr="001124E8">
        <w:t>in</w:t>
      </w:r>
      <w:r w:rsidR="006C4D50">
        <w:t>ch</w:t>
      </w:r>
      <w:r w:rsidRPr="001124E8">
        <w:t xml:space="preserve"> (___</w:t>
      </w:r>
      <w:r w:rsidR="006C4D50">
        <w:t xml:space="preserve"> </w:t>
      </w:r>
      <w:r w:rsidRPr="001124E8">
        <w:t xml:space="preserve">mm) with a tolerance of </w:t>
      </w:r>
      <w:r w:rsidR="006C4D50">
        <w:t xml:space="preserve">plus </w:t>
      </w:r>
      <w:r w:rsidRPr="001124E8">
        <w:t>___</w:t>
      </w:r>
      <w:r w:rsidR="006C4D50">
        <w:t xml:space="preserve"> </w:t>
      </w:r>
      <w:r w:rsidRPr="001124E8">
        <w:t>in</w:t>
      </w:r>
      <w:r w:rsidR="006C4D50">
        <w:t>ch</w:t>
      </w:r>
      <w:r w:rsidRPr="001124E8">
        <w:t xml:space="preserve"> (___</w:t>
      </w:r>
      <w:r w:rsidR="006C4D50">
        <w:t xml:space="preserve"> </w:t>
      </w:r>
      <w:r w:rsidRPr="001124E8">
        <w:t>mm). Consult ASTM C94 for guidance on tolerances.</w:t>
      </w:r>
    </w:p>
    <w:p w14:paraId="35187378" w14:textId="358C692C" w:rsidR="00C27A27" w:rsidRDefault="00DA432E" w:rsidP="00C44753">
      <w:pPr>
        <w:pStyle w:val="ARCATParagraph"/>
      </w:pPr>
      <w:r w:rsidRPr="001124E8">
        <w:t xml:space="preserve">Air </w:t>
      </w:r>
      <w:r w:rsidR="006C4D50">
        <w:t>C</w:t>
      </w:r>
      <w:r w:rsidRPr="001124E8">
        <w:t xml:space="preserve">ontent: </w:t>
      </w:r>
      <w:r w:rsidR="006C4D50">
        <w:t xml:space="preserve"> To</w:t>
      </w:r>
      <w:r w:rsidRPr="001124E8">
        <w:t xml:space="preserve"> be ___ percent by volume with a tolerance of </w:t>
      </w:r>
      <w:r w:rsidR="006C4D50">
        <w:t>plus</w:t>
      </w:r>
      <w:r w:rsidRPr="001124E8">
        <w:t xml:space="preserve"> 1.5 percent.</w:t>
      </w:r>
    </w:p>
    <w:p w14:paraId="061283DC" w14:textId="5D8E4225" w:rsidR="00C27A27" w:rsidRDefault="00DA432E" w:rsidP="00C44753">
      <w:pPr>
        <w:pStyle w:val="ARCATParagraph"/>
      </w:pPr>
      <w:r w:rsidRPr="001124E8">
        <w:t xml:space="preserve">Mixture Proportions: </w:t>
      </w:r>
      <w:r w:rsidR="00C558C0">
        <w:t xml:space="preserve"> </w:t>
      </w:r>
      <w:r w:rsidR="006C4D50">
        <w:t>C</w:t>
      </w:r>
      <w:r w:rsidRPr="001124E8">
        <w:t xml:space="preserve">ontractor </w:t>
      </w:r>
      <w:r w:rsidR="006C4D50">
        <w:t>is to</w:t>
      </w:r>
      <w:r w:rsidRPr="001124E8">
        <w:t xml:space="preserve"> furnish the mixture proportions that will meet the strength and fresh and equilibrium density requirements of the concrete specified. </w:t>
      </w:r>
      <w:r w:rsidR="006C4D50">
        <w:t>M</w:t>
      </w:r>
      <w:r w:rsidRPr="001124E8">
        <w:t xml:space="preserve">ixture proportions </w:t>
      </w:r>
      <w:r w:rsidR="006C4D50">
        <w:t>to</w:t>
      </w:r>
      <w:r w:rsidRPr="001124E8">
        <w:t xml:space="preserve"> be prepared in accordance with ACI 318, and subject to approval of the </w:t>
      </w:r>
      <w:r w:rsidR="006C4D50">
        <w:t>A</w:t>
      </w:r>
      <w:r w:rsidRPr="001124E8">
        <w:t>rchitect/</w:t>
      </w:r>
      <w:r w:rsidR="006C4D50">
        <w:t>E</w:t>
      </w:r>
      <w:r w:rsidRPr="001124E8">
        <w:t>ngineer.</w:t>
      </w:r>
    </w:p>
    <w:p w14:paraId="7D721140" w14:textId="2C5F3A26" w:rsidR="00094F7D" w:rsidRPr="001124E8" w:rsidRDefault="000C3413" w:rsidP="00C44753">
      <w:pPr>
        <w:pStyle w:val="ARCATParagraph"/>
      </w:pPr>
      <w:r w:rsidRPr="001124E8">
        <w:t>Moisture Vapor Reduc</w:t>
      </w:r>
      <w:r w:rsidR="005237C7" w:rsidRPr="001124E8">
        <w:t>tion</w:t>
      </w:r>
      <w:r w:rsidRPr="001124E8">
        <w:t xml:space="preserve"> Admixture (MVRA)</w:t>
      </w:r>
      <w:r w:rsidR="00C558C0">
        <w:t>:  F</w:t>
      </w:r>
      <w:r w:rsidRPr="001124E8">
        <w:t xml:space="preserve">or </w:t>
      </w:r>
      <w:r w:rsidR="00094F7D" w:rsidRPr="001124E8">
        <w:t>new structural lightweight slabs to receive flooring, coatings, or roofing systems</w:t>
      </w:r>
      <w:r w:rsidRPr="001124E8">
        <w:t>.</w:t>
      </w:r>
    </w:p>
    <w:p w14:paraId="7BBE1D3E" w14:textId="48FAF3EC" w:rsidR="009750D0" w:rsidRPr="00C44753" w:rsidRDefault="00F45582" w:rsidP="00C44753">
      <w:pPr>
        <w:pStyle w:val="ARCATSubPara"/>
      </w:pPr>
      <w:r w:rsidRPr="00C44753">
        <w:t>Add MVRA</w:t>
      </w:r>
      <w:r w:rsidR="0000038D" w:rsidRPr="00C44753">
        <w:t xml:space="preserve"> </w:t>
      </w:r>
      <w:r w:rsidRPr="00C44753">
        <w:t>in accordance w</w:t>
      </w:r>
      <w:r w:rsidR="00795194" w:rsidRPr="00C44753">
        <w:t xml:space="preserve">ith </w:t>
      </w:r>
      <w:r w:rsidR="004B4642" w:rsidRPr="00C44753">
        <w:t xml:space="preserve">MVRA </w:t>
      </w:r>
      <w:r w:rsidR="00795194" w:rsidRPr="00C44753">
        <w:t>manufacturer’s instructions</w:t>
      </w:r>
      <w:r w:rsidR="009750D0" w:rsidRPr="00C44753">
        <w:t>.</w:t>
      </w:r>
    </w:p>
    <w:p w14:paraId="781D1EE2" w14:textId="08A59C83" w:rsidR="004B4642" w:rsidRPr="00C44753" w:rsidRDefault="004B4642" w:rsidP="00C44753">
      <w:pPr>
        <w:pStyle w:val="ARCATSubPara"/>
      </w:pPr>
      <w:r w:rsidRPr="00C44753">
        <w:t>Provide batch ticket information showing dosage to MVRA manufacturer.</w:t>
      </w:r>
    </w:p>
    <w:p w14:paraId="0F594A6B" w14:textId="1A623483" w:rsidR="00C27A27" w:rsidRPr="00C44753" w:rsidRDefault="009750D0" w:rsidP="00C44753">
      <w:pPr>
        <w:pStyle w:val="ARCATSubPara"/>
      </w:pPr>
      <w:r w:rsidRPr="00C44753">
        <w:t>Use of other admixtures in same batch as MVRA is acceptable</w:t>
      </w:r>
      <w:r w:rsidR="00021415" w:rsidRPr="00C44753">
        <w:t xml:space="preserve">; add each </w:t>
      </w:r>
      <w:r w:rsidRPr="00C44753">
        <w:t xml:space="preserve">admixture </w:t>
      </w:r>
      <w:r w:rsidR="00021415" w:rsidRPr="00C44753">
        <w:t>s</w:t>
      </w:r>
      <w:r w:rsidRPr="00C44753">
        <w:t>eparately</w:t>
      </w:r>
      <w:r w:rsidR="00795194" w:rsidRPr="00C44753">
        <w:t>.</w:t>
      </w:r>
    </w:p>
    <w:p w14:paraId="6F88A6E3" w14:textId="4A1E227B" w:rsidR="00C27A27" w:rsidRDefault="009750D0" w:rsidP="00C44753">
      <w:pPr>
        <w:pStyle w:val="ARCATParagraph"/>
      </w:pPr>
      <w:r w:rsidRPr="001124E8">
        <w:t>Batching and Mixing:</w:t>
      </w:r>
      <w:r w:rsidR="004B4642" w:rsidRPr="001124E8">
        <w:t xml:space="preserve">  Batch and mix in</w:t>
      </w:r>
      <w:r w:rsidRPr="001124E8">
        <w:t xml:space="preserve"> accordance with the applicable sections of ACI 301 and ASTM C 94.</w:t>
      </w:r>
    </w:p>
    <w:p w14:paraId="68773F42" w14:textId="6DEDF99F" w:rsidR="00C27A27" w:rsidRDefault="00F45582" w:rsidP="00C44753">
      <w:pPr>
        <w:pStyle w:val="ARCATParagraph"/>
      </w:pPr>
      <w:r w:rsidRPr="001124E8">
        <w:t xml:space="preserve">Freshening onsite </w:t>
      </w:r>
      <w:r w:rsidRPr="001124E8">
        <w:rPr>
          <w:noProof/>
        </w:rPr>
        <w:t>with held</w:t>
      </w:r>
      <w:r w:rsidRPr="001124E8">
        <w:t xml:space="preserve"> back mix water is acceptable </w:t>
      </w:r>
      <w:r w:rsidRPr="001124E8">
        <w:rPr>
          <w:noProof/>
        </w:rPr>
        <w:t>in accordance with</w:t>
      </w:r>
      <w:r w:rsidRPr="001124E8">
        <w:t xml:space="preserve"> ACI guidelines and if amount does not exceed original water to cementitious material ratio or instructions of </w:t>
      </w:r>
      <w:r w:rsidR="00963ECC">
        <w:t>the Design Professional responsible.</w:t>
      </w:r>
    </w:p>
    <w:p w14:paraId="41C2BD4A" w14:textId="01450208" w:rsidR="00C27A27" w:rsidRDefault="00C558C0" w:rsidP="000635B4">
      <w:pPr>
        <w:pStyle w:val="ARCATnote"/>
      </w:pPr>
      <w:r>
        <w:t xml:space="preserve">** NOTE TO SPECIFIER **  </w:t>
      </w:r>
      <w:r w:rsidR="00F45582" w:rsidRPr="001124E8">
        <w:t>Use of fibers is acceptable but may compromise the lifetime MVE warranty; fibers can create their own unique routes of moisture vapor emission that the MVRA cannot control if the fibers are improperly incorporated into the mix.</w:t>
      </w:r>
    </w:p>
    <w:p w14:paraId="3AFE7ADC" w14:textId="77777777" w:rsidR="00004A93" w:rsidRPr="000635B4" w:rsidRDefault="00F45582" w:rsidP="000635B4">
      <w:pPr>
        <w:pStyle w:val="ARCATParagraph"/>
      </w:pPr>
      <w:r w:rsidRPr="000635B4">
        <w:t>Use water reducing admixtures to achieve desired slump.</w:t>
      </w:r>
    </w:p>
    <w:p w14:paraId="69D34C6C" w14:textId="61169928" w:rsidR="00C27A27" w:rsidRPr="000635B4" w:rsidRDefault="00F45582" w:rsidP="000635B4">
      <w:pPr>
        <w:pStyle w:val="ARCATPart"/>
      </w:pPr>
      <w:r w:rsidRPr="000635B4">
        <w:t>EXECUTION</w:t>
      </w:r>
    </w:p>
    <w:p w14:paraId="3737A488" w14:textId="77777777" w:rsidR="00D35839" w:rsidRDefault="00D35839" w:rsidP="00D35839">
      <w:pPr>
        <w:pStyle w:val="ARCATArticle"/>
      </w:pPr>
      <w:r>
        <w:t>PREPARATION</w:t>
      </w:r>
    </w:p>
    <w:p w14:paraId="309FEAB2" w14:textId="3CB23C15" w:rsidR="00D35839" w:rsidRPr="00E4097A" w:rsidRDefault="00D35839" w:rsidP="00D35839">
      <w:pPr>
        <w:pStyle w:val="ARCATParagraph"/>
      </w:pPr>
      <w:r w:rsidRPr="00E4097A">
        <w:t xml:space="preserve">Concrete </w:t>
      </w:r>
      <w:r>
        <w:t>S</w:t>
      </w:r>
      <w:r w:rsidRPr="00E4097A">
        <w:t xml:space="preserve">ubstrate </w:t>
      </w:r>
      <w:r>
        <w:t>S</w:t>
      </w:r>
      <w:r w:rsidRPr="00E4097A">
        <w:t>urface</w:t>
      </w:r>
      <w:r>
        <w:t>:  P</w:t>
      </w:r>
      <w:r w:rsidRPr="00E4097A">
        <w:t>repared in accordance with the written instructions of the flooring manufacturer, adhesive manufacturer, underlayment manufacturer, roofing manufacturer, or combination thereof.</w:t>
      </w:r>
    </w:p>
    <w:p w14:paraId="01FB874F" w14:textId="77777777" w:rsidR="00D35839" w:rsidRDefault="00D35839" w:rsidP="00D35839">
      <w:pPr>
        <w:pStyle w:val="ARCATSubPara"/>
      </w:pPr>
      <w:r w:rsidRPr="001124E8">
        <w:t>In the absence of written manufacturers’ instructions, concrete substrate surface shall be prepared in accordance with ASTM F710.</w:t>
      </w:r>
    </w:p>
    <w:p w14:paraId="7304A8A4" w14:textId="77777777" w:rsidR="00237DAC" w:rsidRDefault="00237DAC" w:rsidP="00237DAC">
      <w:pPr>
        <w:pStyle w:val="ARCATArticle"/>
      </w:pPr>
      <w:r>
        <w:t>EXAMINATION</w:t>
      </w:r>
    </w:p>
    <w:p w14:paraId="14C6A1ED" w14:textId="77777777" w:rsidR="00237DAC" w:rsidRDefault="00237DAC" w:rsidP="00237DAC">
      <w:pPr>
        <w:pStyle w:val="ARCATParagraph"/>
      </w:pPr>
      <w:r>
        <w:lastRenderedPageBreak/>
        <w:t>Do not begin installation until substrates have been properly prepared.</w:t>
      </w:r>
    </w:p>
    <w:p w14:paraId="233ECECD" w14:textId="77777777" w:rsidR="00237DAC" w:rsidRDefault="00237DAC" w:rsidP="00237DAC">
      <w:pPr>
        <w:pStyle w:val="ARCATParagraph"/>
      </w:pPr>
      <w:r>
        <w:t>If substrate preparation is the responsibility of another installer, notify Architect in writing of unsatisfactory preparation before proceeding.</w:t>
      </w:r>
    </w:p>
    <w:p w14:paraId="5D6B96A5" w14:textId="18760B69" w:rsidR="00237DAC" w:rsidRPr="00E4097A" w:rsidRDefault="00237DAC" w:rsidP="00237DAC">
      <w:pPr>
        <w:pStyle w:val="ARCATParagraph"/>
      </w:pPr>
      <w:r w:rsidRPr="00E4097A">
        <w:t>Substrate Surface Evaluation:</w:t>
      </w:r>
    </w:p>
    <w:p w14:paraId="037F10BC" w14:textId="4EA16D6F" w:rsidR="00237DAC" w:rsidRPr="00C44753" w:rsidRDefault="00237DAC" w:rsidP="00237DAC">
      <w:pPr>
        <w:pStyle w:val="ARCATSubPara"/>
      </w:pPr>
      <w:r w:rsidRPr="00C44753">
        <w:t xml:space="preserve">Field </w:t>
      </w:r>
      <w:r w:rsidR="00D35839">
        <w:t>M</w:t>
      </w:r>
      <w:r w:rsidRPr="00C44753">
        <w:t xml:space="preserve">oisture </w:t>
      </w:r>
      <w:r w:rsidR="00D35839">
        <w:t>E</w:t>
      </w:r>
      <w:r w:rsidRPr="00C44753">
        <w:t>valuation</w:t>
      </w:r>
      <w:r w:rsidR="00D35839">
        <w:t>:  S</w:t>
      </w:r>
      <w:r w:rsidRPr="00C44753">
        <w:t>uch as ASTM D4263, ASTM F1869, and ASTM F2170 shall not be required.</w:t>
      </w:r>
    </w:p>
    <w:p w14:paraId="3CB1B924" w14:textId="37F37796" w:rsidR="00237DAC" w:rsidRPr="00C44753" w:rsidRDefault="00237DAC" w:rsidP="00237DAC">
      <w:pPr>
        <w:pStyle w:val="ARCATSubPara"/>
      </w:pPr>
      <w:r w:rsidRPr="00C44753">
        <w:t xml:space="preserve">Substrate </w:t>
      </w:r>
      <w:r w:rsidR="00D35839">
        <w:t>S</w:t>
      </w:r>
      <w:r w:rsidRPr="00C44753">
        <w:t xml:space="preserve">urface </w:t>
      </w:r>
      <w:r w:rsidR="00D35839">
        <w:t>D</w:t>
      </w:r>
      <w:r w:rsidRPr="00C44753">
        <w:t xml:space="preserve">ewpoint </w:t>
      </w:r>
      <w:r w:rsidR="00D35839">
        <w:t>E</w:t>
      </w:r>
      <w:r w:rsidRPr="00C44753">
        <w:t>valuation</w:t>
      </w:r>
      <w:r w:rsidR="00D35839">
        <w:t>:  To</w:t>
      </w:r>
      <w:r w:rsidRPr="00C44753">
        <w:t xml:space="preserve"> be conducted prior to the installation of any material on the concrete substrate surface.</w:t>
      </w:r>
    </w:p>
    <w:p w14:paraId="09186071" w14:textId="20ECC216" w:rsidR="00237DAC" w:rsidRPr="001124E8" w:rsidRDefault="00237DAC" w:rsidP="00237DAC">
      <w:pPr>
        <w:pStyle w:val="ARCATSubSub1"/>
      </w:pPr>
      <w:r w:rsidRPr="001124E8">
        <w:t>In the absence of written manufacturers’ instructions, substrate surface absorption/porosity evaluation shall be in accordance with ASTM F3191</w:t>
      </w:r>
      <w:r w:rsidR="00963ECC">
        <w:t>.</w:t>
      </w:r>
    </w:p>
    <w:p w14:paraId="073871AC" w14:textId="164657AE" w:rsidR="00237DAC" w:rsidRPr="00C44753" w:rsidRDefault="00237DAC" w:rsidP="00237DAC">
      <w:pPr>
        <w:pStyle w:val="ARCATSubPara"/>
      </w:pPr>
      <w:r w:rsidRPr="00C44753">
        <w:t xml:space="preserve">Substrate </w:t>
      </w:r>
      <w:r w:rsidR="00D35839">
        <w:t>S</w:t>
      </w:r>
      <w:r w:rsidRPr="00C44753">
        <w:t xml:space="preserve">urface </w:t>
      </w:r>
      <w:r w:rsidR="00D35839">
        <w:t>A</w:t>
      </w:r>
      <w:r w:rsidRPr="00C44753">
        <w:t>bsorption/</w:t>
      </w:r>
      <w:r w:rsidR="00D35839">
        <w:t>P</w:t>
      </w:r>
      <w:r w:rsidRPr="00C44753">
        <w:t xml:space="preserve">orosity </w:t>
      </w:r>
      <w:r w:rsidR="00D35839">
        <w:t>E</w:t>
      </w:r>
      <w:r w:rsidRPr="00C44753">
        <w:t>valuation</w:t>
      </w:r>
      <w:r w:rsidR="00D35839">
        <w:t>:  C</w:t>
      </w:r>
      <w:r w:rsidRPr="00C44753">
        <w:t>onducted in accordance with the written instructions of the flooring manufacturer, adhesive manufacturer, underlayment manufacturer, roofing manufacturer, or combination thereof.</w:t>
      </w:r>
    </w:p>
    <w:p w14:paraId="1B6D83D1" w14:textId="77777777" w:rsidR="00237DAC" w:rsidRPr="001124E8" w:rsidRDefault="00237DAC" w:rsidP="00237DAC">
      <w:pPr>
        <w:pStyle w:val="ARCATSubSub1"/>
      </w:pPr>
      <w:r w:rsidRPr="001124E8">
        <w:t>In the absence of written manufacturers’ instructions, substrate surface absorption/porosity evaluation shall be in accordance with ASTM F3191.</w:t>
      </w:r>
    </w:p>
    <w:p w14:paraId="5366A278" w14:textId="3054E559" w:rsidR="00237DAC" w:rsidRPr="00C44753" w:rsidRDefault="00237DAC" w:rsidP="00237DAC">
      <w:pPr>
        <w:pStyle w:val="ARCATSubPara"/>
      </w:pPr>
      <w:r w:rsidRPr="00C44753">
        <w:t xml:space="preserve">Mat </w:t>
      </w:r>
      <w:r w:rsidR="00D35839">
        <w:t>B</w:t>
      </w:r>
      <w:r w:rsidRPr="00C44753">
        <w:t xml:space="preserve">ond </w:t>
      </w:r>
      <w:r w:rsidR="00D35839">
        <w:t>E</w:t>
      </w:r>
      <w:r w:rsidRPr="00C44753">
        <w:t>valuation</w:t>
      </w:r>
      <w:r w:rsidR="00D35839">
        <w:t>:  C</w:t>
      </w:r>
      <w:r w:rsidRPr="00C44753">
        <w:t>onducted in accordance with the written instructions of the flooring manufacturer, adhesive manufacturer, underlayment manufacturer, roofing manufacturer, or combination thereof.</w:t>
      </w:r>
    </w:p>
    <w:p w14:paraId="2373C29E" w14:textId="1CB7B943" w:rsidR="00237DAC" w:rsidRDefault="00237DAC" w:rsidP="00237DAC">
      <w:pPr>
        <w:pStyle w:val="ARCATSubSub1"/>
      </w:pPr>
      <w:r w:rsidRPr="001124E8">
        <w:t>In the absence of written manufacturers’ instructions, mat bond evaluation shall be in accordance with ASTM F3311</w:t>
      </w:r>
      <w:r w:rsidR="00963ECC">
        <w:t>.</w:t>
      </w:r>
    </w:p>
    <w:p w14:paraId="6A27B4BB" w14:textId="06C9C0CC" w:rsidR="00C27A27" w:rsidRDefault="00F45582" w:rsidP="000635B4">
      <w:pPr>
        <w:pStyle w:val="ARCATArticle"/>
      </w:pPr>
      <w:r w:rsidRPr="001124E8">
        <w:t>INSTALLATION</w:t>
      </w:r>
      <w:bookmarkStart w:id="1" w:name="_Hlk39648443"/>
    </w:p>
    <w:p w14:paraId="104D608C" w14:textId="3706B830" w:rsidR="00C27A27" w:rsidRPr="000635B4" w:rsidRDefault="0096361C" w:rsidP="000635B4">
      <w:pPr>
        <w:pStyle w:val="ARCATParagraph"/>
      </w:pPr>
      <w:r w:rsidRPr="000635B4">
        <w:t xml:space="preserve">Comply with requirements of </w:t>
      </w:r>
      <w:r w:rsidR="00D35839">
        <w:t xml:space="preserve">appropriate Division 03 </w:t>
      </w:r>
      <w:r w:rsidRPr="000635B4">
        <w:t xml:space="preserve">Section  for admixture dosing, concrete mixing, placing, </w:t>
      </w:r>
      <w:r w:rsidR="00301E75" w:rsidRPr="000635B4">
        <w:t xml:space="preserve">and </w:t>
      </w:r>
      <w:r w:rsidRPr="000635B4">
        <w:t>finishing.</w:t>
      </w:r>
    </w:p>
    <w:p w14:paraId="037DA2F2" w14:textId="17D4CDED" w:rsidR="00C27A27" w:rsidRPr="000635B4" w:rsidRDefault="0096361C" w:rsidP="000635B4">
      <w:pPr>
        <w:pStyle w:val="ARCATParagraph"/>
      </w:pPr>
      <w:r w:rsidRPr="000635B4">
        <w:t xml:space="preserve">Cold Weather Placement: </w:t>
      </w:r>
      <w:r w:rsidR="00D35839">
        <w:t xml:space="preserve"> </w:t>
      </w:r>
      <w:r w:rsidRPr="000635B4">
        <w:t>Comply with most current version of ACI 306R Guide to Cold Weather Concreting.</w:t>
      </w:r>
    </w:p>
    <w:p w14:paraId="276DC1E5" w14:textId="59ECB152" w:rsidR="00C27A27" w:rsidRPr="000635B4" w:rsidRDefault="0096361C" w:rsidP="000635B4">
      <w:pPr>
        <w:pStyle w:val="ARCATParagraph"/>
      </w:pPr>
      <w:r w:rsidRPr="000635B4">
        <w:t xml:space="preserve">Hot Weather Placement: </w:t>
      </w:r>
      <w:r w:rsidR="00D35839">
        <w:t xml:space="preserve"> </w:t>
      </w:r>
      <w:r w:rsidRPr="000635B4">
        <w:t>Comply with most current version of ACI 305R Guide to Hot Weather Concreting</w:t>
      </w:r>
      <w:bookmarkEnd w:id="1"/>
      <w:r w:rsidR="00F45582" w:rsidRPr="000635B4">
        <w:t>.</w:t>
      </w:r>
    </w:p>
    <w:p w14:paraId="38B4391F" w14:textId="0557FF6E" w:rsidR="00C27A27" w:rsidRDefault="00F45582" w:rsidP="000635B4">
      <w:pPr>
        <w:pStyle w:val="ARCATArticle"/>
      </w:pPr>
      <w:r w:rsidRPr="001124E8">
        <w:t>CURING</w:t>
      </w:r>
    </w:p>
    <w:p w14:paraId="75002650" w14:textId="4F4B0BB1" w:rsidR="00C27A27" w:rsidRDefault="00F45582" w:rsidP="000635B4">
      <w:pPr>
        <w:pStyle w:val="ARCATParagraph"/>
      </w:pPr>
      <w:r w:rsidRPr="001124E8">
        <w:t>Protect freshly placed concrete from premature drying and excessive cold or hot temperatures.</w:t>
      </w:r>
    </w:p>
    <w:p w14:paraId="21CAB2EA" w14:textId="44385F2D" w:rsidR="00C27A27" w:rsidRDefault="000F7295" w:rsidP="000F7295">
      <w:pPr>
        <w:pStyle w:val="ARCATnote"/>
      </w:pPr>
      <w:r>
        <w:t xml:space="preserve">** NOTE TO SPECIFIER **  </w:t>
      </w:r>
      <w:r w:rsidR="00C670CD" w:rsidRPr="001124E8">
        <w:t>Self-dissipating c</w:t>
      </w:r>
      <w:r w:rsidR="00F45582" w:rsidRPr="001124E8">
        <w:t>uring compound</w:t>
      </w:r>
      <w:r w:rsidR="00C670CD" w:rsidRPr="001124E8">
        <w:t>s</w:t>
      </w:r>
      <w:r w:rsidR="00F45582" w:rsidRPr="001124E8">
        <w:t xml:space="preserve"> may require mechanical removal prior to installation of flooring in accordance with ASTM F710. Do not chemically remove</w:t>
      </w:r>
      <w:r w:rsidR="00BD11A8" w:rsidRPr="001124E8">
        <w:t>.  Do not cure concrete slabs to receive moisture sensitive final finishes by ponding, misting, or other means that involves the application of water.</w:t>
      </w:r>
    </w:p>
    <w:p w14:paraId="77E1E3FC" w14:textId="12CB05A8" w:rsidR="00F45582" w:rsidRPr="001124E8" w:rsidRDefault="00F45582" w:rsidP="000635B4">
      <w:pPr>
        <w:pStyle w:val="ARCATParagraph"/>
      </w:pPr>
      <w:r w:rsidRPr="001124E8">
        <w:t>Cure</w:t>
      </w:r>
      <w:r w:rsidR="000F7295">
        <w:t>d</w:t>
      </w:r>
      <w:r w:rsidRPr="001124E8">
        <w:t xml:space="preserve"> concrete slabs to receive </w:t>
      </w:r>
      <w:r w:rsidRPr="001124E8">
        <w:rPr>
          <w:noProof/>
        </w:rPr>
        <w:t>moisture sensitive</w:t>
      </w:r>
      <w:r w:rsidRPr="001124E8">
        <w:t xml:space="preserve"> coatings according to </w:t>
      </w:r>
      <w:r w:rsidR="00C670CD" w:rsidRPr="001124E8">
        <w:t xml:space="preserve">ACI 308 </w:t>
      </w:r>
      <w:r w:rsidRPr="001124E8">
        <w:t>by one or more of following methods:</w:t>
      </w:r>
    </w:p>
    <w:p w14:paraId="760B0E5A" w14:textId="11A4BFF9" w:rsidR="00BD11A8" w:rsidRPr="001124E8" w:rsidRDefault="00BD11A8" w:rsidP="000635B4">
      <w:pPr>
        <w:pStyle w:val="ARCATSubPara"/>
      </w:pPr>
      <w:r w:rsidRPr="001124E8">
        <w:t>Evaporation Retarder</w:t>
      </w:r>
      <w:r w:rsidR="000F7295">
        <w:t>.</w:t>
      </w:r>
    </w:p>
    <w:p w14:paraId="2FF4434B" w14:textId="023CEADF" w:rsidR="00F45582" w:rsidRPr="001124E8" w:rsidRDefault="00F45582" w:rsidP="000635B4">
      <w:pPr>
        <w:pStyle w:val="ARCATSubPara"/>
      </w:pPr>
      <w:r w:rsidRPr="001124E8">
        <w:t xml:space="preserve">Moisture-retaining </w:t>
      </w:r>
      <w:r w:rsidR="00510EE0" w:rsidRPr="001124E8">
        <w:t>curing cover</w:t>
      </w:r>
      <w:r w:rsidRPr="001124E8">
        <w:t>.</w:t>
      </w:r>
    </w:p>
    <w:p w14:paraId="48C65AC1" w14:textId="6DF20CE8" w:rsidR="00F45582" w:rsidRPr="001124E8" w:rsidRDefault="00301E75" w:rsidP="000635B4">
      <w:pPr>
        <w:pStyle w:val="ARCATSubPara"/>
      </w:pPr>
      <w:r w:rsidRPr="001124E8">
        <w:t xml:space="preserve">Water-based ASTM C309 compliant </w:t>
      </w:r>
      <w:r w:rsidR="00F45582" w:rsidRPr="001124E8">
        <w:t>curing compound.</w:t>
      </w:r>
    </w:p>
    <w:p w14:paraId="783E8B8D" w14:textId="268FAF9E" w:rsidR="00C27A27" w:rsidRDefault="00301E75" w:rsidP="000635B4">
      <w:pPr>
        <w:pStyle w:val="ARCATSubPara"/>
      </w:pPr>
      <w:r w:rsidRPr="001124E8">
        <w:t>ASTM C1315 compliant c</w:t>
      </w:r>
      <w:r w:rsidR="00510EE0" w:rsidRPr="001124E8">
        <w:t>ure and seal curing compound.</w:t>
      </w:r>
    </w:p>
    <w:p w14:paraId="127CAA8B" w14:textId="4CF00449" w:rsidR="00C27A27" w:rsidRDefault="00BD11A8" w:rsidP="000635B4">
      <w:pPr>
        <w:pStyle w:val="ARCATParagraph"/>
      </w:pPr>
      <w:r w:rsidRPr="001124E8">
        <w:t>Verify acceptability of curing method with MVRA manufacturer.</w:t>
      </w:r>
    </w:p>
    <w:p w14:paraId="53A755F6" w14:textId="0FFA39ED" w:rsidR="00C27A27" w:rsidRDefault="00F45582" w:rsidP="000635B4">
      <w:pPr>
        <w:pStyle w:val="ARCATArticle"/>
      </w:pPr>
      <w:r w:rsidRPr="001124E8">
        <w:t>FIELD QUALITY CONTROL</w:t>
      </w:r>
    </w:p>
    <w:p w14:paraId="60CD35E5" w14:textId="0D0C62AA" w:rsidR="000F7295" w:rsidRDefault="000F7295" w:rsidP="000635B4">
      <w:pPr>
        <w:pStyle w:val="ARCATParagraph"/>
      </w:pPr>
      <w:r>
        <w:t>C</w:t>
      </w:r>
      <w:r w:rsidR="002A7F7C" w:rsidRPr="001124E8">
        <w:t xml:space="preserve">ontrol of the </w:t>
      </w:r>
      <w:r>
        <w:t>C</w:t>
      </w:r>
      <w:r w:rsidR="002A7F7C" w:rsidRPr="001124E8">
        <w:t>oncrete</w:t>
      </w:r>
      <w:r>
        <w:t>:  To</w:t>
      </w:r>
      <w:r w:rsidR="002A7F7C" w:rsidRPr="001124E8">
        <w:t xml:space="preserve"> be under the supervision of the </w:t>
      </w:r>
      <w:r>
        <w:t>A</w:t>
      </w:r>
      <w:r w:rsidR="002A7F7C" w:rsidRPr="001124E8">
        <w:t>rchitect/</w:t>
      </w:r>
      <w:r>
        <w:t>E</w:t>
      </w:r>
      <w:r w:rsidR="002A7F7C" w:rsidRPr="001124E8">
        <w:t>ngineer.</w:t>
      </w:r>
    </w:p>
    <w:p w14:paraId="55999270" w14:textId="458786FA" w:rsidR="00C27A27" w:rsidRDefault="002A7F7C" w:rsidP="000F7295">
      <w:pPr>
        <w:pStyle w:val="ARCATSubPara"/>
      </w:pPr>
      <w:r w:rsidRPr="001124E8">
        <w:t>Field-</w:t>
      </w:r>
      <w:r w:rsidR="000F7295">
        <w:t>T</w:t>
      </w:r>
      <w:r w:rsidRPr="001124E8">
        <w:t>esting</w:t>
      </w:r>
      <w:r w:rsidR="000F7295">
        <w:t>:  P</w:t>
      </w:r>
      <w:r w:rsidRPr="001124E8">
        <w:t>erformed by an ACI Certified Field Technician.</w:t>
      </w:r>
    </w:p>
    <w:p w14:paraId="07CCD9FF" w14:textId="4262C4EB" w:rsidR="008675BB" w:rsidRPr="000635B4" w:rsidRDefault="00A81442" w:rsidP="000635B4">
      <w:pPr>
        <w:pStyle w:val="ARCATSubPara"/>
      </w:pPr>
      <w:r w:rsidRPr="000635B4">
        <w:t xml:space="preserve">Fresh Density: </w:t>
      </w:r>
      <w:r w:rsidR="000F7295">
        <w:t xml:space="preserve"> </w:t>
      </w:r>
      <w:r w:rsidRPr="000635B4">
        <w:t>___</w:t>
      </w:r>
      <w:r w:rsidR="000F7295">
        <w:t xml:space="preserve"> </w:t>
      </w:r>
      <w:r w:rsidRPr="000635B4">
        <w:t>lbs</w:t>
      </w:r>
      <w:r w:rsidR="000F7295">
        <w:t xml:space="preserve"> per cu ft</w:t>
      </w:r>
      <w:r w:rsidRPr="000635B4">
        <w:t xml:space="preserve"> (___</w:t>
      </w:r>
      <w:r w:rsidR="000F7295">
        <w:t xml:space="preserve"> </w:t>
      </w:r>
      <w:r w:rsidRPr="000635B4">
        <w:t>kg</w:t>
      </w:r>
      <w:r w:rsidR="000F7295">
        <w:t xml:space="preserve"> per cu m</w:t>
      </w:r>
      <w:r w:rsidRPr="000635B4">
        <w:t>)</w:t>
      </w:r>
      <w:r w:rsidR="000F7295">
        <w:t xml:space="preserve"> maximum</w:t>
      </w:r>
      <w:r w:rsidR="008675BB" w:rsidRPr="000635B4">
        <w:t>.</w:t>
      </w:r>
    </w:p>
    <w:p w14:paraId="733AC185" w14:textId="6E9967B9" w:rsidR="008D51FA" w:rsidRDefault="008D51FA" w:rsidP="008D51FA">
      <w:pPr>
        <w:pStyle w:val="ARCATnote"/>
      </w:pPr>
      <w:r>
        <w:lastRenderedPageBreak/>
        <w:t>** NOTE TO SPECIFIER **  Delete i</w:t>
      </w:r>
      <w:r w:rsidR="00FF715C">
        <w:t>f</w:t>
      </w:r>
      <w:r>
        <w:t xml:space="preserve"> pumping is not required.</w:t>
      </w:r>
    </w:p>
    <w:p w14:paraId="0985E359" w14:textId="4514E00E" w:rsidR="008675BB" w:rsidRPr="000635B4" w:rsidRDefault="008675BB" w:rsidP="000635B4">
      <w:pPr>
        <w:pStyle w:val="ARCATSubPara"/>
      </w:pPr>
      <w:r w:rsidRPr="000635B4">
        <w:t xml:space="preserve">Pumping: </w:t>
      </w:r>
      <w:r w:rsidR="000F7295">
        <w:t xml:space="preserve"> </w:t>
      </w:r>
      <w:r w:rsidR="008D51FA">
        <w:t>F</w:t>
      </w:r>
      <w:r w:rsidRPr="000635B4">
        <w:t>ollow ESCSI information sheet 4770.1, Pumping Structural Lightweight Concrete - The Team Approach</w:t>
      </w:r>
      <w:r w:rsidR="00FE3E09" w:rsidRPr="000635B4">
        <w:t>,</w:t>
      </w:r>
      <w:r w:rsidRPr="000635B4">
        <w:t xml:space="preserve"> and ACI 304.2R.</w:t>
      </w:r>
    </w:p>
    <w:p w14:paraId="57D0237A" w14:textId="16267680" w:rsidR="008675BB" w:rsidRPr="000635B4" w:rsidRDefault="008D51FA" w:rsidP="000635B4">
      <w:pPr>
        <w:pStyle w:val="ARCATSubPara"/>
      </w:pPr>
      <w:r>
        <w:t xml:space="preserve">Concrete </w:t>
      </w:r>
      <w:r w:rsidR="008675BB" w:rsidRPr="000635B4">
        <w:t xml:space="preserve">Sampling: </w:t>
      </w:r>
      <w:r>
        <w:t xml:space="preserve"> Obtain </w:t>
      </w:r>
      <w:r w:rsidR="008675BB" w:rsidRPr="000635B4">
        <w:t>samples in accordance with ASTM C172.</w:t>
      </w:r>
    </w:p>
    <w:p w14:paraId="485F296D" w14:textId="2F31D3AC" w:rsidR="008675BB" w:rsidRPr="000635B4" w:rsidRDefault="008D51FA" w:rsidP="000635B4">
      <w:pPr>
        <w:pStyle w:val="ARCATSubSub1"/>
      </w:pPr>
      <w:r>
        <w:t>T</w:t>
      </w:r>
      <w:r w:rsidR="008675BB" w:rsidRPr="000635B4">
        <w:t>ransport</w:t>
      </w:r>
      <w:r>
        <w:t xml:space="preserve"> samples </w:t>
      </w:r>
      <w:r w:rsidR="008675BB" w:rsidRPr="000635B4">
        <w:t xml:space="preserve">to a place on site not </w:t>
      </w:r>
      <w:r>
        <w:t xml:space="preserve">to be </w:t>
      </w:r>
      <w:r w:rsidR="008675BB" w:rsidRPr="000635B4">
        <w:t>disturbed for first 24 hours.</w:t>
      </w:r>
    </w:p>
    <w:p w14:paraId="64D49371" w14:textId="6857B2B5" w:rsidR="00FF715C" w:rsidRDefault="00FF715C" w:rsidP="00FF715C">
      <w:pPr>
        <w:pStyle w:val="ARCATnote"/>
      </w:pPr>
      <w:r>
        <w:t>** NOTE TO SPECIFIER **  Delete if pumping is not required.</w:t>
      </w:r>
    </w:p>
    <w:p w14:paraId="0AA5A803" w14:textId="62D3724B" w:rsidR="008675BB" w:rsidRPr="000635B4" w:rsidRDefault="00FF715C" w:rsidP="000635B4">
      <w:pPr>
        <w:pStyle w:val="ARCATSubSub1"/>
      </w:pPr>
      <w:r>
        <w:t>C</w:t>
      </w:r>
      <w:r w:rsidR="008675BB" w:rsidRPr="000635B4">
        <w:t xml:space="preserve">oncrete </w:t>
      </w:r>
      <w:r>
        <w:t>P</w:t>
      </w:r>
      <w:r w:rsidR="008675BB" w:rsidRPr="000635B4">
        <w:t xml:space="preserve">laced by </w:t>
      </w:r>
      <w:r>
        <w:t>P</w:t>
      </w:r>
      <w:r w:rsidR="008675BB" w:rsidRPr="000635B4">
        <w:t>umping</w:t>
      </w:r>
      <w:r>
        <w:t>:  Obtain s</w:t>
      </w:r>
      <w:r w:rsidR="008675BB" w:rsidRPr="000635B4">
        <w:t>amples from the end of the pump discharge line.</w:t>
      </w:r>
    </w:p>
    <w:p w14:paraId="71E3E9BA" w14:textId="65CFB56C" w:rsidR="00F33461" w:rsidRPr="000635B4" w:rsidRDefault="008675BB" w:rsidP="000635B4">
      <w:pPr>
        <w:pStyle w:val="ARCATSubPara"/>
      </w:pPr>
      <w:r w:rsidRPr="000635B4">
        <w:t xml:space="preserve">Concrete Test Specimens: </w:t>
      </w:r>
      <w:r w:rsidR="00FF715C">
        <w:t xml:space="preserve"> To </w:t>
      </w:r>
      <w:r w:rsidRPr="000635B4">
        <w:t>be made in accordance with ASTM C31</w:t>
      </w:r>
      <w:r w:rsidR="00F33461" w:rsidRPr="000635B4">
        <w:t>.</w:t>
      </w:r>
    </w:p>
    <w:p w14:paraId="756E75B1" w14:textId="25924501" w:rsidR="008675BB" w:rsidRPr="000635B4" w:rsidRDefault="00F33461" w:rsidP="000635B4">
      <w:pPr>
        <w:pStyle w:val="ARCATSubSub1"/>
      </w:pPr>
      <w:r w:rsidRPr="000635B4">
        <w:t xml:space="preserve">Compressive </w:t>
      </w:r>
      <w:r w:rsidR="00FF715C">
        <w:t>S</w:t>
      </w:r>
      <w:r w:rsidRPr="000635B4">
        <w:t>trength</w:t>
      </w:r>
      <w:r w:rsidR="00FF715C">
        <w:t>:  T</w:t>
      </w:r>
      <w:r w:rsidR="008675BB" w:rsidRPr="000635B4">
        <w:t>ested in accordance with ASTM C</w:t>
      </w:r>
      <w:r w:rsidR="00FE3E09" w:rsidRPr="000635B4">
        <w:t>3</w:t>
      </w:r>
      <w:r w:rsidR="008675BB" w:rsidRPr="000635B4">
        <w:t>9.</w:t>
      </w:r>
    </w:p>
    <w:p w14:paraId="569A5734" w14:textId="776DF0D5" w:rsidR="003C3C69" w:rsidRPr="000635B4" w:rsidRDefault="00F33461" w:rsidP="000635B4">
      <w:pPr>
        <w:pStyle w:val="ARCATSubSub1"/>
      </w:pPr>
      <w:r w:rsidRPr="000635B4">
        <w:t xml:space="preserve">Fresh </w:t>
      </w:r>
      <w:r w:rsidR="00FF715C">
        <w:t>D</w:t>
      </w:r>
      <w:r w:rsidR="008675BB" w:rsidRPr="000635B4">
        <w:t>ensity</w:t>
      </w:r>
      <w:r w:rsidR="00FF715C">
        <w:t>:  D</w:t>
      </w:r>
      <w:r w:rsidR="003C3C69" w:rsidRPr="000635B4">
        <w:t>etermined by ASTM C138</w:t>
      </w:r>
      <w:r w:rsidR="00963ECC">
        <w:t>.</w:t>
      </w:r>
    </w:p>
    <w:p w14:paraId="485DA752" w14:textId="4FBD016E" w:rsidR="003C3C69" w:rsidRPr="000635B4" w:rsidRDefault="003C3C69" w:rsidP="000635B4">
      <w:pPr>
        <w:pStyle w:val="ARCATSubSub1"/>
      </w:pPr>
      <w:r w:rsidRPr="000635B4">
        <w:t>S</w:t>
      </w:r>
      <w:r w:rsidR="008675BB" w:rsidRPr="000635B4">
        <w:t>lump</w:t>
      </w:r>
      <w:r w:rsidR="00FF715C">
        <w:t>:  D</w:t>
      </w:r>
      <w:r w:rsidRPr="000635B4">
        <w:t>etermined by AST C143</w:t>
      </w:r>
      <w:r w:rsidR="00963ECC">
        <w:t>.</w:t>
      </w:r>
    </w:p>
    <w:p w14:paraId="7F93A4E1" w14:textId="4AC055C7" w:rsidR="00C27A27" w:rsidRPr="000635B4" w:rsidRDefault="003C3C69" w:rsidP="000635B4">
      <w:pPr>
        <w:pStyle w:val="ARCATSubSub1"/>
      </w:pPr>
      <w:r w:rsidRPr="000635B4">
        <w:t>A</w:t>
      </w:r>
      <w:r w:rsidR="008675BB" w:rsidRPr="000635B4">
        <w:t xml:space="preserve">ir </w:t>
      </w:r>
      <w:r w:rsidR="00FF715C">
        <w:t>C</w:t>
      </w:r>
      <w:r w:rsidR="008675BB" w:rsidRPr="000635B4">
        <w:t xml:space="preserve">ontent of </w:t>
      </w:r>
      <w:r w:rsidR="00FF715C">
        <w:t>F</w:t>
      </w:r>
      <w:r w:rsidR="008675BB" w:rsidRPr="000635B4">
        <w:t>resh</w:t>
      </w:r>
      <w:r w:rsidRPr="000635B4">
        <w:t xml:space="preserve">ly </w:t>
      </w:r>
      <w:r w:rsidR="00FF715C">
        <w:t>M</w:t>
      </w:r>
      <w:r w:rsidRPr="000635B4">
        <w:t>ixed</w:t>
      </w:r>
      <w:r w:rsidR="008675BB" w:rsidRPr="000635B4">
        <w:t xml:space="preserve"> </w:t>
      </w:r>
      <w:r w:rsidR="00FF715C">
        <w:t>C</w:t>
      </w:r>
      <w:r w:rsidR="008675BB" w:rsidRPr="000635B4">
        <w:t>oncrete</w:t>
      </w:r>
      <w:r w:rsidR="00FF715C">
        <w:t>:  D</w:t>
      </w:r>
      <w:r w:rsidR="008675BB" w:rsidRPr="000635B4">
        <w:t xml:space="preserve">etermined </w:t>
      </w:r>
      <w:r w:rsidRPr="000635B4">
        <w:t>ASTM C173</w:t>
      </w:r>
      <w:r w:rsidR="00AA5887" w:rsidRPr="000635B4">
        <w:t>.</w:t>
      </w:r>
    </w:p>
    <w:p w14:paraId="7CBB03C8" w14:textId="77777777" w:rsidR="00004A93" w:rsidRDefault="00AA5887" w:rsidP="000635B4">
      <w:pPr>
        <w:pStyle w:val="ARCATParagraph"/>
        <w:rPr>
          <w:vanish/>
        </w:rPr>
      </w:pPr>
      <w:r w:rsidRPr="00AA5887">
        <w:t>Project specific quality control process as required by MVRA manufacturer necessary to convey concrete moisture vapor emission failure warranty and stand-alone adhesion warranty</w:t>
      </w:r>
      <w:r>
        <w:t>.</w:t>
      </w:r>
    </w:p>
    <w:p w14:paraId="148440AE" w14:textId="77777777" w:rsidR="00004A93" w:rsidRPr="000635B4" w:rsidRDefault="00AA5887" w:rsidP="000635B4">
      <w:pPr>
        <w:pStyle w:val="ARCATEndOfSection"/>
      </w:pPr>
      <w:r w:rsidRPr="000635B4">
        <w:t>END OF SECTION</w:t>
      </w:r>
    </w:p>
    <w:sectPr w:rsidR="00004A93" w:rsidRPr="000635B4" w:rsidSect="000635B4">
      <w:footerReference w:type="even" r:id="rId18"/>
      <w:footerReference w:type="default" r:id="rId19"/>
      <w:footerReference w:type="first" r:id="rId20"/>
      <w:type w:val="continuous"/>
      <w:pgSz w:w="12240" w:h="15840"/>
      <w:pgMar w:top="1440" w:right="1440" w:bottom="1440" w:left="1440" w:header="144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15E0A" w14:textId="77777777" w:rsidR="001A0A11" w:rsidRDefault="001A0A11">
      <w:r>
        <w:separator/>
      </w:r>
    </w:p>
  </w:endnote>
  <w:endnote w:type="continuationSeparator" w:id="0">
    <w:p w14:paraId="6694D538" w14:textId="77777777" w:rsidR="001A0A11" w:rsidRDefault="001A0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F89B8" w14:textId="2B1EF134" w:rsidR="00F45582" w:rsidRDefault="00CA5C89" w:rsidP="00435654">
    <w:pPr>
      <w:widowControl/>
      <w:jc w:val="center"/>
      <w:rPr>
        <w:rFonts w:cs="Arial"/>
      </w:rPr>
    </w:pPr>
    <w:r>
      <w:rPr>
        <w:rFonts w:cs="Arial"/>
      </w:rPr>
      <w:t>03316</w:t>
    </w:r>
    <w:r w:rsidR="004A0CCC">
      <w:rPr>
        <w:rFonts w:cs="Arial"/>
      </w:rPr>
      <w:t>-</w:t>
    </w:r>
    <w:r w:rsidR="004A0CCC">
      <w:rPr>
        <w:rFonts w:cs="Arial"/>
      </w:rPr>
      <w:pgNum/>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3BD75" w14:textId="7F1E43D3" w:rsidR="00F45582" w:rsidRDefault="004A0CCC" w:rsidP="00237DAC">
    <w:pPr>
      <w:widowControl/>
      <w:jc w:val="center"/>
      <w:rPr>
        <w:rFonts w:cs="Arial"/>
      </w:rPr>
    </w:pPr>
    <w:r>
      <w:rPr>
        <w:rFonts w:cs="Arial"/>
      </w:rPr>
      <w:t>03313.17-</w:t>
    </w:r>
    <w:r>
      <w:rPr>
        <w:rFonts w:cs="Arial"/>
      </w:rPr>
      <w:pgNum/>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5779F" w14:textId="7098C98E" w:rsidR="00F45582" w:rsidRDefault="004A0CCC" w:rsidP="00435654">
    <w:pPr>
      <w:widowControl/>
      <w:jc w:val="center"/>
      <w:rPr>
        <w:rFonts w:cs="Arial"/>
      </w:rPr>
    </w:pPr>
    <w:r>
      <w:rPr>
        <w:rFonts w:cs="Arial"/>
      </w:rPr>
      <w:t>03313.17-</w:t>
    </w:r>
    <w:r>
      <w:rPr>
        <w:rFonts w:cs="Arial"/>
      </w:rPr>
      <w:pgNum/>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47946" w14:textId="77777777" w:rsidR="001A0A11" w:rsidRDefault="001A0A11">
      <w:r>
        <w:separator/>
      </w:r>
    </w:p>
  </w:footnote>
  <w:footnote w:type="continuationSeparator" w:id="0">
    <w:p w14:paraId="2254C7E7" w14:textId="77777777" w:rsidR="001A0A11" w:rsidRDefault="001A0A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CEE9598"/>
    <w:lvl w:ilvl="0">
      <w:start w:val="1"/>
      <w:numFmt w:val="decimal"/>
      <w:suff w:val="nothing"/>
      <w:lvlText w:val="PART %1 - "/>
      <w:lvlJc w:val="left"/>
      <w:rPr>
        <w:rFonts w:cs="Times New Roman"/>
      </w:rPr>
    </w:lvl>
    <w:lvl w:ilvl="1">
      <w:numFmt w:val="decimal"/>
      <w:suff w:val="nothing"/>
      <w:lvlText w:val="SCHEDULE %2 - "/>
      <w:lvlJc w:val="left"/>
      <w:rPr>
        <w:rFonts w:cs="Times New Roman"/>
      </w:rPr>
    </w:lvl>
    <w:lvl w:ilvl="2">
      <w:numFmt w:val="decimal"/>
      <w:suff w:val="nothing"/>
      <w:lvlText w:val="PRODUCT DATA SHEET %3 - "/>
      <w:lvlJc w:val="left"/>
      <w:rPr>
        <w:rFonts w:cs="Times New Roman"/>
      </w:rPr>
    </w:lvl>
    <w:lvl w:ilvl="3">
      <w:start w:val="1"/>
      <w:numFmt w:val="decimal"/>
      <w:lvlText w:val="%1.%4"/>
      <w:lvlJc w:val="left"/>
      <w:pPr>
        <w:tabs>
          <w:tab w:val="left" w:pos="864"/>
        </w:tabs>
        <w:ind w:left="864" w:hanging="864"/>
      </w:pPr>
      <w:rPr>
        <w:rFonts w:cs="Times New Roman"/>
      </w:rPr>
    </w:lvl>
    <w:lvl w:ilvl="4">
      <w:start w:val="1"/>
      <w:numFmt w:val="upperLetter"/>
      <w:lvlText w:val="%5."/>
      <w:lvlJc w:val="left"/>
      <w:pPr>
        <w:tabs>
          <w:tab w:val="left" w:pos="864"/>
        </w:tabs>
        <w:ind w:left="864" w:hanging="576"/>
      </w:pPr>
      <w:rPr>
        <w:rFonts w:cs="Times New Roman"/>
      </w:rPr>
    </w:lvl>
    <w:lvl w:ilvl="5">
      <w:start w:val="1"/>
      <w:numFmt w:val="decimal"/>
      <w:lvlText w:val="%6."/>
      <w:lvlJc w:val="left"/>
      <w:pPr>
        <w:tabs>
          <w:tab w:val="left" w:pos="1440"/>
        </w:tabs>
        <w:ind w:left="1440" w:hanging="576"/>
      </w:pPr>
      <w:rPr>
        <w:rFonts w:cs="Times New Roman"/>
      </w:rPr>
    </w:lvl>
    <w:lvl w:ilvl="6">
      <w:start w:val="1"/>
      <w:numFmt w:val="lowerLetter"/>
      <w:lvlText w:val="%7."/>
      <w:lvlJc w:val="left"/>
      <w:pPr>
        <w:tabs>
          <w:tab w:val="left" w:pos="2016"/>
        </w:tabs>
        <w:ind w:left="2016" w:hanging="576"/>
      </w:pPr>
      <w:rPr>
        <w:rFonts w:cs="Times New Roman"/>
      </w:rPr>
    </w:lvl>
    <w:lvl w:ilvl="7">
      <w:start w:val="1"/>
      <w:numFmt w:val="decimal"/>
      <w:lvlText w:val="%8)"/>
      <w:lvlJc w:val="left"/>
      <w:pPr>
        <w:tabs>
          <w:tab w:val="left" w:pos="2592"/>
        </w:tabs>
        <w:ind w:left="2592" w:hanging="576"/>
      </w:pPr>
      <w:rPr>
        <w:rFonts w:cs="Times New Roman"/>
      </w:rPr>
    </w:lvl>
    <w:lvl w:ilvl="8">
      <w:start w:val="1"/>
      <w:numFmt w:val="lowerLetter"/>
      <w:lvlText w:val="%9)"/>
      <w:lvlJc w:val="left"/>
      <w:pPr>
        <w:tabs>
          <w:tab w:val="left" w:pos="3168"/>
        </w:tabs>
        <w:ind w:left="3168" w:hanging="576"/>
      </w:pPr>
      <w:rPr>
        <w:rFonts w:cs="Times New Roman"/>
      </w:rPr>
    </w:lvl>
  </w:abstractNum>
  <w:abstractNum w:abstractNumId="1" w15:restartNumberingAfterBreak="0">
    <w:nsid w:val="0F2D6483"/>
    <w:multiLevelType w:val="multilevel"/>
    <w:tmpl w:val="A4ACE11A"/>
    <w:lvl w:ilvl="0">
      <w:start w:val="3"/>
      <w:numFmt w:val="decimal"/>
      <w:lvlText w:val="PART %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9"/>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2" w15:restartNumberingAfterBreak="0">
    <w:nsid w:val="0FAC731C"/>
    <w:multiLevelType w:val="multilevel"/>
    <w:tmpl w:val="7E82BFCA"/>
    <w:lvl w:ilvl="0">
      <w:start w:val="2"/>
      <w:numFmt w:val="decimal"/>
      <w:lvlText w:val="PART %1"/>
      <w:lvlJc w:val="left"/>
      <w:pPr>
        <w:ind w:left="0" w:firstLine="0"/>
      </w:pPr>
      <w:rPr>
        <w:rFonts w:cs="Times New Roman" w:hint="default"/>
      </w:rPr>
    </w:lvl>
    <w:lvl w:ilvl="1">
      <w:start w:val="3"/>
      <w:numFmt w:val="decimal"/>
      <w:lvlText w:val="%1.%2"/>
      <w:lvlJc w:val="left"/>
      <w:pPr>
        <w:ind w:left="0" w:firstLine="0"/>
      </w:pPr>
      <w:rPr>
        <w:rFonts w:cs="Times New Roman" w:hint="default"/>
      </w:rPr>
    </w:lvl>
    <w:lvl w:ilvl="2">
      <w:start w:val="2"/>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3"/>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color w:val="auto"/>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3" w15:restartNumberingAfterBreak="0">
    <w:nsid w:val="10A4259F"/>
    <w:multiLevelType w:val="multilevel"/>
    <w:tmpl w:val="087E2E2E"/>
    <w:lvl w:ilvl="0">
      <w:start w:val="1"/>
      <w:numFmt w:val="decimal"/>
      <w:lvlRestart w:val="0"/>
      <w:suff w:val="nothing"/>
      <w:lvlText w:val="PART  %1  "/>
      <w:lvlJc w:val="left"/>
      <w:pPr>
        <w:ind w:left="0" w:firstLine="0"/>
      </w:pPr>
      <w:rPr>
        <w:rFonts w:hint="default"/>
        <w:b w:val="0"/>
        <w:i w:val="0"/>
        <w:color w:val="auto"/>
        <w:sz w:val="20"/>
      </w:rPr>
    </w:lvl>
    <w:lvl w:ilvl="1">
      <w:start w:val="1"/>
      <w:numFmt w:val="decimal"/>
      <w:lvlText w:val="%1.%2"/>
      <w:lvlJc w:val="left"/>
      <w:pPr>
        <w:tabs>
          <w:tab w:val="num" w:pos="576"/>
        </w:tabs>
        <w:ind w:left="576" w:hanging="576"/>
      </w:pPr>
      <w:rPr>
        <w:rFonts w:hint="default"/>
        <w:b w:val="0"/>
        <w:i w:val="0"/>
        <w:color w:val="auto"/>
        <w:sz w:val="20"/>
      </w:rPr>
    </w:lvl>
    <w:lvl w:ilvl="2">
      <w:start w:val="1"/>
      <w:numFmt w:val="upperLetter"/>
      <w:lvlText w:val="%3."/>
      <w:lvlJc w:val="left"/>
      <w:pPr>
        <w:tabs>
          <w:tab w:val="num" w:pos="1152"/>
        </w:tabs>
        <w:ind w:left="1152" w:hanging="576"/>
      </w:pPr>
      <w:rPr>
        <w:rFonts w:hint="default"/>
        <w:b w:val="0"/>
        <w:i w:val="0"/>
        <w:color w:val="auto"/>
        <w:sz w:val="20"/>
      </w:rPr>
    </w:lvl>
    <w:lvl w:ilvl="3">
      <w:start w:val="1"/>
      <w:numFmt w:val="decimal"/>
      <w:lvlText w:val="%4."/>
      <w:lvlJc w:val="left"/>
      <w:pPr>
        <w:tabs>
          <w:tab w:val="num" w:pos="1728"/>
        </w:tabs>
        <w:ind w:left="1728" w:hanging="576"/>
      </w:pPr>
      <w:rPr>
        <w:rFonts w:hint="default"/>
        <w:color w:val="auto"/>
      </w:rPr>
    </w:lvl>
    <w:lvl w:ilvl="4">
      <w:start w:val="1"/>
      <w:numFmt w:val="lowerLetter"/>
      <w:lvlText w:val="%5."/>
      <w:lvlJc w:val="left"/>
      <w:pPr>
        <w:tabs>
          <w:tab w:val="num" w:pos="2304"/>
        </w:tabs>
        <w:ind w:left="2304" w:hanging="576"/>
      </w:pPr>
      <w:rPr>
        <w:rFonts w:hint="default"/>
        <w:color w:val="auto"/>
      </w:rPr>
    </w:lvl>
    <w:lvl w:ilvl="5">
      <w:start w:val="1"/>
      <w:numFmt w:val="decimal"/>
      <w:lvlText w:val="%6)"/>
      <w:lvlJc w:val="left"/>
      <w:pPr>
        <w:tabs>
          <w:tab w:val="num" w:pos="2880"/>
        </w:tabs>
        <w:ind w:left="2880" w:hanging="576"/>
      </w:pPr>
      <w:rPr>
        <w:rFonts w:hint="default"/>
        <w:color w:val="auto"/>
      </w:rPr>
    </w:lvl>
    <w:lvl w:ilvl="6">
      <w:start w:val="1"/>
      <w:numFmt w:val="lowerLetter"/>
      <w:lvlText w:val="%7)"/>
      <w:lvlJc w:val="left"/>
      <w:pPr>
        <w:tabs>
          <w:tab w:val="num" w:pos="3456"/>
        </w:tabs>
        <w:ind w:left="3456" w:hanging="576"/>
      </w:pPr>
      <w:rPr>
        <w:rFonts w:hint="default"/>
        <w:color w:val="auto"/>
      </w:rPr>
    </w:lvl>
    <w:lvl w:ilvl="7">
      <w:start w:val="1"/>
      <w:numFmt w:val="decimal"/>
      <w:lvlText w:val="%8)"/>
      <w:lvlJc w:val="left"/>
      <w:pPr>
        <w:tabs>
          <w:tab w:val="num" w:pos="4032"/>
        </w:tabs>
        <w:ind w:left="4032" w:hanging="576"/>
      </w:pPr>
      <w:rPr>
        <w:rFonts w:hint="default"/>
        <w:color w:val="auto"/>
      </w:rPr>
    </w:lvl>
    <w:lvl w:ilvl="8">
      <w:start w:val="1"/>
      <w:numFmt w:val="lowerLetter"/>
      <w:lvlText w:val="%9)"/>
      <w:lvlJc w:val="left"/>
      <w:pPr>
        <w:tabs>
          <w:tab w:val="num" w:pos="4608"/>
        </w:tabs>
        <w:ind w:left="4608" w:hanging="576"/>
      </w:pPr>
      <w:rPr>
        <w:rFonts w:hint="default"/>
        <w:color w:val="auto"/>
      </w:rPr>
    </w:lvl>
  </w:abstractNum>
  <w:abstractNum w:abstractNumId="4" w15:restartNumberingAfterBreak="0">
    <w:nsid w:val="1682343F"/>
    <w:multiLevelType w:val="multilevel"/>
    <w:tmpl w:val="21C4B454"/>
    <w:lvl w:ilvl="0">
      <w:start w:val="1"/>
      <w:numFmt w:val="decimal"/>
      <w:lvlText w:val="PART %1"/>
      <w:lvlJc w:val="left"/>
      <w:rPr>
        <w:rFonts w:cs="Times New Roman" w:hint="default"/>
      </w:rPr>
    </w:lvl>
    <w:lvl w:ilvl="1">
      <w:start w:val="1"/>
      <w:numFmt w:val="decimal"/>
      <w:lvlText w:val="%1.%2"/>
      <w:lvlJc w:val="left"/>
      <w:rPr>
        <w:rFonts w:cs="Times New Roman" w:hint="default"/>
      </w:rPr>
    </w:lvl>
    <w:lvl w:ilvl="2">
      <w:start w:val="1"/>
      <w:numFmt w:val="upperLetter"/>
      <w:lvlText w:val="%3."/>
      <w:lvlJc w:val="left"/>
      <w:rPr>
        <w:rFonts w:cs="Times New Roman" w:hint="default"/>
        <w:b w:val="0"/>
        <w:bCs/>
      </w:rPr>
    </w:lvl>
    <w:lvl w:ilvl="3">
      <w:start w:val="1"/>
      <w:numFmt w:val="decimal"/>
      <w:lvlText w:val="%4."/>
      <w:lvlJc w:val="left"/>
      <w:rPr>
        <w:rFonts w:cs="Times New Roman" w:hint="default"/>
      </w:rPr>
    </w:lvl>
    <w:lvl w:ilvl="4">
      <w:start w:val="1"/>
      <w:numFmt w:val="lowerLetter"/>
      <w:lvlText w:val="%5."/>
      <w:lvlJc w:val="left"/>
      <w:rPr>
        <w:rFonts w:cs="Times New Roman" w:hint="default"/>
      </w:rPr>
    </w:lvl>
    <w:lvl w:ilvl="5">
      <w:start w:val="1"/>
      <w:numFmt w:val="decimal"/>
      <w:lvlText w:val="%6."/>
      <w:lvlJc w:val="left"/>
      <w:rPr>
        <w:rFonts w:cs="Times New Roman" w:hint="default"/>
      </w:rPr>
    </w:lvl>
    <w:lvl w:ilvl="6">
      <w:start w:val="1"/>
      <w:numFmt w:val="lowerRoman"/>
      <w:lvlText w:val="%7)"/>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5" w15:restartNumberingAfterBreak="0">
    <w:nsid w:val="187C1402"/>
    <w:multiLevelType w:val="multilevel"/>
    <w:tmpl w:val="26ECB1E4"/>
    <w:lvl w:ilvl="0">
      <w:start w:val="1"/>
      <w:numFmt w:val="decimal"/>
      <w:lvlText w:val="PART %1"/>
      <w:lvlJc w:val="left"/>
      <w:pPr>
        <w:ind w:left="0" w:firstLine="0"/>
      </w:pPr>
      <w:rPr>
        <w:rFonts w:cs="Times New Roman" w:hint="default"/>
      </w:rPr>
    </w:lvl>
    <w:lvl w:ilvl="1">
      <w:start w:val="8"/>
      <w:numFmt w:val="decimal"/>
      <w:lvlText w:val="%1.%2"/>
      <w:lvlJc w:val="left"/>
      <w:pPr>
        <w:ind w:left="0" w:firstLine="0"/>
      </w:pPr>
      <w:rPr>
        <w:rFonts w:cs="Times New Roman" w:hint="default"/>
      </w:rPr>
    </w:lvl>
    <w:lvl w:ilvl="2">
      <w:start w:val="1"/>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1"/>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6" w15:restartNumberingAfterBreak="0">
    <w:nsid w:val="1B0711A8"/>
    <w:multiLevelType w:val="multilevel"/>
    <w:tmpl w:val="6B1A38A0"/>
    <w:lvl w:ilvl="0">
      <w:start w:val="2"/>
      <w:numFmt w:val="decimal"/>
      <w:lvlText w:val="PART %1"/>
      <w:lvlJc w:val="left"/>
      <w:pPr>
        <w:ind w:left="0" w:firstLine="0"/>
      </w:pPr>
      <w:rPr>
        <w:rFonts w:cs="Times New Roman" w:hint="default"/>
      </w:rPr>
    </w:lvl>
    <w:lvl w:ilvl="1">
      <w:start w:val="3"/>
      <w:numFmt w:val="decimal"/>
      <w:lvlText w:val="%1.%2"/>
      <w:lvlJc w:val="left"/>
      <w:pPr>
        <w:ind w:left="0" w:firstLine="0"/>
      </w:pPr>
      <w:rPr>
        <w:rFonts w:cs="Times New Roman" w:hint="default"/>
      </w:rPr>
    </w:lvl>
    <w:lvl w:ilvl="2">
      <w:start w:val="3"/>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color w:val="auto"/>
      </w:rPr>
    </w:lvl>
    <w:lvl w:ilvl="4">
      <w:start w:val="1"/>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7" w15:restartNumberingAfterBreak="0">
    <w:nsid w:val="1D242C10"/>
    <w:multiLevelType w:val="multilevel"/>
    <w:tmpl w:val="DE040142"/>
    <w:lvl w:ilvl="0">
      <w:start w:val="2"/>
      <w:numFmt w:val="decimal"/>
      <w:lvlText w:val="PART %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b w:val="0"/>
        <w:bCs/>
      </w:rPr>
    </w:lvl>
    <w:lvl w:ilvl="4">
      <w:start w:val="1"/>
      <w:numFmt w:val="lowerLetter"/>
      <w:lvlText w:val="%5."/>
      <w:lvlJc w:val="left"/>
      <w:pPr>
        <w:ind w:left="0" w:firstLine="0"/>
      </w:pPr>
      <w:rPr>
        <w:rFonts w:cs="Times New Roman" w:hint="default"/>
      </w:rPr>
    </w:lvl>
    <w:lvl w:ilvl="5">
      <w:start w:val="1"/>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8" w15:restartNumberingAfterBreak="0">
    <w:nsid w:val="24482120"/>
    <w:multiLevelType w:val="multilevel"/>
    <w:tmpl w:val="879A89C8"/>
    <w:lvl w:ilvl="0">
      <w:start w:val="1"/>
      <w:numFmt w:val="decimal"/>
      <w:lvlText w:val="PART %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5"/>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1"/>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9" w15:restartNumberingAfterBreak="0">
    <w:nsid w:val="27E000F6"/>
    <w:multiLevelType w:val="multilevel"/>
    <w:tmpl w:val="47F6316C"/>
    <w:lvl w:ilvl="0">
      <w:start w:val="2"/>
      <w:numFmt w:val="decimal"/>
      <w:lvlText w:val="PART %1"/>
      <w:lvlJc w:val="left"/>
      <w:pPr>
        <w:ind w:left="0" w:firstLine="0"/>
      </w:pPr>
      <w:rPr>
        <w:rFonts w:cs="Times New Roman" w:hint="default"/>
      </w:rPr>
    </w:lvl>
    <w:lvl w:ilvl="1">
      <w:start w:val="4"/>
      <w:numFmt w:val="decimal"/>
      <w:lvlText w:val="%1.%2"/>
      <w:lvlJc w:val="left"/>
      <w:pPr>
        <w:ind w:left="0" w:firstLine="0"/>
      </w:pPr>
      <w:rPr>
        <w:rFonts w:cs="Times New Roman" w:hint="default"/>
      </w:rPr>
    </w:lvl>
    <w:lvl w:ilvl="2">
      <w:start w:val="1"/>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10" w15:restartNumberingAfterBreak="0">
    <w:nsid w:val="2A6F185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C7409DF"/>
    <w:multiLevelType w:val="multilevel"/>
    <w:tmpl w:val="68469ADE"/>
    <w:lvl w:ilvl="0">
      <w:start w:val="1"/>
      <w:numFmt w:val="decimal"/>
      <w:lvlRestart w:val="0"/>
      <w:suff w:val="nothing"/>
      <w:lvlText w:val="PART  %1  "/>
      <w:lvlJc w:val="left"/>
      <w:pPr>
        <w:ind w:left="0" w:firstLine="0"/>
      </w:pPr>
      <w:rPr>
        <w:rFonts w:hint="default"/>
        <w:b w:val="0"/>
        <w:i w:val="0"/>
        <w:color w:val="auto"/>
        <w:sz w:val="20"/>
      </w:rPr>
    </w:lvl>
    <w:lvl w:ilvl="1">
      <w:start w:val="1"/>
      <w:numFmt w:val="decimal"/>
      <w:lvlText w:val="%1.%2"/>
      <w:lvlJc w:val="left"/>
      <w:pPr>
        <w:tabs>
          <w:tab w:val="num" w:pos="576"/>
        </w:tabs>
        <w:ind w:left="576" w:hanging="576"/>
      </w:pPr>
      <w:rPr>
        <w:rFonts w:hint="default"/>
        <w:b w:val="0"/>
        <w:i w:val="0"/>
        <w:color w:val="auto"/>
        <w:sz w:val="20"/>
      </w:rPr>
    </w:lvl>
    <w:lvl w:ilvl="2">
      <w:start w:val="1"/>
      <w:numFmt w:val="upperLetter"/>
      <w:lvlText w:val="%3."/>
      <w:lvlJc w:val="left"/>
      <w:pPr>
        <w:tabs>
          <w:tab w:val="num" w:pos="1152"/>
        </w:tabs>
        <w:ind w:left="1152" w:hanging="576"/>
      </w:pPr>
      <w:rPr>
        <w:rFonts w:hint="default"/>
        <w:b w:val="0"/>
        <w:i w:val="0"/>
        <w:color w:val="auto"/>
        <w:sz w:val="20"/>
      </w:rPr>
    </w:lvl>
    <w:lvl w:ilvl="3">
      <w:start w:val="1"/>
      <w:numFmt w:val="decimal"/>
      <w:lvlText w:val="%4."/>
      <w:lvlJc w:val="left"/>
      <w:pPr>
        <w:tabs>
          <w:tab w:val="num" w:pos="1728"/>
        </w:tabs>
        <w:ind w:left="1728" w:hanging="576"/>
      </w:pPr>
      <w:rPr>
        <w:rFonts w:hint="default"/>
        <w:color w:val="auto"/>
      </w:rPr>
    </w:lvl>
    <w:lvl w:ilvl="4">
      <w:start w:val="1"/>
      <w:numFmt w:val="lowerLetter"/>
      <w:lvlText w:val="%5."/>
      <w:lvlJc w:val="left"/>
      <w:pPr>
        <w:tabs>
          <w:tab w:val="num" w:pos="2304"/>
        </w:tabs>
        <w:ind w:left="2304" w:hanging="576"/>
      </w:pPr>
      <w:rPr>
        <w:rFonts w:hint="default"/>
        <w:color w:val="auto"/>
      </w:rPr>
    </w:lvl>
    <w:lvl w:ilvl="5">
      <w:start w:val="1"/>
      <w:numFmt w:val="decimal"/>
      <w:lvlText w:val="%6)"/>
      <w:lvlJc w:val="left"/>
      <w:pPr>
        <w:tabs>
          <w:tab w:val="num" w:pos="2880"/>
        </w:tabs>
        <w:ind w:left="2880" w:hanging="576"/>
      </w:pPr>
      <w:rPr>
        <w:rFonts w:hint="default"/>
        <w:color w:val="auto"/>
      </w:rPr>
    </w:lvl>
    <w:lvl w:ilvl="6">
      <w:start w:val="1"/>
      <w:numFmt w:val="lowerLetter"/>
      <w:lvlText w:val="%7)"/>
      <w:lvlJc w:val="left"/>
      <w:pPr>
        <w:tabs>
          <w:tab w:val="num" w:pos="3456"/>
        </w:tabs>
        <w:ind w:left="3456" w:hanging="576"/>
      </w:pPr>
      <w:rPr>
        <w:rFonts w:hint="default"/>
        <w:color w:val="auto"/>
      </w:rPr>
    </w:lvl>
    <w:lvl w:ilvl="7">
      <w:start w:val="1"/>
      <w:numFmt w:val="decimal"/>
      <w:lvlText w:val="%8)"/>
      <w:lvlJc w:val="left"/>
      <w:pPr>
        <w:tabs>
          <w:tab w:val="num" w:pos="4032"/>
        </w:tabs>
        <w:ind w:left="4032" w:hanging="576"/>
      </w:pPr>
      <w:rPr>
        <w:rFonts w:hint="default"/>
        <w:color w:val="auto"/>
      </w:rPr>
    </w:lvl>
    <w:lvl w:ilvl="8">
      <w:start w:val="1"/>
      <w:numFmt w:val="lowerLetter"/>
      <w:lvlText w:val="%9)"/>
      <w:lvlJc w:val="left"/>
      <w:pPr>
        <w:tabs>
          <w:tab w:val="num" w:pos="4608"/>
        </w:tabs>
        <w:ind w:left="4608" w:hanging="576"/>
      </w:pPr>
      <w:rPr>
        <w:rFonts w:hint="default"/>
        <w:color w:val="auto"/>
      </w:rPr>
    </w:lvl>
  </w:abstractNum>
  <w:abstractNum w:abstractNumId="12" w15:restartNumberingAfterBreak="0">
    <w:nsid w:val="2D805468"/>
    <w:multiLevelType w:val="multilevel"/>
    <w:tmpl w:val="21C4B454"/>
    <w:lvl w:ilvl="0">
      <w:start w:val="1"/>
      <w:numFmt w:val="decimal"/>
      <w:lvlText w:val="PART %1"/>
      <w:lvlJc w:val="left"/>
      <w:rPr>
        <w:rFonts w:cs="Times New Roman" w:hint="default"/>
      </w:rPr>
    </w:lvl>
    <w:lvl w:ilvl="1">
      <w:start w:val="1"/>
      <w:numFmt w:val="decimal"/>
      <w:lvlText w:val="%1.%2"/>
      <w:lvlJc w:val="left"/>
      <w:rPr>
        <w:rFonts w:cs="Times New Roman" w:hint="default"/>
      </w:rPr>
    </w:lvl>
    <w:lvl w:ilvl="2">
      <w:start w:val="1"/>
      <w:numFmt w:val="upperLetter"/>
      <w:lvlText w:val="%3."/>
      <w:lvlJc w:val="left"/>
      <w:rPr>
        <w:rFonts w:cs="Times New Roman" w:hint="default"/>
        <w:b w:val="0"/>
        <w:bCs/>
      </w:rPr>
    </w:lvl>
    <w:lvl w:ilvl="3">
      <w:start w:val="1"/>
      <w:numFmt w:val="decimal"/>
      <w:lvlText w:val="%4."/>
      <w:lvlJc w:val="left"/>
      <w:rPr>
        <w:rFonts w:cs="Times New Roman" w:hint="default"/>
      </w:rPr>
    </w:lvl>
    <w:lvl w:ilvl="4">
      <w:start w:val="1"/>
      <w:numFmt w:val="lowerLetter"/>
      <w:lvlText w:val="%5."/>
      <w:lvlJc w:val="left"/>
      <w:rPr>
        <w:rFonts w:cs="Times New Roman" w:hint="default"/>
      </w:rPr>
    </w:lvl>
    <w:lvl w:ilvl="5">
      <w:start w:val="1"/>
      <w:numFmt w:val="decimal"/>
      <w:lvlText w:val="%6."/>
      <w:lvlJc w:val="left"/>
      <w:rPr>
        <w:rFonts w:cs="Times New Roman" w:hint="default"/>
      </w:rPr>
    </w:lvl>
    <w:lvl w:ilvl="6">
      <w:start w:val="1"/>
      <w:numFmt w:val="lowerRoman"/>
      <w:lvlText w:val="%7)"/>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13" w15:restartNumberingAfterBreak="0">
    <w:nsid w:val="2E7D3E4C"/>
    <w:multiLevelType w:val="multilevel"/>
    <w:tmpl w:val="C8060B34"/>
    <w:lvl w:ilvl="0">
      <w:start w:val="3"/>
      <w:numFmt w:val="decimal"/>
      <w:lvlText w:val="PART %1"/>
      <w:lvlJc w:val="left"/>
      <w:pPr>
        <w:ind w:left="0" w:firstLine="0"/>
      </w:pPr>
      <w:rPr>
        <w:rFonts w:cs="Times New Roman" w:hint="default"/>
      </w:rPr>
    </w:lvl>
    <w:lvl w:ilvl="1">
      <w:start w:val="2"/>
      <w:numFmt w:val="decimal"/>
      <w:lvlText w:val="%1.%2"/>
      <w:lvlJc w:val="left"/>
      <w:pPr>
        <w:ind w:left="0" w:firstLine="0"/>
      </w:pPr>
      <w:rPr>
        <w:rFonts w:cs="Times New Roman" w:hint="default"/>
      </w:rPr>
    </w:lvl>
    <w:lvl w:ilvl="2">
      <w:start w:val="1"/>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14" w15:restartNumberingAfterBreak="0">
    <w:nsid w:val="3DE37103"/>
    <w:multiLevelType w:val="multilevel"/>
    <w:tmpl w:val="36467F4E"/>
    <w:lvl w:ilvl="0">
      <w:start w:val="2"/>
      <w:numFmt w:val="decimal"/>
      <w:lvlText w:val="PART %1"/>
      <w:lvlJc w:val="left"/>
      <w:pPr>
        <w:ind w:left="0" w:firstLine="0"/>
      </w:pPr>
      <w:rPr>
        <w:rFonts w:cs="Times New Roman" w:hint="default"/>
      </w:rPr>
    </w:lvl>
    <w:lvl w:ilvl="1">
      <w:start w:val="3"/>
      <w:numFmt w:val="decimal"/>
      <w:lvlText w:val="%1.%2"/>
      <w:lvlJc w:val="left"/>
      <w:pPr>
        <w:ind w:left="0" w:firstLine="0"/>
      </w:pPr>
      <w:rPr>
        <w:rFonts w:cs="Times New Roman" w:hint="default"/>
      </w:rPr>
    </w:lvl>
    <w:lvl w:ilvl="2">
      <w:start w:val="2"/>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3"/>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color w:val="auto"/>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15" w15:restartNumberingAfterBreak="0">
    <w:nsid w:val="46295BB0"/>
    <w:multiLevelType w:val="multilevel"/>
    <w:tmpl w:val="82766CF8"/>
    <w:lvl w:ilvl="0">
      <w:start w:val="2"/>
      <w:numFmt w:val="decimal"/>
      <w:lvlText w:val="PART %1"/>
      <w:lvlJc w:val="left"/>
      <w:pPr>
        <w:ind w:left="0" w:firstLine="0"/>
      </w:pPr>
      <w:rPr>
        <w:rFonts w:cs="Times New Roman" w:hint="default"/>
      </w:rPr>
    </w:lvl>
    <w:lvl w:ilvl="1">
      <w:start w:val="4"/>
      <w:numFmt w:val="decimal"/>
      <w:lvlText w:val="%1.%2"/>
      <w:lvlJc w:val="left"/>
      <w:pPr>
        <w:ind w:left="0" w:firstLine="0"/>
      </w:pPr>
      <w:rPr>
        <w:rFonts w:cs="Times New Roman" w:hint="default"/>
      </w:rPr>
    </w:lvl>
    <w:lvl w:ilvl="2">
      <w:start w:val="9"/>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16" w15:restartNumberingAfterBreak="0">
    <w:nsid w:val="4AC82D57"/>
    <w:multiLevelType w:val="multilevel"/>
    <w:tmpl w:val="21C4B454"/>
    <w:lvl w:ilvl="0">
      <w:start w:val="1"/>
      <w:numFmt w:val="decimal"/>
      <w:lvlText w:val="PART %1"/>
      <w:lvlJc w:val="left"/>
      <w:rPr>
        <w:rFonts w:cs="Times New Roman" w:hint="default"/>
      </w:rPr>
    </w:lvl>
    <w:lvl w:ilvl="1">
      <w:start w:val="1"/>
      <w:numFmt w:val="decimal"/>
      <w:lvlText w:val="%1.%2"/>
      <w:lvlJc w:val="left"/>
      <w:rPr>
        <w:rFonts w:cs="Times New Roman" w:hint="default"/>
      </w:rPr>
    </w:lvl>
    <w:lvl w:ilvl="2">
      <w:start w:val="1"/>
      <w:numFmt w:val="upperLetter"/>
      <w:lvlText w:val="%3."/>
      <w:lvlJc w:val="left"/>
      <w:rPr>
        <w:rFonts w:cs="Times New Roman" w:hint="default"/>
        <w:b w:val="0"/>
        <w:bCs/>
      </w:rPr>
    </w:lvl>
    <w:lvl w:ilvl="3">
      <w:start w:val="1"/>
      <w:numFmt w:val="decimal"/>
      <w:lvlText w:val="%4."/>
      <w:lvlJc w:val="left"/>
      <w:rPr>
        <w:rFonts w:cs="Times New Roman" w:hint="default"/>
      </w:rPr>
    </w:lvl>
    <w:lvl w:ilvl="4">
      <w:start w:val="1"/>
      <w:numFmt w:val="lowerLetter"/>
      <w:lvlText w:val="%5."/>
      <w:lvlJc w:val="left"/>
      <w:rPr>
        <w:rFonts w:cs="Times New Roman" w:hint="default"/>
      </w:rPr>
    </w:lvl>
    <w:lvl w:ilvl="5">
      <w:start w:val="1"/>
      <w:numFmt w:val="decimal"/>
      <w:lvlText w:val="%6."/>
      <w:lvlJc w:val="left"/>
      <w:rPr>
        <w:rFonts w:cs="Times New Roman" w:hint="default"/>
      </w:rPr>
    </w:lvl>
    <w:lvl w:ilvl="6">
      <w:start w:val="1"/>
      <w:numFmt w:val="lowerRoman"/>
      <w:lvlText w:val="%7)"/>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17" w15:restartNumberingAfterBreak="0">
    <w:nsid w:val="4E0F5F5D"/>
    <w:multiLevelType w:val="multilevel"/>
    <w:tmpl w:val="69BCEA58"/>
    <w:lvl w:ilvl="0">
      <w:start w:val="1"/>
      <w:numFmt w:val="decimal"/>
      <w:lvlRestart w:val="0"/>
      <w:pStyle w:val="ARCATPart"/>
      <w:suff w:val="nothing"/>
      <w:lvlText w:val="PART  %1  "/>
      <w:lvlJc w:val="left"/>
      <w:pPr>
        <w:ind w:left="0" w:firstLine="0"/>
      </w:pPr>
      <w:rPr>
        <w:rFonts w:hint="default"/>
        <w:b w:val="0"/>
        <w:i w:val="0"/>
        <w:color w:val="auto"/>
        <w:sz w:val="20"/>
      </w:rPr>
    </w:lvl>
    <w:lvl w:ilvl="1">
      <w:start w:val="1"/>
      <w:numFmt w:val="decimal"/>
      <w:pStyle w:val="ARCATArticle"/>
      <w:lvlText w:val="%1.%2"/>
      <w:lvlJc w:val="left"/>
      <w:pPr>
        <w:tabs>
          <w:tab w:val="num" w:pos="576"/>
        </w:tabs>
        <w:ind w:left="576" w:hanging="576"/>
      </w:pPr>
      <w:rPr>
        <w:rFonts w:hint="default"/>
        <w:b w:val="0"/>
        <w:i w:val="0"/>
        <w:color w:val="auto"/>
        <w:sz w:val="20"/>
      </w:rPr>
    </w:lvl>
    <w:lvl w:ilvl="2">
      <w:start w:val="1"/>
      <w:numFmt w:val="upperLetter"/>
      <w:pStyle w:val="ARCATParagraph"/>
      <w:lvlText w:val="%3."/>
      <w:lvlJc w:val="left"/>
      <w:pPr>
        <w:tabs>
          <w:tab w:val="num" w:pos="1152"/>
        </w:tabs>
        <w:ind w:left="1152" w:hanging="576"/>
      </w:pPr>
      <w:rPr>
        <w:rFonts w:hint="default"/>
        <w:b w:val="0"/>
        <w:i w:val="0"/>
        <w:color w:val="auto"/>
        <w:sz w:val="20"/>
      </w:rPr>
    </w:lvl>
    <w:lvl w:ilvl="3">
      <w:start w:val="1"/>
      <w:numFmt w:val="decimal"/>
      <w:pStyle w:val="ARCATSubPara"/>
      <w:lvlText w:val="%4."/>
      <w:lvlJc w:val="left"/>
      <w:pPr>
        <w:tabs>
          <w:tab w:val="num" w:pos="1728"/>
        </w:tabs>
        <w:ind w:left="1728" w:hanging="576"/>
      </w:pPr>
      <w:rPr>
        <w:rFonts w:hint="default"/>
        <w:color w:val="auto"/>
      </w:rPr>
    </w:lvl>
    <w:lvl w:ilvl="4">
      <w:start w:val="1"/>
      <w:numFmt w:val="lowerLetter"/>
      <w:pStyle w:val="ARCATSubSub1"/>
      <w:lvlText w:val="%5."/>
      <w:lvlJc w:val="left"/>
      <w:pPr>
        <w:tabs>
          <w:tab w:val="num" w:pos="2304"/>
        </w:tabs>
        <w:ind w:left="2304" w:hanging="576"/>
      </w:pPr>
      <w:rPr>
        <w:rFonts w:hint="default"/>
        <w:color w:val="auto"/>
      </w:rPr>
    </w:lvl>
    <w:lvl w:ilvl="5">
      <w:start w:val="1"/>
      <w:numFmt w:val="decimal"/>
      <w:lvlText w:val="%6)"/>
      <w:lvlJc w:val="left"/>
      <w:pPr>
        <w:tabs>
          <w:tab w:val="num" w:pos="2880"/>
        </w:tabs>
        <w:ind w:left="2880" w:hanging="576"/>
      </w:pPr>
      <w:rPr>
        <w:rFonts w:hint="default"/>
        <w:color w:val="auto"/>
      </w:rPr>
    </w:lvl>
    <w:lvl w:ilvl="6">
      <w:start w:val="1"/>
      <w:numFmt w:val="lowerLetter"/>
      <w:pStyle w:val="ARCATSubSub3"/>
      <w:lvlText w:val="%7)"/>
      <w:lvlJc w:val="left"/>
      <w:pPr>
        <w:tabs>
          <w:tab w:val="num" w:pos="3456"/>
        </w:tabs>
        <w:ind w:left="3456" w:hanging="576"/>
      </w:pPr>
      <w:rPr>
        <w:rFonts w:hint="default"/>
        <w:color w:val="auto"/>
      </w:rPr>
    </w:lvl>
    <w:lvl w:ilvl="7">
      <w:start w:val="1"/>
      <w:numFmt w:val="decimal"/>
      <w:pStyle w:val="ARCATSubSub4"/>
      <w:lvlText w:val="%8)"/>
      <w:lvlJc w:val="left"/>
      <w:pPr>
        <w:tabs>
          <w:tab w:val="num" w:pos="4032"/>
        </w:tabs>
        <w:ind w:left="4032" w:hanging="576"/>
      </w:pPr>
      <w:rPr>
        <w:rFonts w:hint="default"/>
        <w:color w:val="auto"/>
      </w:rPr>
    </w:lvl>
    <w:lvl w:ilvl="8">
      <w:start w:val="1"/>
      <w:numFmt w:val="lowerLetter"/>
      <w:pStyle w:val="ARCATSubSub5"/>
      <w:lvlText w:val="%9)"/>
      <w:lvlJc w:val="left"/>
      <w:pPr>
        <w:tabs>
          <w:tab w:val="num" w:pos="4608"/>
        </w:tabs>
        <w:ind w:left="4608" w:hanging="576"/>
      </w:pPr>
      <w:rPr>
        <w:rFonts w:hint="default"/>
        <w:color w:val="auto"/>
      </w:rPr>
    </w:lvl>
  </w:abstractNum>
  <w:abstractNum w:abstractNumId="18" w15:restartNumberingAfterBreak="0">
    <w:nsid w:val="52FB2646"/>
    <w:multiLevelType w:val="multilevel"/>
    <w:tmpl w:val="21C4B454"/>
    <w:lvl w:ilvl="0">
      <w:start w:val="1"/>
      <w:numFmt w:val="decimal"/>
      <w:lvlText w:val="PART %1"/>
      <w:lvlJc w:val="left"/>
      <w:rPr>
        <w:rFonts w:cs="Times New Roman" w:hint="default"/>
      </w:rPr>
    </w:lvl>
    <w:lvl w:ilvl="1">
      <w:start w:val="1"/>
      <w:numFmt w:val="decimal"/>
      <w:lvlText w:val="%1.%2"/>
      <w:lvlJc w:val="left"/>
      <w:rPr>
        <w:rFonts w:cs="Times New Roman" w:hint="default"/>
      </w:rPr>
    </w:lvl>
    <w:lvl w:ilvl="2">
      <w:start w:val="1"/>
      <w:numFmt w:val="upperLetter"/>
      <w:lvlText w:val="%3."/>
      <w:lvlJc w:val="left"/>
      <w:rPr>
        <w:rFonts w:cs="Times New Roman" w:hint="default"/>
        <w:b w:val="0"/>
        <w:bCs/>
      </w:rPr>
    </w:lvl>
    <w:lvl w:ilvl="3">
      <w:start w:val="1"/>
      <w:numFmt w:val="decimal"/>
      <w:lvlText w:val="%4."/>
      <w:lvlJc w:val="left"/>
      <w:rPr>
        <w:rFonts w:cs="Times New Roman" w:hint="default"/>
      </w:rPr>
    </w:lvl>
    <w:lvl w:ilvl="4">
      <w:start w:val="1"/>
      <w:numFmt w:val="lowerLetter"/>
      <w:lvlText w:val="%5."/>
      <w:lvlJc w:val="left"/>
      <w:rPr>
        <w:rFonts w:cs="Times New Roman" w:hint="default"/>
      </w:rPr>
    </w:lvl>
    <w:lvl w:ilvl="5">
      <w:start w:val="1"/>
      <w:numFmt w:val="decimal"/>
      <w:lvlText w:val="%6."/>
      <w:lvlJc w:val="left"/>
      <w:rPr>
        <w:rFonts w:cs="Times New Roman" w:hint="default"/>
      </w:rPr>
    </w:lvl>
    <w:lvl w:ilvl="6">
      <w:start w:val="1"/>
      <w:numFmt w:val="lowerRoman"/>
      <w:lvlText w:val="%7)"/>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19" w15:restartNumberingAfterBreak="0">
    <w:nsid w:val="53E23962"/>
    <w:multiLevelType w:val="multilevel"/>
    <w:tmpl w:val="21C4B454"/>
    <w:lvl w:ilvl="0">
      <w:start w:val="1"/>
      <w:numFmt w:val="decimal"/>
      <w:lvlText w:val="PART %1"/>
      <w:lvlJc w:val="left"/>
      <w:rPr>
        <w:rFonts w:cs="Times New Roman" w:hint="default"/>
      </w:rPr>
    </w:lvl>
    <w:lvl w:ilvl="1">
      <w:start w:val="1"/>
      <w:numFmt w:val="decimal"/>
      <w:lvlText w:val="%1.%2"/>
      <w:lvlJc w:val="left"/>
      <w:rPr>
        <w:rFonts w:cs="Times New Roman" w:hint="default"/>
      </w:rPr>
    </w:lvl>
    <w:lvl w:ilvl="2">
      <w:start w:val="1"/>
      <w:numFmt w:val="upperLetter"/>
      <w:lvlText w:val="%3."/>
      <w:lvlJc w:val="left"/>
      <w:rPr>
        <w:rFonts w:cs="Times New Roman" w:hint="default"/>
        <w:b w:val="0"/>
        <w:bCs/>
      </w:rPr>
    </w:lvl>
    <w:lvl w:ilvl="3">
      <w:start w:val="1"/>
      <w:numFmt w:val="decimal"/>
      <w:lvlText w:val="%4."/>
      <w:lvlJc w:val="left"/>
      <w:rPr>
        <w:rFonts w:cs="Times New Roman" w:hint="default"/>
      </w:rPr>
    </w:lvl>
    <w:lvl w:ilvl="4">
      <w:start w:val="1"/>
      <w:numFmt w:val="lowerLetter"/>
      <w:lvlText w:val="%5."/>
      <w:lvlJc w:val="left"/>
      <w:rPr>
        <w:rFonts w:cs="Times New Roman" w:hint="default"/>
      </w:rPr>
    </w:lvl>
    <w:lvl w:ilvl="5">
      <w:start w:val="1"/>
      <w:numFmt w:val="decimal"/>
      <w:lvlText w:val="%6."/>
      <w:lvlJc w:val="left"/>
      <w:rPr>
        <w:rFonts w:cs="Times New Roman" w:hint="default"/>
      </w:rPr>
    </w:lvl>
    <w:lvl w:ilvl="6">
      <w:start w:val="1"/>
      <w:numFmt w:val="lowerRoman"/>
      <w:lvlText w:val="%7)"/>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20" w15:restartNumberingAfterBreak="0">
    <w:nsid w:val="57B50A6B"/>
    <w:multiLevelType w:val="multilevel"/>
    <w:tmpl w:val="21C4B454"/>
    <w:lvl w:ilvl="0">
      <w:start w:val="1"/>
      <w:numFmt w:val="decimal"/>
      <w:lvlText w:val="PART %1"/>
      <w:lvlJc w:val="left"/>
      <w:rPr>
        <w:rFonts w:cs="Times New Roman" w:hint="default"/>
      </w:rPr>
    </w:lvl>
    <w:lvl w:ilvl="1">
      <w:start w:val="1"/>
      <w:numFmt w:val="decimal"/>
      <w:lvlText w:val="%1.%2"/>
      <w:lvlJc w:val="left"/>
      <w:rPr>
        <w:rFonts w:cs="Times New Roman" w:hint="default"/>
      </w:rPr>
    </w:lvl>
    <w:lvl w:ilvl="2">
      <w:start w:val="1"/>
      <w:numFmt w:val="upperLetter"/>
      <w:lvlText w:val="%3."/>
      <w:lvlJc w:val="left"/>
      <w:rPr>
        <w:rFonts w:cs="Times New Roman" w:hint="default"/>
        <w:b w:val="0"/>
        <w:bCs/>
      </w:rPr>
    </w:lvl>
    <w:lvl w:ilvl="3">
      <w:start w:val="1"/>
      <w:numFmt w:val="decimal"/>
      <w:lvlText w:val="%4."/>
      <w:lvlJc w:val="left"/>
      <w:rPr>
        <w:rFonts w:cs="Times New Roman" w:hint="default"/>
      </w:rPr>
    </w:lvl>
    <w:lvl w:ilvl="4">
      <w:start w:val="1"/>
      <w:numFmt w:val="lowerLetter"/>
      <w:lvlText w:val="%5."/>
      <w:lvlJc w:val="left"/>
      <w:rPr>
        <w:rFonts w:cs="Times New Roman" w:hint="default"/>
      </w:rPr>
    </w:lvl>
    <w:lvl w:ilvl="5">
      <w:start w:val="1"/>
      <w:numFmt w:val="decimal"/>
      <w:lvlText w:val="%6."/>
      <w:lvlJc w:val="left"/>
      <w:rPr>
        <w:rFonts w:cs="Times New Roman" w:hint="default"/>
      </w:rPr>
    </w:lvl>
    <w:lvl w:ilvl="6">
      <w:start w:val="1"/>
      <w:numFmt w:val="lowerRoman"/>
      <w:lvlText w:val="%7)"/>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21" w15:restartNumberingAfterBreak="0">
    <w:nsid w:val="5A03646D"/>
    <w:multiLevelType w:val="multilevel"/>
    <w:tmpl w:val="5BFA03A4"/>
    <w:lvl w:ilvl="0">
      <w:start w:val="2"/>
      <w:numFmt w:val="decimal"/>
      <w:lvlText w:val="PART %1"/>
      <w:lvlJc w:val="left"/>
      <w:pPr>
        <w:ind w:left="0" w:firstLine="0"/>
      </w:pPr>
      <w:rPr>
        <w:rFonts w:cs="Times New Roman" w:hint="default"/>
      </w:rPr>
    </w:lvl>
    <w:lvl w:ilvl="1">
      <w:start w:val="3"/>
      <w:numFmt w:val="decimal"/>
      <w:lvlText w:val="%1.%2"/>
      <w:lvlJc w:val="left"/>
      <w:pPr>
        <w:ind w:left="0" w:firstLine="0"/>
      </w:pPr>
      <w:rPr>
        <w:rFonts w:cs="Times New Roman" w:hint="default"/>
      </w:rPr>
    </w:lvl>
    <w:lvl w:ilvl="2">
      <w:start w:val="3"/>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color w:val="auto"/>
      </w:rPr>
    </w:lvl>
    <w:lvl w:ilvl="4">
      <w:start w:val="1"/>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22" w15:restartNumberingAfterBreak="0">
    <w:nsid w:val="61C052E7"/>
    <w:multiLevelType w:val="multilevel"/>
    <w:tmpl w:val="087E2E2E"/>
    <w:lvl w:ilvl="0">
      <w:start w:val="1"/>
      <w:numFmt w:val="decimal"/>
      <w:lvlRestart w:val="0"/>
      <w:suff w:val="nothing"/>
      <w:lvlText w:val="PART  %1  "/>
      <w:lvlJc w:val="left"/>
      <w:pPr>
        <w:ind w:left="0" w:firstLine="0"/>
      </w:pPr>
      <w:rPr>
        <w:rFonts w:hint="default"/>
        <w:b w:val="0"/>
        <w:i w:val="0"/>
        <w:color w:val="auto"/>
        <w:sz w:val="20"/>
      </w:rPr>
    </w:lvl>
    <w:lvl w:ilvl="1">
      <w:start w:val="1"/>
      <w:numFmt w:val="decimal"/>
      <w:lvlText w:val="%1.%2"/>
      <w:lvlJc w:val="left"/>
      <w:pPr>
        <w:tabs>
          <w:tab w:val="num" w:pos="576"/>
        </w:tabs>
        <w:ind w:left="576" w:hanging="576"/>
      </w:pPr>
      <w:rPr>
        <w:rFonts w:hint="default"/>
        <w:b w:val="0"/>
        <w:i w:val="0"/>
        <w:color w:val="auto"/>
        <w:sz w:val="20"/>
      </w:rPr>
    </w:lvl>
    <w:lvl w:ilvl="2">
      <w:start w:val="1"/>
      <w:numFmt w:val="upperLetter"/>
      <w:lvlText w:val="%3."/>
      <w:lvlJc w:val="left"/>
      <w:pPr>
        <w:tabs>
          <w:tab w:val="num" w:pos="1152"/>
        </w:tabs>
        <w:ind w:left="1152" w:hanging="576"/>
      </w:pPr>
      <w:rPr>
        <w:rFonts w:hint="default"/>
        <w:b w:val="0"/>
        <w:i w:val="0"/>
        <w:color w:val="auto"/>
        <w:sz w:val="20"/>
      </w:rPr>
    </w:lvl>
    <w:lvl w:ilvl="3">
      <w:start w:val="1"/>
      <w:numFmt w:val="decimal"/>
      <w:lvlText w:val="%4."/>
      <w:lvlJc w:val="left"/>
      <w:pPr>
        <w:tabs>
          <w:tab w:val="num" w:pos="1728"/>
        </w:tabs>
        <w:ind w:left="1728" w:hanging="576"/>
      </w:pPr>
      <w:rPr>
        <w:rFonts w:hint="default"/>
        <w:color w:val="auto"/>
      </w:rPr>
    </w:lvl>
    <w:lvl w:ilvl="4">
      <w:start w:val="1"/>
      <w:numFmt w:val="lowerLetter"/>
      <w:lvlText w:val="%5."/>
      <w:lvlJc w:val="left"/>
      <w:pPr>
        <w:tabs>
          <w:tab w:val="num" w:pos="2304"/>
        </w:tabs>
        <w:ind w:left="2304" w:hanging="576"/>
      </w:pPr>
      <w:rPr>
        <w:rFonts w:hint="default"/>
        <w:color w:val="auto"/>
      </w:rPr>
    </w:lvl>
    <w:lvl w:ilvl="5">
      <w:start w:val="1"/>
      <w:numFmt w:val="decimal"/>
      <w:lvlText w:val="%6)"/>
      <w:lvlJc w:val="left"/>
      <w:pPr>
        <w:tabs>
          <w:tab w:val="num" w:pos="2880"/>
        </w:tabs>
        <w:ind w:left="2880" w:hanging="576"/>
      </w:pPr>
      <w:rPr>
        <w:rFonts w:hint="default"/>
        <w:color w:val="auto"/>
      </w:rPr>
    </w:lvl>
    <w:lvl w:ilvl="6">
      <w:start w:val="1"/>
      <w:numFmt w:val="lowerLetter"/>
      <w:lvlText w:val="%7)"/>
      <w:lvlJc w:val="left"/>
      <w:pPr>
        <w:tabs>
          <w:tab w:val="num" w:pos="3456"/>
        </w:tabs>
        <w:ind w:left="3456" w:hanging="576"/>
      </w:pPr>
      <w:rPr>
        <w:rFonts w:hint="default"/>
        <w:color w:val="auto"/>
      </w:rPr>
    </w:lvl>
    <w:lvl w:ilvl="7">
      <w:start w:val="1"/>
      <w:numFmt w:val="decimal"/>
      <w:lvlText w:val="%8)"/>
      <w:lvlJc w:val="left"/>
      <w:pPr>
        <w:tabs>
          <w:tab w:val="num" w:pos="4032"/>
        </w:tabs>
        <w:ind w:left="4032" w:hanging="576"/>
      </w:pPr>
      <w:rPr>
        <w:rFonts w:hint="default"/>
        <w:color w:val="auto"/>
      </w:rPr>
    </w:lvl>
    <w:lvl w:ilvl="8">
      <w:start w:val="1"/>
      <w:numFmt w:val="lowerLetter"/>
      <w:lvlText w:val="%9)"/>
      <w:lvlJc w:val="left"/>
      <w:pPr>
        <w:tabs>
          <w:tab w:val="num" w:pos="4608"/>
        </w:tabs>
        <w:ind w:left="4608" w:hanging="576"/>
      </w:pPr>
      <w:rPr>
        <w:rFonts w:hint="default"/>
        <w:color w:val="auto"/>
      </w:rPr>
    </w:lvl>
  </w:abstractNum>
  <w:abstractNum w:abstractNumId="23" w15:restartNumberingAfterBreak="0">
    <w:nsid w:val="6E796759"/>
    <w:multiLevelType w:val="multilevel"/>
    <w:tmpl w:val="21C4B454"/>
    <w:lvl w:ilvl="0">
      <w:start w:val="1"/>
      <w:numFmt w:val="decimal"/>
      <w:lvlText w:val="PART %1"/>
      <w:lvlJc w:val="left"/>
      <w:rPr>
        <w:rFonts w:cs="Times New Roman" w:hint="default"/>
      </w:rPr>
    </w:lvl>
    <w:lvl w:ilvl="1">
      <w:start w:val="1"/>
      <w:numFmt w:val="decimal"/>
      <w:lvlText w:val="%1.%2"/>
      <w:lvlJc w:val="left"/>
      <w:rPr>
        <w:rFonts w:cs="Times New Roman" w:hint="default"/>
      </w:rPr>
    </w:lvl>
    <w:lvl w:ilvl="2">
      <w:start w:val="1"/>
      <w:numFmt w:val="upperLetter"/>
      <w:lvlText w:val="%3."/>
      <w:lvlJc w:val="left"/>
      <w:rPr>
        <w:rFonts w:cs="Times New Roman" w:hint="default"/>
        <w:b w:val="0"/>
        <w:bCs/>
      </w:rPr>
    </w:lvl>
    <w:lvl w:ilvl="3">
      <w:start w:val="1"/>
      <w:numFmt w:val="decimal"/>
      <w:lvlText w:val="%4."/>
      <w:lvlJc w:val="left"/>
      <w:rPr>
        <w:rFonts w:cs="Times New Roman" w:hint="default"/>
      </w:rPr>
    </w:lvl>
    <w:lvl w:ilvl="4">
      <w:start w:val="1"/>
      <w:numFmt w:val="lowerLetter"/>
      <w:lvlText w:val="%5."/>
      <w:lvlJc w:val="left"/>
      <w:rPr>
        <w:rFonts w:cs="Times New Roman" w:hint="default"/>
      </w:rPr>
    </w:lvl>
    <w:lvl w:ilvl="5">
      <w:start w:val="1"/>
      <w:numFmt w:val="decimal"/>
      <w:lvlText w:val="%6."/>
      <w:lvlJc w:val="left"/>
      <w:rPr>
        <w:rFonts w:cs="Times New Roman" w:hint="default"/>
      </w:rPr>
    </w:lvl>
    <w:lvl w:ilvl="6">
      <w:start w:val="1"/>
      <w:numFmt w:val="lowerRoman"/>
      <w:lvlText w:val="%7)"/>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24" w15:restartNumberingAfterBreak="0">
    <w:nsid w:val="6F155239"/>
    <w:multiLevelType w:val="multilevel"/>
    <w:tmpl w:val="087E2E2E"/>
    <w:lvl w:ilvl="0">
      <w:start w:val="1"/>
      <w:numFmt w:val="decimal"/>
      <w:lvlRestart w:val="0"/>
      <w:suff w:val="nothing"/>
      <w:lvlText w:val="PART  %1  "/>
      <w:lvlJc w:val="left"/>
      <w:pPr>
        <w:ind w:left="576" w:firstLine="0"/>
      </w:pPr>
      <w:rPr>
        <w:rFonts w:hint="default"/>
        <w:b w:val="0"/>
        <w:i w:val="0"/>
        <w:color w:val="auto"/>
        <w:sz w:val="20"/>
      </w:rPr>
    </w:lvl>
    <w:lvl w:ilvl="1">
      <w:start w:val="1"/>
      <w:numFmt w:val="decimal"/>
      <w:lvlText w:val="%1.%2"/>
      <w:lvlJc w:val="left"/>
      <w:pPr>
        <w:tabs>
          <w:tab w:val="num" w:pos="1152"/>
        </w:tabs>
        <w:ind w:left="1152" w:hanging="576"/>
      </w:pPr>
      <w:rPr>
        <w:rFonts w:hint="default"/>
        <w:b w:val="0"/>
        <w:i w:val="0"/>
        <w:color w:val="auto"/>
        <w:sz w:val="20"/>
      </w:rPr>
    </w:lvl>
    <w:lvl w:ilvl="2">
      <w:start w:val="1"/>
      <w:numFmt w:val="upperLetter"/>
      <w:lvlText w:val="%3."/>
      <w:lvlJc w:val="left"/>
      <w:pPr>
        <w:tabs>
          <w:tab w:val="num" w:pos="1728"/>
        </w:tabs>
        <w:ind w:left="1728" w:hanging="576"/>
      </w:pPr>
      <w:rPr>
        <w:rFonts w:hint="default"/>
        <w:b w:val="0"/>
        <w:i w:val="0"/>
        <w:color w:val="auto"/>
        <w:sz w:val="20"/>
      </w:rPr>
    </w:lvl>
    <w:lvl w:ilvl="3">
      <w:start w:val="1"/>
      <w:numFmt w:val="decimal"/>
      <w:lvlText w:val="%4."/>
      <w:lvlJc w:val="left"/>
      <w:pPr>
        <w:tabs>
          <w:tab w:val="num" w:pos="2304"/>
        </w:tabs>
        <w:ind w:left="2304" w:hanging="576"/>
      </w:pPr>
      <w:rPr>
        <w:rFonts w:hint="default"/>
        <w:color w:val="auto"/>
      </w:rPr>
    </w:lvl>
    <w:lvl w:ilvl="4">
      <w:start w:val="1"/>
      <w:numFmt w:val="lowerLetter"/>
      <w:lvlText w:val="%5."/>
      <w:lvlJc w:val="left"/>
      <w:pPr>
        <w:tabs>
          <w:tab w:val="num" w:pos="2880"/>
        </w:tabs>
        <w:ind w:left="2880" w:hanging="576"/>
      </w:pPr>
      <w:rPr>
        <w:rFonts w:hint="default"/>
        <w:color w:val="auto"/>
      </w:rPr>
    </w:lvl>
    <w:lvl w:ilvl="5">
      <w:start w:val="1"/>
      <w:numFmt w:val="decimal"/>
      <w:lvlText w:val="%6)"/>
      <w:lvlJc w:val="left"/>
      <w:pPr>
        <w:tabs>
          <w:tab w:val="num" w:pos="3456"/>
        </w:tabs>
        <w:ind w:left="3456" w:hanging="576"/>
      </w:pPr>
      <w:rPr>
        <w:rFonts w:hint="default"/>
        <w:color w:val="auto"/>
      </w:rPr>
    </w:lvl>
    <w:lvl w:ilvl="6">
      <w:start w:val="1"/>
      <w:numFmt w:val="lowerLetter"/>
      <w:lvlText w:val="%7)"/>
      <w:lvlJc w:val="left"/>
      <w:pPr>
        <w:tabs>
          <w:tab w:val="num" w:pos="4032"/>
        </w:tabs>
        <w:ind w:left="4032" w:hanging="576"/>
      </w:pPr>
      <w:rPr>
        <w:rFonts w:hint="default"/>
        <w:color w:val="auto"/>
      </w:rPr>
    </w:lvl>
    <w:lvl w:ilvl="7">
      <w:start w:val="1"/>
      <w:numFmt w:val="decimal"/>
      <w:lvlText w:val="%8)"/>
      <w:lvlJc w:val="left"/>
      <w:pPr>
        <w:tabs>
          <w:tab w:val="num" w:pos="4608"/>
        </w:tabs>
        <w:ind w:left="4608" w:hanging="576"/>
      </w:pPr>
      <w:rPr>
        <w:rFonts w:hint="default"/>
        <w:color w:val="auto"/>
      </w:rPr>
    </w:lvl>
    <w:lvl w:ilvl="8">
      <w:start w:val="1"/>
      <w:numFmt w:val="lowerLetter"/>
      <w:lvlText w:val="%9)"/>
      <w:lvlJc w:val="left"/>
      <w:pPr>
        <w:tabs>
          <w:tab w:val="num" w:pos="5184"/>
        </w:tabs>
        <w:ind w:left="5184" w:hanging="576"/>
      </w:pPr>
      <w:rPr>
        <w:rFonts w:hint="default"/>
        <w:color w:val="auto"/>
      </w:rPr>
    </w:lvl>
  </w:abstractNum>
  <w:abstractNum w:abstractNumId="25" w15:restartNumberingAfterBreak="0">
    <w:nsid w:val="789C4786"/>
    <w:multiLevelType w:val="multilevel"/>
    <w:tmpl w:val="951E420A"/>
    <w:lvl w:ilvl="0">
      <w:start w:val="3"/>
      <w:numFmt w:val="decimal"/>
      <w:lvlText w:val="PART %1"/>
      <w:lvlJc w:val="left"/>
      <w:pPr>
        <w:ind w:left="0" w:firstLine="0"/>
      </w:pPr>
      <w:rPr>
        <w:rFonts w:cs="Times New Roman" w:hint="default"/>
      </w:rPr>
    </w:lvl>
    <w:lvl w:ilvl="1">
      <w:start w:val="4"/>
      <w:numFmt w:val="decimal"/>
      <w:lvlText w:val="%1.%2"/>
      <w:lvlJc w:val="left"/>
      <w:pPr>
        <w:ind w:left="0" w:firstLine="0"/>
      </w:pPr>
      <w:rPr>
        <w:rFonts w:cs="Times New Roman" w:hint="default"/>
      </w:rPr>
    </w:lvl>
    <w:lvl w:ilvl="2">
      <w:start w:val="1"/>
      <w:numFmt w:val="upperLetter"/>
      <w:lvlText w:val="%3."/>
      <w:lvlJc w:val="left"/>
      <w:pPr>
        <w:ind w:left="0" w:firstLine="0"/>
      </w:pPr>
      <w:rPr>
        <w:rFonts w:cs="Times New Roman" w:hint="default"/>
        <w:b w:val="0"/>
        <w:bCs/>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2"/>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color w:val="FF0000"/>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26" w15:restartNumberingAfterBreak="0">
    <w:nsid w:val="79731243"/>
    <w:multiLevelType w:val="multilevel"/>
    <w:tmpl w:val="1C542A04"/>
    <w:lvl w:ilvl="0">
      <w:start w:val="1"/>
      <w:numFmt w:val="decimal"/>
      <w:lvlRestart w:val="0"/>
      <w:suff w:val="nothing"/>
      <w:lvlText w:val="PART  %1  "/>
      <w:lvlJc w:val="left"/>
      <w:pPr>
        <w:ind w:left="0" w:firstLine="0"/>
      </w:pPr>
      <w:rPr>
        <w:rFonts w:hint="default"/>
        <w:b w:val="0"/>
        <w:i w:val="0"/>
        <w:color w:val="auto"/>
        <w:sz w:val="20"/>
      </w:rPr>
    </w:lvl>
    <w:lvl w:ilvl="1">
      <w:start w:val="1"/>
      <w:numFmt w:val="decimal"/>
      <w:lvlText w:val="%1.%2"/>
      <w:lvlJc w:val="left"/>
      <w:pPr>
        <w:tabs>
          <w:tab w:val="num" w:pos="576"/>
        </w:tabs>
        <w:ind w:left="576" w:hanging="576"/>
      </w:pPr>
      <w:rPr>
        <w:rFonts w:hint="default"/>
        <w:b w:val="0"/>
        <w:i w:val="0"/>
        <w:color w:val="auto"/>
        <w:sz w:val="20"/>
      </w:rPr>
    </w:lvl>
    <w:lvl w:ilvl="2">
      <w:start w:val="1"/>
      <w:numFmt w:val="upperLetter"/>
      <w:lvlText w:val="%3."/>
      <w:lvlJc w:val="left"/>
      <w:pPr>
        <w:tabs>
          <w:tab w:val="num" w:pos="1152"/>
        </w:tabs>
        <w:ind w:left="1152" w:hanging="576"/>
      </w:pPr>
      <w:rPr>
        <w:rFonts w:hint="default"/>
        <w:b w:val="0"/>
        <w:i w:val="0"/>
        <w:color w:val="auto"/>
        <w:sz w:val="20"/>
      </w:rPr>
    </w:lvl>
    <w:lvl w:ilvl="3">
      <w:start w:val="1"/>
      <w:numFmt w:val="decimal"/>
      <w:lvlText w:val="%4."/>
      <w:lvlJc w:val="left"/>
      <w:pPr>
        <w:tabs>
          <w:tab w:val="num" w:pos="1728"/>
        </w:tabs>
        <w:ind w:left="1728" w:hanging="576"/>
      </w:pPr>
      <w:rPr>
        <w:rFonts w:hint="default"/>
        <w:color w:val="auto"/>
      </w:rPr>
    </w:lvl>
    <w:lvl w:ilvl="4">
      <w:start w:val="1"/>
      <w:numFmt w:val="lowerLetter"/>
      <w:lvlText w:val="%5."/>
      <w:lvlJc w:val="left"/>
      <w:pPr>
        <w:tabs>
          <w:tab w:val="num" w:pos="2304"/>
        </w:tabs>
        <w:ind w:left="2304" w:hanging="576"/>
      </w:pPr>
      <w:rPr>
        <w:rFonts w:hint="default"/>
        <w:color w:val="auto"/>
      </w:rPr>
    </w:lvl>
    <w:lvl w:ilvl="5">
      <w:start w:val="1"/>
      <w:numFmt w:val="decimal"/>
      <w:lvlText w:val="%6)"/>
      <w:lvlJc w:val="left"/>
      <w:pPr>
        <w:tabs>
          <w:tab w:val="num" w:pos="2880"/>
        </w:tabs>
        <w:ind w:left="2880" w:hanging="576"/>
      </w:pPr>
      <w:rPr>
        <w:rFonts w:hint="default"/>
        <w:color w:val="auto"/>
      </w:rPr>
    </w:lvl>
    <w:lvl w:ilvl="6">
      <w:start w:val="1"/>
      <w:numFmt w:val="lowerLetter"/>
      <w:lvlText w:val="%7)"/>
      <w:lvlJc w:val="left"/>
      <w:pPr>
        <w:tabs>
          <w:tab w:val="num" w:pos="3456"/>
        </w:tabs>
        <w:ind w:left="3456" w:hanging="576"/>
      </w:pPr>
      <w:rPr>
        <w:rFonts w:hint="default"/>
        <w:color w:val="auto"/>
      </w:rPr>
    </w:lvl>
    <w:lvl w:ilvl="7">
      <w:start w:val="1"/>
      <w:numFmt w:val="decimal"/>
      <w:lvlText w:val="%8)"/>
      <w:lvlJc w:val="left"/>
      <w:pPr>
        <w:tabs>
          <w:tab w:val="num" w:pos="4032"/>
        </w:tabs>
        <w:ind w:left="4032" w:hanging="576"/>
      </w:pPr>
      <w:rPr>
        <w:rFonts w:hint="default"/>
        <w:color w:val="auto"/>
      </w:rPr>
    </w:lvl>
    <w:lvl w:ilvl="8">
      <w:start w:val="1"/>
      <w:numFmt w:val="lowerLetter"/>
      <w:lvlText w:val="%9)"/>
      <w:lvlJc w:val="left"/>
      <w:pPr>
        <w:tabs>
          <w:tab w:val="num" w:pos="4608"/>
        </w:tabs>
        <w:ind w:left="4608" w:hanging="576"/>
      </w:pPr>
      <w:rPr>
        <w:rFonts w:hint="default"/>
        <w:color w:val="auto"/>
      </w:rPr>
    </w:lvl>
  </w:abstractNum>
  <w:num w:numId="1" w16cid:durableId="2095398257">
    <w:abstractNumId w:val="17"/>
  </w:num>
  <w:num w:numId="2" w16cid:durableId="595094458">
    <w:abstractNumId w:val="20"/>
  </w:num>
  <w:num w:numId="3" w16cid:durableId="1510561186">
    <w:abstractNumId w:val="0"/>
  </w:num>
  <w:num w:numId="4" w16cid:durableId="770902111">
    <w:abstractNumId w:val="8"/>
  </w:num>
  <w:num w:numId="5" w16cid:durableId="1832914343">
    <w:abstractNumId w:val="14"/>
  </w:num>
  <w:num w:numId="6" w16cid:durableId="390077213">
    <w:abstractNumId w:val="6"/>
  </w:num>
  <w:num w:numId="7" w16cid:durableId="405960933">
    <w:abstractNumId w:val="9"/>
  </w:num>
  <w:num w:numId="8" w16cid:durableId="1110393735">
    <w:abstractNumId w:val="5"/>
  </w:num>
  <w:num w:numId="9" w16cid:durableId="842621156">
    <w:abstractNumId w:val="15"/>
  </w:num>
  <w:num w:numId="10" w16cid:durableId="232859207">
    <w:abstractNumId w:val="25"/>
  </w:num>
  <w:num w:numId="11" w16cid:durableId="124585595">
    <w:abstractNumId w:val="4"/>
  </w:num>
  <w:num w:numId="12" w16cid:durableId="1859155698">
    <w:abstractNumId w:val="10"/>
  </w:num>
  <w:num w:numId="13" w16cid:durableId="412508176">
    <w:abstractNumId w:val="2"/>
  </w:num>
  <w:num w:numId="14" w16cid:durableId="834998132">
    <w:abstractNumId w:val="23"/>
  </w:num>
  <w:num w:numId="15" w16cid:durableId="1257516123">
    <w:abstractNumId w:val="19"/>
  </w:num>
  <w:num w:numId="16" w16cid:durableId="443571848">
    <w:abstractNumId w:val="18"/>
  </w:num>
  <w:num w:numId="17" w16cid:durableId="2143427817">
    <w:abstractNumId w:val="16"/>
  </w:num>
  <w:num w:numId="18" w16cid:durableId="1102532703">
    <w:abstractNumId w:val="12"/>
  </w:num>
  <w:num w:numId="19" w16cid:durableId="1608080692">
    <w:abstractNumId w:val="7"/>
  </w:num>
  <w:num w:numId="20" w16cid:durableId="978152646">
    <w:abstractNumId w:val="21"/>
  </w:num>
  <w:num w:numId="21" w16cid:durableId="1606304745">
    <w:abstractNumId w:val="1"/>
  </w:num>
  <w:num w:numId="22" w16cid:durableId="817963501">
    <w:abstractNumId w:val="13"/>
  </w:num>
  <w:num w:numId="23" w16cid:durableId="161824434">
    <w:abstractNumId w:val="22"/>
  </w:num>
  <w:num w:numId="24" w16cid:durableId="137037486">
    <w:abstractNumId w:val="26"/>
  </w:num>
  <w:num w:numId="25" w16cid:durableId="625433730">
    <w:abstractNumId w:val="11"/>
  </w:num>
  <w:num w:numId="26" w16cid:durableId="1828595000">
    <w:abstractNumId w:val="3"/>
  </w:num>
  <w:num w:numId="27" w16cid:durableId="1511721032">
    <w:abstractNumId w:val="24"/>
  </w:num>
  <w:num w:numId="28" w16cid:durableId="123728539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4517829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852384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936"/>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wNza2sDA0MTUxNjFQ0lEKTi0uzszPAykwrAUARkvXkiwAAAA="/>
  </w:docVars>
  <w:rsids>
    <w:rsidRoot w:val="00156C87"/>
    <w:rsid w:val="0000038D"/>
    <w:rsid w:val="000047C2"/>
    <w:rsid w:val="00004A93"/>
    <w:rsid w:val="00021415"/>
    <w:rsid w:val="00035038"/>
    <w:rsid w:val="000474AB"/>
    <w:rsid w:val="000635B4"/>
    <w:rsid w:val="00070A43"/>
    <w:rsid w:val="000742CB"/>
    <w:rsid w:val="00081F97"/>
    <w:rsid w:val="0008480E"/>
    <w:rsid w:val="00086FBD"/>
    <w:rsid w:val="00094F7D"/>
    <w:rsid w:val="000A10E8"/>
    <w:rsid w:val="000C3413"/>
    <w:rsid w:val="000E4E78"/>
    <w:rsid w:val="000F3FE3"/>
    <w:rsid w:val="000F42B3"/>
    <w:rsid w:val="000F7295"/>
    <w:rsid w:val="001124E8"/>
    <w:rsid w:val="00123BEB"/>
    <w:rsid w:val="00147A3F"/>
    <w:rsid w:val="001540AD"/>
    <w:rsid w:val="00156C87"/>
    <w:rsid w:val="00161DD8"/>
    <w:rsid w:val="00172D19"/>
    <w:rsid w:val="001A0A11"/>
    <w:rsid w:val="001B105A"/>
    <w:rsid w:val="001B1132"/>
    <w:rsid w:val="001B3FDC"/>
    <w:rsid w:val="001B4E92"/>
    <w:rsid w:val="001D1355"/>
    <w:rsid w:val="001D235F"/>
    <w:rsid w:val="001E21FD"/>
    <w:rsid w:val="00221096"/>
    <w:rsid w:val="00237DAC"/>
    <w:rsid w:val="00255F26"/>
    <w:rsid w:val="00256B44"/>
    <w:rsid w:val="00261834"/>
    <w:rsid w:val="00266AFC"/>
    <w:rsid w:val="002867CC"/>
    <w:rsid w:val="002966B2"/>
    <w:rsid w:val="002A7F7C"/>
    <w:rsid w:val="002B4CB6"/>
    <w:rsid w:val="002B7E9A"/>
    <w:rsid w:val="002D40D1"/>
    <w:rsid w:val="002E3EAA"/>
    <w:rsid w:val="002E6354"/>
    <w:rsid w:val="00300C34"/>
    <w:rsid w:val="00301E75"/>
    <w:rsid w:val="00312C7B"/>
    <w:rsid w:val="00342E1F"/>
    <w:rsid w:val="00352093"/>
    <w:rsid w:val="00352900"/>
    <w:rsid w:val="003573CC"/>
    <w:rsid w:val="00367673"/>
    <w:rsid w:val="0038329E"/>
    <w:rsid w:val="00397157"/>
    <w:rsid w:val="003B06DB"/>
    <w:rsid w:val="003B5411"/>
    <w:rsid w:val="003C3C69"/>
    <w:rsid w:val="003C670D"/>
    <w:rsid w:val="003D3AB4"/>
    <w:rsid w:val="003E24B1"/>
    <w:rsid w:val="00434A09"/>
    <w:rsid w:val="00435654"/>
    <w:rsid w:val="00436FCA"/>
    <w:rsid w:val="004550B6"/>
    <w:rsid w:val="00483A97"/>
    <w:rsid w:val="0048560F"/>
    <w:rsid w:val="004A0CCC"/>
    <w:rsid w:val="004A5404"/>
    <w:rsid w:val="004B4642"/>
    <w:rsid w:val="004C0066"/>
    <w:rsid w:val="00500C21"/>
    <w:rsid w:val="00510EE0"/>
    <w:rsid w:val="00523013"/>
    <w:rsid w:val="005237C7"/>
    <w:rsid w:val="0052616E"/>
    <w:rsid w:val="00530030"/>
    <w:rsid w:val="00565204"/>
    <w:rsid w:val="0058738D"/>
    <w:rsid w:val="00590ACB"/>
    <w:rsid w:val="00592B7F"/>
    <w:rsid w:val="005974A8"/>
    <w:rsid w:val="005B1E94"/>
    <w:rsid w:val="005B21C3"/>
    <w:rsid w:val="005E0DE0"/>
    <w:rsid w:val="005E2DFA"/>
    <w:rsid w:val="005F0B51"/>
    <w:rsid w:val="00606591"/>
    <w:rsid w:val="00613C42"/>
    <w:rsid w:val="00613FB9"/>
    <w:rsid w:val="006229A3"/>
    <w:rsid w:val="00651931"/>
    <w:rsid w:val="00655B5F"/>
    <w:rsid w:val="00683C80"/>
    <w:rsid w:val="00684EAD"/>
    <w:rsid w:val="00690AF8"/>
    <w:rsid w:val="00696385"/>
    <w:rsid w:val="006C457B"/>
    <w:rsid w:val="006C4D50"/>
    <w:rsid w:val="006C7DCC"/>
    <w:rsid w:val="006D7816"/>
    <w:rsid w:val="00706BA0"/>
    <w:rsid w:val="00714CE7"/>
    <w:rsid w:val="00720850"/>
    <w:rsid w:val="007243AF"/>
    <w:rsid w:val="00753DC4"/>
    <w:rsid w:val="007841DF"/>
    <w:rsid w:val="00786E45"/>
    <w:rsid w:val="00795194"/>
    <w:rsid w:val="007963D6"/>
    <w:rsid w:val="007A0925"/>
    <w:rsid w:val="007C70B4"/>
    <w:rsid w:val="007E6A8E"/>
    <w:rsid w:val="007F2870"/>
    <w:rsid w:val="007F2D80"/>
    <w:rsid w:val="007F5B31"/>
    <w:rsid w:val="00800F7F"/>
    <w:rsid w:val="008163C8"/>
    <w:rsid w:val="00836990"/>
    <w:rsid w:val="00846814"/>
    <w:rsid w:val="00851D60"/>
    <w:rsid w:val="00852FDB"/>
    <w:rsid w:val="008675BB"/>
    <w:rsid w:val="008A34DF"/>
    <w:rsid w:val="008B0D0B"/>
    <w:rsid w:val="008D4D62"/>
    <w:rsid w:val="008D51FA"/>
    <w:rsid w:val="008D5BDB"/>
    <w:rsid w:val="008F0976"/>
    <w:rsid w:val="008F0CB0"/>
    <w:rsid w:val="008F2425"/>
    <w:rsid w:val="008F4EB4"/>
    <w:rsid w:val="009043BE"/>
    <w:rsid w:val="009177F0"/>
    <w:rsid w:val="009268EB"/>
    <w:rsid w:val="00953B2E"/>
    <w:rsid w:val="009610CB"/>
    <w:rsid w:val="009626A4"/>
    <w:rsid w:val="0096361C"/>
    <w:rsid w:val="00963ECC"/>
    <w:rsid w:val="009652FA"/>
    <w:rsid w:val="00966C51"/>
    <w:rsid w:val="009750D0"/>
    <w:rsid w:val="00990F79"/>
    <w:rsid w:val="009B2917"/>
    <w:rsid w:val="009B2BA5"/>
    <w:rsid w:val="009B7E47"/>
    <w:rsid w:val="009D46B9"/>
    <w:rsid w:val="00A11F24"/>
    <w:rsid w:val="00A12AD4"/>
    <w:rsid w:val="00A15555"/>
    <w:rsid w:val="00A205E5"/>
    <w:rsid w:val="00A456A3"/>
    <w:rsid w:val="00A60F24"/>
    <w:rsid w:val="00A64320"/>
    <w:rsid w:val="00A720DC"/>
    <w:rsid w:val="00A755FE"/>
    <w:rsid w:val="00A81442"/>
    <w:rsid w:val="00A83DAC"/>
    <w:rsid w:val="00AA1239"/>
    <w:rsid w:val="00AA5887"/>
    <w:rsid w:val="00AC608C"/>
    <w:rsid w:val="00AC7216"/>
    <w:rsid w:val="00AE3C75"/>
    <w:rsid w:val="00AE6980"/>
    <w:rsid w:val="00AF2383"/>
    <w:rsid w:val="00B06C74"/>
    <w:rsid w:val="00B108C7"/>
    <w:rsid w:val="00B259B8"/>
    <w:rsid w:val="00B262B4"/>
    <w:rsid w:val="00B32D1D"/>
    <w:rsid w:val="00B348D0"/>
    <w:rsid w:val="00B36B67"/>
    <w:rsid w:val="00B71A93"/>
    <w:rsid w:val="00B839F9"/>
    <w:rsid w:val="00B90976"/>
    <w:rsid w:val="00B91998"/>
    <w:rsid w:val="00B976CC"/>
    <w:rsid w:val="00BA0756"/>
    <w:rsid w:val="00BB03DE"/>
    <w:rsid w:val="00BB5FE3"/>
    <w:rsid w:val="00BB7567"/>
    <w:rsid w:val="00BC199A"/>
    <w:rsid w:val="00BC2A26"/>
    <w:rsid w:val="00BD11A8"/>
    <w:rsid w:val="00C24401"/>
    <w:rsid w:val="00C27A27"/>
    <w:rsid w:val="00C3641E"/>
    <w:rsid w:val="00C44753"/>
    <w:rsid w:val="00C52A4C"/>
    <w:rsid w:val="00C558C0"/>
    <w:rsid w:val="00C55B94"/>
    <w:rsid w:val="00C670CD"/>
    <w:rsid w:val="00C82A0F"/>
    <w:rsid w:val="00C93E56"/>
    <w:rsid w:val="00CA5C89"/>
    <w:rsid w:val="00CC21A5"/>
    <w:rsid w:val="00CC2CBA"/>
    <w:rsid w:val="00CD1543"/>
    <w:rsid w:val="00CD7AE2"/>
    <w:rsid w:val="00CE2BEF"/>
    <w:rsid w:val="00D03D5E"/>
    <w:rsid w:val="00D0506F"/>
    <w:rsid w:val="00D1443C"/>
    <w:rsid w:val="00D1716A"/>
    <w:rsid w:val="00D21490"/>
    <w:rsid w:val="00D32D9D"/>
    <w:rsid w:val="00D35839"/>
    <w:rsid w:val="00D7527A"/>
    <w:rsid w:val="00D77378"/>
    <w:rsid w:val="00D83BF7"/>
    <w:rsid w:val="00D83EF2"/>
    <w:rsid w:val="00D85409"/>
    <w:rsid w:val="00D86221"/>
    <w:rsid w:val="00D96C86"/>
    <w:rsid w:val="00DA432E"/>
    <w:rsid w:val="00DB79B2"/>
    <w:rsid w:val="00DD13E1"/>
    <w:rsid w:val="00E03F32"/>
    <w:rsid w:val="00E129D3"/>
    <w:rsid w:val="00E16652"/>
    <w:rsid w:val="00E35B1D"/>
    <w:rsid w:val="00E4097A"/>
    <w:rsid w:val="00E40BCD"/>
    <w:rsid w:val="00E7548B"/>
    <w:rsid w:val="00E9484D"/>
    <w:rsid w:val="00E94B3D"/>
    <w:rsid w:val="00E972D4"/>
    <w:rsid w:val="00EC0B06"/>
    <w:rsid w:val="00EC6469"/>
    <w:rsid w:val="00ED0D01"/>
    <w:rsid w:val="00ED5553"/>
    <w:rsid w:val="00EF0B27"/>
    <w:rsid w:val="00F027D5"/>
    <w:rsid w:val="00F0643D"/>
    <w:rsid w:val="00F25E59"/>
    <w:rsid w:val="00F25EBA"/>
    <w:rsid w:val="00F33461"/>
    <w:rsid w:val="00F4406D"/>
    <w:rsid w:val="00F45582"/>
    <w:rsid w:val="00F458F3"/>
    <w:rsid w:val="00F758DE"/>
    <w:rsid w:val="00FB27E6"/>
    <w:rsid w:val="00FB5D0A"/>
    <w:rsid w:val="00FB720D"/>
    <w:rsid w:val="00FD75DC"/>
    <w:rsid w:val="00FE2894"/>
    <w:rsid w:val="00FE3E09"/>
    <w:rsid w:val="00FE6678"/>
    <w:rsid w:val="00FF7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A72953"/>
  <w15:chartTrackingRefBased/>
  <w15:docId w15:val="{FFEF6BC6-950F-42B5-89ED-1E896E573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976CC"/>
    <w:pPr>
      <w:widowControl w:val="0"/>
      <w:autoSpaceDE w:val="0"/>
      <w:autoSpaceDN w:val="0"/>
      <w:adjustRightInd w:val="0"/>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link w:val="Level1Char"/>
    <w:uiPriority w:val="99"/>
    <w:pPr>
      <w:widowControl w:val="0"/>
      <w:autoSpaceDE w:val="0"/>
      <w:autoSpaceDN w:val="0"/>
      <w:adjustRightInd w:val="0"/>
      <w:jc w:val="both"/>
    </w:pPr>
    <w:rPr>
      <w:rFonts w:ascii="Times New Roman" w:hAnsi="Times New Roman"/>
      <w:sz w:val="24"/>
      <w:szCs w:val="24"/>
    </w:rPr>
  </w:style>
  <w:style w:type="paragraph" w:customStyle="1" w:styleId="Level2">
    <w:name w:val="Level 2"/>
    <w:uiPriority w:val="99"/>
    <w:pPr>
      <w:widowControl w:val="0"/>
      <w:autoSpaceDE w:val="0"/>
      <w:autoSpaceDN w:val="0"/>
      <w:adjustRightInd w:val="0"/>
      <w:ind w:left="720"/>
      <w:jc w:val="both"/>
    </w:pPr>
    <w:rPr>
      <w:rFonts w:ascii="Times New Roman" w:hAnsi="Times New Roman"/>
      <w:sz w:val="24"/>
      <w:szCs w:val="24"/>
    </w:rPr>
  </w:style>
  <w:style w:type="paragraph" w:customStyle="1" w:styleId="Level3">
    <w:name w:val="Level 3"/>
    <w:uiPriority w:val="99"/>
    <w:pPr>
      <w:widowControl w:val="0"/>
      <w:autoSpaceDE w:val="0"/>
      <w:autoSpaceDN w:val="0"/>
      <w:adjustRightInd w:val="0"/>
      <w:ind w:left="1440"/>
      <w:jc w:val="both"/>
    </w:pPr>
    <w:rPr>
      <w:rFonts w:ascii="Times New Roman" w:hAnsi="Times New Roman"/>
      <w:sz w:val="24"/>
      <w:szCs w:val="24"/>
    </w:rPr>
  </w:style>
  <w:style w:type="paragraph" w:customStyle="1" w:styleId="Level4">
    <w:name w:val="Level 4"/>
    <w:uiPriority w:val="99"/>
    <w:pPr>
      <w:widowControl w:val="0"/>
      <w:autoSpaceDE w:val="0"/>
      <w:autoSpaceDN w:val="0"/>
      <w:adjustRightInd w:val="0"/>
      <w:ind w:left="2160"/>
      <w:jc w:val="both"/>
    </w:pPr>
    <w:rPr>
      <w:rFonts w:ascii="Times New Roman" w:hAnsi="Times New Roman"/>
      <w:sz w:val="24"/>
      <w:szCs w:val="24"/>
    </w:rPr>
  </w:style>
  <w:style w:type="paragraph" w:customStyle="1" w:styleId="Level5">
    <w:name w:val="Level 5"/>
    <w:uiPriority w:val="99"/>
    <w:pPr>
      <w:widowControl w:val="0"/>
      <w:autoSpaceDE w:val="0"/>
      <w:autoSpaceDN w:val="0"/>
      <w:adjustRightInd w:val="0"/>
      <w:ind w:left="2880"/>
      <w:jc w:val="both"/>
    </w:pPr>
    <w:rPr>
      <w:rFonts w:ascii="Times New Roman" w:hAnsi="Times New Roman"/>
      <w:sz w:val="24"/>
      <w:szCs w:val="24"/>
    </w:rPr>
  </w:style>
  <w:style w:type="paragraph" w:customStyle="1" w:styleId="ARCATPart">
    <w:name w:val="ARCAT Part"/>
    <w:link w:val="ARCATPartChar"/>
    <w:rsid w:val="00C27A27"/>
    <w:pPr>
      <w:widowControl w:val="0"/>
      <w:numPr>
        <w:numId w:val="1"/>
      </w:numPr>
      <w:suppressAutoHyphens/>
      <w:spacing w:before="200"/>
      <w:outlineLvl w:val="0"/>
    </w:pPr>
    <w:rPr>
      <w:rFonts w:ascii="Arial" w:hAnsi="Arial" w:cs="Arial"/>
      <w:bCs/>
      <w:spacing w:val="5"/>
      <w:szCs w:val="24"/>
      <w:bdr w:val="none" w:sz="0" w:space="0" w:color="auto" w:frame="1"/>
    </w:rPr>
  </w:style>
  <w:style w:type="character" w:customStyle="1" w:styleId="Level1Char">
    <w:name w:val="Level 1 Char"/>
    <w:basedOn w:val="DefaultParagraphFont"/>
    <w:link w:val="Level1"/>
    <w:uiPriority w:val="99"/>
    <w:rsid w:val="00C27A27"/>
    <w:rPr>
      <w:rFonts w:ascii="Times New Roman" w:hAnsi="Times New Roman"/>
      <w:sz w:val="24"/>
      <w:szCs w:val="24"/>
    </w:rPr>
  </w:style>
  <w:style w:type="character" w:customStyle="1" w:styleId="ARCATPartChar">
    <w:name w:val="ARCAT Part Char"/>
    <w:basedOn w:val="Level1Char"/>
    <w:link w:val="ARCATPart"/>
    <w:rsid w:val="00C27A27"/>
    <w:rPr>
      <w:rFonts w:ascii="Arial" w:hAnsi="Arial" w:cs="Arial"/>
      <w:bCs/>
      <w:spacing w:val="5"/>
      <w:sz w:val="24"/>
      <w:szCs w:val="24"/>
      <w:bdr w:val="none" w:sz="0" w:space="0" w:color="auto" w:frame="1"/>
    </w:rPr>
  </w:style>
  <w:style w:type="paragraph" w:customStyle="1" w:styleId="ARCATArticle">
    <w:name w:val="ARCAT Article"/>
    <w:link w:val="ARCATArticleChar"/>
    <w:uiPriority w:val="99"/>
    <w:rsid w:val="00B976CC"/>
    <w:pPr>
      <w:widowControl w:val="0"/>
      <w:numPr>
        <w:ilvl w:val="1"/>
        <w:numId w:val="1"/>
      </w:numPr>
      <w:tabs>
        <w:tab w:val="clear" w:pos="576"/>
      </w:tabs>
      <w:suppressAutoHyphens/>
      <w:spacing w:before="200"/>
      <w:outlineLvl w:val="1"/>
    </w:pPr>
    <w:rPr>
      <w:rFonts w:ascii="Arial" w:hAnsi="Arial" w:cs="Arial"/>
      <w:bCs/>
      <w:spacing w:val="5"/>
    </w:rPr>
  </w:style>
  <w:style w:type="character" w:customStyle="1" w:styleId="ARCATArticleChar">
    <w:name w:val="ARCAT Article Char"/>
    <w:basedOn w:val="Level1Char"/>
    <w:link w:val="ARCATArticle"/>
    <w:rsid w:val="00B976CC"/>
    <w:rPr>
      <w:rFonts w:ascii="Arial" w:hAnsi="Arial" w:cs="Arial"/>
      <w:bCs/>
      <w:spacing w:val="5"/>
      <w:sz w:val="24"/>
      <w:szCs w:val="24"/>
    </w:rPr>
  </w:style>
  <w:style w:type="paragraph" w:customStyle="1" w:styleId="ARCATParagraph">
    <w:name w:val="ARCAT Paragraph"/>
    <w:link w:val="ARCATParagraphChar"/>
    <w:rsid w:val="00B976CC"/>
    <w:pPr>
      <w:widowControl w:val="0"/>
      <w:numPr>
        <w:ilvl w:val="2"/>
        <w:numId w:val="1"/>
      </w:numPr>
      <w:tabs>
        <w:tab w:val="clear" w:pos="1152"/>
      </w:tabs>
      <w:suppressAutoHyphens/>
      <w:spacing w:before="200"/>
      <w:outlineLvl w:val="2"/>
    </w:pPr>
    <w:rPr>
      <w:rFonts w:ascii="Arial" w:hAnsi="Arial" w:cs="Arial"/>
      <w:bCs/>
      <w:spacing w:val="5"/>
    </w:rPr>
  </w:style>
  <w:style w:type="character" w:customStyle="1" w:styleId="ARCATParagraphChar">
    <w:name w:val="ARCAT Paragraph Char"/>
    <w:basedOn w:val="Level1Char"/>
    <w:link w:val="ARCATParagraph"/>
    <w:rsid w:val="00B976CC"/>
    <w:rPr>
      <w:rFonts w:ascii="Arial" w:hAnsi="Arial" w:cs="Arial"/>
      <w:bCs/>
      <w:spacing w:val="5"/>
      <w:sz w:val="24"/>
      <w:szCs w:val="24"/>
    </w:rPr>
  </w:style>
  <w:style w:type="paragraph" w:customStyle="1" w:styleId="ARCATSubPara">
    <w:name w:val="ARCAT SubPara"/>
    <w:link w:val="ARCATSubParaChar"/>
    <w:rsid w:val="00B91998"/>
    <w:pPr>
      <w:widowControl w:val="0"/>
      <w:numPr>
        <w:ilvl w:val="3"/>
        <w:numId w:val="1"/>
      </w:numPr>
      <w:suppressAutoHyphens/>
      <w:outlineLvl w:val="3"/>
    </w:pPr>
    <w:rPr>
      <w:rFonts w:ascii="Arial" w:hAnsi="Arial" w:cs="Arial"/>
      <w:bCs/>
      <w:spacing w:val="5"/>
    </w:rPr>
  </w:style>
  <w:style w:type="character" w:customStyle="1" w:styleId="ARCATSubParaChar">
    <w:name w:val="ARCAT SubPara Char"/>
    <w:basedOn w:val="Level1Char"/>
    <w:link w:val="ARCATSubPara"/>
    <w:rsid w:val="00B91998"/>
    <w:rPr>
      <w:rFonts w:ascii="Arial" w:hAnsi="Arial" w:cs="Arial"/>
      <w:bCs/>
      <w:spacing w:val="5"/>
      <w:sz w:val="24"/>
      <w:szCs w:val="24"/>
    </w:rPr>
  </w:style>
  <w:style w:type="paragraph" w:customStyle="1" w:styleId="ARCATSubSub1">
    <w:name w:val="ARCAT SubSub1"/>
    <w:link w:val="ARCATSubSub1Char"/>
    <w:rsid w:val="00E4097A"/>
    <w:pPr>
      <w:widowControl w:val="0"/>
      <w:numPr>
        <w:ilvl w:val="4"/>
        <w:numId w:val="1"/>
      </w:numPr>
      <w:suppressAutoHyphens/>
      <w:outlineLvl w:val="4"/>
    </w:pPr>
    <w:rPr>
      <w:rFonts w:ascii="Arial" w:hAnsi="Arial" w:cs="Arial"/>
      <w:bCs/>
      <w:spacing w:val="5"/>
    </w:rPr>
  </w:style>
  <w:style w:type="character" w:customStyle="1" w:styleId="ARCATSubSub1Char">
    <w:name w:val="ARCAT SubSub1 Char"/>
    <w:basedOn w:val="Level1Char"/>
    <w:link w:val="ARCATSubSub1"/>
    <w:rsid w:val="00E4097A"/>
    <w:rPr>
      <w:rFonts w:ascii="Arial" w:hAnsi="Arial" w:cs="Arial"/>
      <w:bCs/>
      <w:spacing w:val="5"/>
      <w:sz w:val="24"/>
      <w:szCs w:val="24"/>
    </w:rPr>
  </w:style>
  <w:style w:type="paragraph" w:customStyle="1" w:styleId="ARCATSubSub2">
    <w:name w:val="ARCAT SubSub2"/>
    <w:basedOn w:val="ARCATSubSub1"/>
    <w:link w:val="ARCATSubSub2Char"/>
    <w:uiPriority w:val="99"/>
    <w:rsid w:val="007963D6"/>
  </w:style>
  <w:style w:type="character" w:customStyle="1" w:styleId="ARCATSubSub2Char">
    <w:name w:val="ARCAT SubSub2 Char"/>
    <w:basedOn w:val="Level1Char"/>
    <w:link w:val="ARCATSubSub2"/>
    <w:rsid w:val="007963D6"/>
    <w:rPr>
      <w:rFonts w:ascii="Arial" w:hAnsi="Arial" w:cs="Arial"/>
      <w:bCs/>
      <w:spacing w:val="5"/>
      <w:sz w:val="24"/>
      <w:szCs w:val="24"/>
    </w:rPr>
  </w:style>
  <w:style w:type="paragraph" w:customStyle="1" w:styleId="ARCATnote">
    <w:name w:val="ARCAT note"/>
    <w:link w:val="ARCATnoteChar"/>
    <w:uiPriority w:val="99"/>
    <w:rsid w:val="000635B4"/>
    <w:pPr>
      <w:widowControl w:val="0"/>
      <w:pBdr>
        <w:top w:val="dotted" w:sz="4" w:space="1" w:color="FF0000"/>
        <w:left w:val="dotted" w:sz="4" w:space="4" w:color="FF0000"/>
        <w:bottom w:val="dotted" w:sz="4" w:space="1" w:color="FF0000"/>
        <w:right w:val="dotted" w:sz="4" w:space="4" w:color="FF0000"/>
      </w:pBdr>
      <w:suppressAutoHyphens/>
    </w:pPr>
    <w:rPr>
      <w:rFonts w:ascii="Arial" w:hAnsi="Arial" w:cs="Arial"/>
      <w:bCs/>
      <w:color w:val="FF0000"/>
      <w:spacing w:val="5"/>
    </w:rPr>
  </w:style>
  <w:style w:type="character" w:customStyle="1" w:styleId="ARCATnoteChar">
    <w:name w:val="ARCAT note Char"/>
    <w:basedOn w:val="Level1Char"/>
    <w:link w:val="ARCATnote"/>
    <w:rsid w:val="000635B4"/>
    <w:rPr>
      <w:rFonts w:ascii="Arial" w:hAnsi="Arial" w:cs="Arial"/>
      <w:bCs/>
      <w:color w:val="FF0000"/>
      <w:spacing w:val="5"/>
      <w:sz w:val="24"/>
      <w:szCs w:val="24"/>
    </w:rPr>
  </w:style>
  <w:style w:type="paragraph" w:customStyle="1" w:styleId="ARCATSubSub3">
    <w:name w:val="ARCAT SubSub3"/>
    <w:link w:val="ARCATSubSub3Char"/>
    <w:uiPriority w:val="99"/>
    <w:rsid w:val="00004A93"/>
    <w:pPr>
      <w:widowControl w:val="0"/>
      <w:numPr>
        <w:ilvl w:val="6"/>
        <w:numId w:val="1"/>
      </w:numPr>
      <w:suppressAutoHyphens/>
      <w:outlineLvl w:val="6"/>
    </w:pPr>
    <w:rPr>
      <w:rFonts w:ascii="Arial" w:hAnsi="Arial" w:cs="Arial"/>
      <w:bCs/>
      <w:spacing w:val="5"/>
      <w:sz w:val="24"/>
      <w:szCs w:val="24"/>
    </w:rPr>
  </w:style>
  <w:style w:type="character" w:customStyle="1" w:styleId="ARCATSubSub3Char">
    <w:name w:val="ARCAT SubSub3 Char"/>
    <w:basedOn w:val="Level1Char"/>
    <w:link w:val="ARCATSubSub3"/>
    <w:rsid w:val="00004A93"/>
    <w:rPr>
      <w:rFonts w:ascii="Arial" w:hAnsi="Arial" w:cs="Arial"/>
      <w:bCs/>
      <w:spacing w:val="5"/>
      <w:sz w:val="24"/>
      <w:szCs w:val="24"/>
    </w:rPr>
  </w:style>
  <w:style w:type="paragraph" w:customStyle="1" w:styleId="ARCATSubSub4">
    <w:name w:val="ARCAT SubSub4"/>
    <w:link w:val="ARCATSubSub4Char"/>
    <w:uiPriority w:val="99"/>
    <w:rsid w:val="00004A93"/>
    <w:pPr>
      <w:widowControl w:val="0"/>
      <w:numPr>
        <w:ilvl w:val="7"/>
        <w:numId w:val="1"/>
      </w:numPr>
      <w:suppressAutoHyphens/>
      <w:outlineLvl w:val="7"/>
    </w:pPr>
    <w:rPr>
      <w:rFonts w:ascii="Arial" w:hAnsi="Arial" w:cs="Arial"/>
      <w:bCs/>
      <w:spacing w:val="5"/>
      <w:sz w:val="24"/>
      <w:szCs w:val="24"/>
    </w:rPr>
  </w:style>
  <w:style w:type="character" w:customStyle="1" w:styleId="ARCATSubSub4Char">
    <w:name w:val="ARCAT SubSub4 Char"/>
    <w:basedOn w:val="Level1Char"/>
    <w:link w:val="ARCATSubSub4"/>
    <w:rsid w:val="00004A93"/>
    <w:rPr>
      <w:rFonts w:ascii="Arial" w:hAnsi="Arial" w:cs="Arial"/>
      <w:bCs/>
      <w:spacing w:val="5"/>
      <w:sz w:val="24"/>
      <w:szCs w:val="24"/>
    </w:rPr>
  </w:style>
  <w:style w:type="paragraph" w:customStyle="1" w:styleId="ARCATSubSub5">
    <w:name w:val="ARCAT SubSub5"/>
    <w:link w:val="ARCATSubSub5Char"/>
    <w:uiPriority w:val="99"/>
    <w:rsid w:val="00004A93"/>
    <w:pPr>
      <w:widowControl w:val="0"/>
      <w:numPr>
        <w:ilvl w:val="8"/>
        <w:numId w:val="1"/>
      </w:numPr>
      <w:suppressAutoHyphens/>
      <w:outlineLvl w:val="8"/>
    </w:pPr>
    <w:rPr>
      <w:rFonts w:ascii="Arial" w:hAnsi="Arial" w:cs="Arial"/>
      <w:bCs/>
      <w:spacing w:val="5"/>
      <w:sz w:val="24"/>
      <w:szCs w:val="24"/>
    </w:rPr>
  </w:style>
  <w:style w:type="character" w:customStyle="1" w:styleId="ARCATSubSub5Char">
    <w:name w:val="ARCAT SubSub5 Char"/>
    <w:basedOn w:val="Level1Char"/>
    <w:link w:val="ARCATSubSub5"/>
    <w:rsid w:val="00004A93"/>
    <w:rPr>
      <w:rFonts w:ascii="Arial" w:hAnsi="Arial" w:cs="Arial"/>
      <w:bCs/>
      <w:spacing w:val="5"/>
      <w:sz w:val="24"/>
      <w:szCs w:val="24"/>
    </w:rPr>
  </w:style>
  <w:style w:type="paragraph" w:customStyle="1" w:styleId="ARCATTitle">
    <w:name w:val="ARCAT Title"/>
    <w:link w:val="ARCATTitleChar"/>
    <w:uiPriority w:val="99"/>
    <w:rsid w:val="006C7DCC"/>
    <w:pPr>
      <w:widowControl w:val="0"/>
      <w:suppressAutoHyphens/>
      <w:spacing w:after="200"/>
      <w:jc w:val="center"/>
    </w:pPr>
    <w:rPr>
      <w:rFonts w:ascii="Arial" w:hAnsi="Arial" w:cs="Arial"/>
      <w:bCs/>
      <w:spacing w:val="5"/>
    </w:rPr>
  </w:style>
  <w:style w:type="character" w:customStyle="1" w:styleId="ARCATTitleChar">
    <w:name w:val="ARCAT Title Char"/>
    <w:basedOn w:val="Level1Char"/>
    <w:link w:val="ARCATTitle"/>
    <w:rsid w:val="006C7DCC"/>
    <w:rPr>
      <w:rFonts w:ascii="Arial" w:hAnsi="Arial" w:cs="Arial"/>
      <w:bCs/>
      <w:spacing w:val="5"/>
      <w:sz w:val="24"/>
      <w:szCs w:val="24"/>
    </w:rPr>
  </w:style>
  <w:style w:type="paragraph" w:customStyle="1" w:styleId="ARCATEndOfSection">
    <w:name w:val="ARCAT EndOfSection"/>
    <w:link w:val="ARCATEndOfSectionChar"/>
    <w:rsid w:val="000635B4"/>
    <w:pPr>
      <w:widowControl w:val="0"/>
      <w:suppressAutoHyphens/>
      <w:spacing w:before="200" w:line="259" w:lineRule="auto"/>
      <w:jc w:val="center"/>
    </w:pPr>
    <w:rPr>
      <w:rFonts w:ascii="Arial" w:hAnsi="Arial" w:cs="Arial"/>
      <w:bCs/>
      <w:spacing w:val="5"/>
    </w:rPr>
  </w:style>
  <w:style w:type="character" w:customStyle="1" w:styleId="ARCATEndOfSectionChar">
    <w:name w:val="ARCAT EndOfSection Char"/>
    <w:basedOn w:val="Level1Char"/>
    <w:link w:val="ARCATEndOfSection"/>
    <w:rsid w:val="000635B4"/>
    <w:rPr>
      <w:rFonts w:ascii="Arial" w:hAnsi="Arial" w:cs="Arial"/>
      <w:bCs/>
      <w:spacing w:val="5"/>
      <w:sz w:val="24"/>
      <w:szCs w:val="24"/>
    </w:rPr>
  </w:style>
  <w:style w:type="paragraph" w:customStyle="1" w:styleId="ARCATNormal">
    <w:name w:val="ARCAT Normal"/>
    <w:rsid w:val="006C7DCC"/>
    <w:pPr>
      <w:widowControl w:val="0"/>
      <w:autoSpaceDE w:val="0"/>
      <w:autoSpaceDN w:val="0"/>
      <w:adjustRightInd w:val="0"/>
    </w:pPr>
    <w:rPr>
      <w:rFonts w:ascii="Arial" w:hAnsi="Arial" w:cs="Arial"/>
    </w:rPr>
  </w:style>
  <w:style w:type="character" w:styleId="Hyperlink">
    <w:name w:val="Hyperlink"/>
    <w:uiPriority w:val="99"/>
    <w:rPr>
      <w:rFonts w:cs="Times New Roman"/>
      <w:color w:val="0000FF"/>
      <w:u w:val="single"/>
    </w:rPr>
  </w:style>
  <w:style w:type="character" w:customStyle="1" w:styleId="SYSHYPERTEXT">
    <w:name w:val="SYS_HYPERTEXT"/>
    <w:uiPriority w:val="99"/>
    <w:rPr>
      <w:color w:val="0000FF"/>
      <w:u w:val="single"/>
    </w:rPr>
  </w:style>
  <w:style w:type="paragraph" w:styleId="ListParagraph">
    <w:name w:val="List Paragraph"/>
    <w:basedOn w:val="Normal"/>
    <w:uiPriority w:val="34"/>
    <w:qFormat/>
    <w:rsid w:val="003D3AB4"/>
    <w:pPr>
      <w:ind w:left="720"/>
    </w:pPr>
  </w:style>
  <w:style w:type="paragraph" w:styleId="Header">
    <w:name w:val="header"/>
    <w:basedOn w:val="Normal"/>
    <w:link w:val="HeaderChar"/>
    <w:uiPriority w:val="99"/>
    <w:unhideWhenUsed/>
    <w:rsid w:val="00613FB9"/>
    <w:pPr>
      <w:tabs>
        <w:tab w:val="center" w:pos="4680"/>
        <w:tab w:val="right" w:pos="9360"/>
      </w:tabs>
    </w:pPr>
  </w:style>
  <w:style w:type="character" w:customStyle="1" w:styleId="HeaderChar">
    <w:name w:val="Header Char"/>
    <w:link w:val="Header"/>
    <w:uiPriority w:val="99"/>
    <w:locked/>
    <w:rsid w:val="00613FB9"/>
    <w:rPr>
      <w:rFonts w:ascii="Times New Roman" w:hAnsi="Times New Roman" w:cs="Times New Roman"/>
      <w:sz w:val="20"/>
      <w:szCs w:val="20"/>
    </w:rPr>
  </w:style>
  <w:style w:type="character" w:styleId="UnresolvedMention">
    <w:name w:val="Unresolved Mention"/>
    <w:basedOn w:val="DefaultParagraphFont"/>
    <w:uiPriority w:val="99"/>
    <w:semiHidden/>
    <w:unhideWhenUsed/>
    <w:rsid w:val="006C457B"/>
    <w:rPr>
      <w:color w:val="605E5C"/>
      <w:shd w:val="clear" w:color="auto" w:fill="E1DFDD"/>
    </w:rPr>
  </w:style>
  <w:style w:type="paragraph" w:customStyle="1" w:styleId="CMT">
    <w:name w:val="CMT"/>
    <w:basedOn w:val="Normal"/>
    <w:link w:val="CMTChar"/>
    <w:rsid w:val="00F758DE"/>
    <w:pPr>
      <w:widowControl/>
      <w:suppressAutoHyphens/>
      <w:autoSpaceDE/>
      <w:autoSpaceDN/>
      <w:adjustRightInd/>
      <w:spacing w:before="240"/>
      <w:jc w:val="both"/>
    </w:pPr>
    <w:rPr>
      <w:vanish/>
      <w:color w:val="0000FF"/>
      <w:sz w:val="22"/>
      <w:lang w:val="x-none" w:eastAsia="x-none"/>
    </w:rPr>
  </w:style>
  <w:style w:type="character" w:customStyle="1" w:styleId="CMTChar">
    <w:name w:val="CMT Char"/>
    <w:link w:val="CMT"/>
    <w:rsid w:val="00F758DE"/>
    <w:rPr>
      <w:rFonts w:ascii="Times New Roman" w:hAnsi="Times New Roman"/>
      <w:vanish/>
      <w:color w:val="0000FF"/>
      <w:sz w:val="22"/>
      <w:lang w:val="x-none" w:eastAsia="x-none"/>
    </w:rPr>
  </w:style>
  <w:style w:type="paragraph" w:styleId="CommentText">
    <w:name w:val="annotation text"/>
    <w:basedOn w:val="Normal"/>
    <w:link w:val="CommentTextChar"/>
    <w:uiPriority w:val="99"/>
    <w:semiHidden/>
    <w:unhideWhenUsed/>
    <w:rsid w:val="00786E45"/>
  </w:style>
  <w:style w:type="character" w:customStyle="1" w:styleId="CommentTextChar">
    <w:name w:val="Comment Text Char"/>
    <w:basedOn w:val="DefaultParagraphFont"/>
    <w:link w:val="CommentText"/>
    <w:uiPriority w:val="99"/>
    <w:semiHidden/>
    <w:rsid w:val="00786E45"/>
    <w:rPr>
      <w:rFonts w:ascii="Times New Roman" w:hAnsi="Times New Roman"/>
    </w:rPr>
  </w:style>
  <w:style w:type="paragraph" w:styleId="CommentSubject">
    <w:name w:val="annotation subject"/>
    <w:basedOn w:val="CommentText"/>
    <w:next w:val="CommentText"/>
    <w:link w:val="CommentSubjectChar"/>
    <w:uiPriority w:val="99"/>
    <w:semiHidden/>
    <w:unhideWhenUsed/>
    <w:rsid w:val="00786E45"/>
    <w:pPr>
      <w:widowControl/>
      <w:autoSpaceDE/>
      <w:autoSpaceDN/>
      <w:adjustRightInd/>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86E45"/>
    <w:rPr>
      <w:rFonts w:asciiTheme="minorHAnsi" w:eastAsiaTheme="minorHAnsi" w:hAnsiTheme="minorHAnsi" w:cstheme="minorBidi"/>
      <w:b/>
      <w:bCs/>
    </w:rPr>
  </w:style>
  <w:style w:type="paragraph" w:styleId="BalloonText">
    <w:name w:val="Balloon Text"/>
    <w:basedOn w:val="Normal"/>
    <w:link w:val="BalloonTextChar"/>
    <w:uiPriority w:val="99"/>
    <w:semiHidden/>
    <w:unhideWhenUsed/>
    <w:rsid w:val="002E3E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EAA"/>
    <w:rPr>
      <w:rFonts w:ascii="Segoe UI" w:hAnsi="Segoe UI" w:cs="Segoe UI"/>
      <w:sz w:val="18"/>
      <w:szCs w:val="18"/>
    </w:rPr>
  </w:style>
  <w:style w:type="paragraph" w:styleId="Revision">
    <w:name w:val="Revision"/>
    <w:hidden/>
    <w:uiPriority w:val="99"/>
    <w:semiHidden/>
    <w:rsid w:val="005B21C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953925">
      <w:bodyDiv w:val="1"/>
      <w:marLeft w:val="0"/>
      <w:marRight w:val="0"/>
      <w:marTop w:val="0"/>
      <w:marBottom w:val="0"/>
      <w:divBdr>
        <w:top w:val="none" w:sz="0" w:space="0" w:color="auto"/>
        <w:left w:val="none" w:sz="0" w:space="0" w:color="auto"/>
        <w:bottom w:val="none" w:sz="0" w:space="0" w:color="auto"/>
        <w:right w:val="none" w:sz="0" w:space="0" w:color="auto"/>
      </w:divBdr>
    </w:div>
    <w:div w:id="2094813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iselogik.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request%20info%20(decraft@iselogik.com)" TargetMode="External"/><Relationship Id="rId17" Type="http://schemas.openxmlformats.org/officeDocument/2006/relationships/hyperlink" Target="https://cfiinstallers.org/" TargetMode="External"/><Relationship Id="rId2" Type="http://schemas.openxmlformats.org/officeDocument/2006/relationships/customXml" Target="../customXml/item2.xml"/><Relationship Id="rId16" Type="http://schemas.openxmlformats.org/officeDocument/2006/relationships/hyperlink" Target="https://arcosalightweight.com/"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rcat.com/sd/display_hidden_notes.shtml" TargetMode="External"/><Relationship Id="rId5" Type="http://schemas.openxmlformats.org/officeDocument/2006/relationships/styles" Target="styles.xml"/><Relationship Id="rId15" Type="http://schemas.openxmlformats.org/officeDocument/2006/relationships/hyperlink" Target="mailto:decraft@iselogik.com" TargetMode="External"/><Relationship Id="rId10" Type="http://schemas.openxmlformats.org/officeDocument/2006/relationships/image" Target="https://www.arcat.com/clients/gfx/iselogik.png"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rcat.com/arcatcos/cos49/arc49683.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032FC021FFC449A5749C7B1C486110" ma:contentTypeVersion="14" ma:contentTypeDescription="Create a new document." ma:contentTypeScope="" ma:versionID="fa93cae4b44f9fbab31565a1fd43f661">
  <xsd:schema xmlns:xsd="http://www.w3.org/2001/XMLSchema" xmlns:xs="http://www.w3.org/2001/XMLSchema" xmlns:p="http://schemas.microsoft.com/office/2006/metadata/properties" xmlns:ns3="5f408709-02b3-4290-aeac-bfe34abbd74e" xmlns:ns4="412f1665-3cdf-490d-b5d8-27a0ab112be2" targetNamespace="http://schemas.microsoft.com/office/2006/metadata/properties" ma:root="true" ma:fieldsID="d4a743be68b50190205ff975052411df" ns3:_="" ns4:_="">
    <xsd:import namespace="5f408709-02b3-4290-aeac-bfe34abbd74e"/>
    <xsd:import namespace="412f1665-3cdf-490d-b5d8-27a0ab112be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408709-02b3-4290-aeac-bfe34abbd7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2f1665-3cdf-490d-b5d8-27a0ab112be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70AFB6-2591-495E-BA26-9D5CA9B0AD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5C033C-6700-4B58-A2C6-BB951EB030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408709-02b3-4290-aeac-bfe34abbd74e"/>
    <ds:schemaRef ds:uri="412f1665-3cdf-490d-b5d8-27a0ab112b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3D918D-C971-453C-B0A7-DA90151990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713</Words>
  <Characters>1546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SECTION 030510</vt:lpstr>
    </vt:vector>
  </TitlesOfParts>
  <Company/>
  <LinksUpToDate>false</LinksUpToDate>
  <CharactersWithSpaces>18142</CharactersWithSpaces>
  <SharedDoc>false</SharedDoc>
  <HLinks>
    <vt:vector size="60" baseType="variant">
      <vt:variant>
        <vt:i4>5177421</vt:i4>
      </vt:variant>
      <vt:variant>
        <vt:i4>29</vt:i4>
      </vt:variant>
      <vt:variant>
        <vt:i4>0</vt:i4>
      </vt:variant>
      <vt:variant>
        <vt:i4>5</vt:i4>
      </vt:variant>
      <vt:variant>
        <vt:lpwstr>http://www.iselogik.com/</vt:lpwstr>
      </vt:variant>
      <vt:variant>
        <vt:lpwstr/>
      </vt:variant>
      <vt:variant>
        <vt:i4>4259869</vt:i4>
      </vt:variant>
      <vt:variant>
        <vt:i4>26</vt:i4>
      </vt:variant>
      <vt:variant>
        <vt:i4>0</vt:i4>
      </vt:variant>
      <vt:variant>
        <vt:i4>5</vt:i4>
      </vt:variant>
      <vt:variant>
        <vt:lpwstr>http://www.nrmca.org/</vt:lpwstr>
      </vt:variant>
      <vt:variant>
        <vt:lpwstr/>
      </vt:variant>
      <vt:variant>
        <vt:i4>5242944</vt:i4>
      </vt:variant>
      <vt:variant>
        <vt:i4>23</vt:i4>
      </vt:variant>
      <vt:variant>
        <vt:i4>0</vt:i4>
      </vt:variant>
      <vt:variant>
        <vt:i4>5</vt:i4>
      </vt:variant>
      <vt:variant>
        <vt:lpwstr>http://www.astm.com/</vt:lpwstr>
      </vt:variant>
      <vt:variant>
        <vt:lpwstr/>
      </vt:variant>
      <vt:variant>
        <vt:i4>5439572</vt:i4>
      </vt:variant>
      <vt:variant>
        <vt:i4>20</vt:i4>
      </vt:variant>
      <vt:variant>
        <vt:i4>0</vt:i4>
      </vt:variant>
      <vt:variant>
        <vt:i4>5</vt:i4>
      </vt:variant>
      <vt:variant>
        <vt:lpwstr>http://www.concrete.org/</vt:lpwstr>
      </vt:variant>
      <vt:variant>
        <vt:lpwstr/>
      </vt:variant>
      <vt:variant>
        <vt:i4>6029405</vt:i4>
      </vt:variant>
      <vt:variant>
        <vt:i4>17</vt:i4>
      </vt:variant>
      <vt:variant>
        <vt:i4>0</vt:i4>
      </vt:variant>
      <vt:variant>
        <vt:i4>5</vt:i4>
      </vt:variant>
      <vt:variant>
        <vt:lpwstr>http://www.spexplus.net/</vt:lpwstr>
      </vt:variant>
      <vt:variant>
        <vt:lpwstr/>
      </vt:variant>
      <vt:variant>
        <vt:i4>4718701</vt:i4>
      </vt:variant>
      <vt:variant>
        <vt:i4>14</vt:i4>
      </vt:variant>
      <vt:variant>
        <vt:i4>0</vt:i4>
      </vt:variant>
      <vt:variant>
        <vt:i4>5</vt:i4>
      </vt:variant>
      <vt:variant>
        <vt:lpwstr>mailto:chaney@spexplus.net,</vt:lpwstr>
      </vt:variant>
      <vt:variant>
        <vt:lpwstr/>
      </vt:variant>
      <vt:variant>
        <vt:i4>5177421</vt:i4>
      </vt:variant>
      <vt:variant>
        <vt:i4>11</vt:i4>
      </vt:variant>
      <vt:variant>
        <vt:i4>0</vt:i4>
      </vt:variant>
      <vt:variant>
        <vt:i4>5</vt:i4>
      </vt:variant>
      <vt:variant>
        <vt:lpwstr>http://www.iselogik.com/</vt:lpwstr>
      </vt:variant>
      <vt:variant>
        <vt:lpwstr/>
      </vt:variant>
      <vt:variant>
        <vt:i4>3866635</vt:i4>
      </vt:variant>
      <vt:variant>
        <vt:i4>8</vt:i4>
      </vt:variant>
      <vt:variant>
        <vt:i4>0</vt:i4>
      </vt:variant>
      <vt:variant>
        <vt:i4>5</vt:i4>
      </vt:variant>
      <vt:variant>
        <vt:lpwstr>mailto:decraft@iselogik.com</vt:lpwstr>
      </vt:variant>
      <vt:variant>
        <vt:lpwstr/>
      </vt:variant>
      <vt:variant>
        <vt:i4>5373981</vt:i4>
      </vt:variant>
      <vt:variant>
        <vt:i4>5</vt:i4>
      </vt:variant>
      <vt:variant>
        <vt:i4>0</vt:i4>
      </vt:variant>
      <vt:variant>
        <vt:i4>5</vt:i4>
      </vt:variant>
      <vt:variant>
        <vt:lpwstr>http://www.usgbc.org/</vt:lpwstr>
      </vt:variant>
      <vt:variant>
        <vt:lpwstr/>
      </vt:variant>
      <vt:variant>
        <vt:i4>6029405</vt:i4>
      </vt:variant>
      <vt:variant>
        <vt:i4>2</vt:i4>
      </vt:variant>
      <vt:variant>
        <vt:i4>0</vt:i4>
      </vt:variant>
      <vt:variant>
        <vt:i4>5</vt:i4>
      </vt:variant>
      <vt:variant>
        <vt:lpwstr>http://www.spexplus.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30510</dc:title>
  <dc:subject/>
  <dc:creator>Dean Craft</dc:creator>
  <cp:keywords/>
  <dc:description/>
  <cp:lastModifiedBy>Dean Craft</cp:lastModifiedBy>
  <cp:revision>2</cp:revision>
  <cp:lastPrinted>2022-09-19T17:54:00Z</cp:lastPrinted>
  <dcterms:created xsi:type="dcterms:W3CDTF">2022-11-30T20:35:00Z</dcterms:created>
  <dcterms:modified xsi:type="dcterms:W3CDTF">2022-11-30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032FC021FFC449A5749C7B1C486110</vt:lpwstr>
  </property>
</Properties>
</file>